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D1DA0" w14:textId="1EEF6DC4" w:rsidR="00843170" w:rsidRPr="00843170" w:rsidRDefault="00843170" w:rsidP="00FB1520">
      <w:pPr>
        <w:spacing w:after="0" w:line="276" w:lineRule="auto"/>
        <w:jc w:val="center"/>
        <w:rPr>
          <w:sz w:val="36"/>
          <w:szCs w:val="36"/>
        </w:rPr>
      </w:pPr>
      <w:r w:rsidRPr="00843170">
        <w:rPr>
          <w:sz w:val="36"/>
          <w:szCs w:val="36"/>
        </w:rPr>
        <w:t>Formation Django</w:t>
      </w:r>
    </w:p>
    <w:p w14:paraId="3847524F" w14:textId="1F4B4EFF" w:rsidR="00843170" w:rsidRPr="00A20419" w:rsidRDefault="00A56670" w:rsidP="00FB1520">
      <w:pPr>
        <w:spacing w:after="0" w:line="276" w:lineRule="auto"/>
        <w:jc w:val="center"/>
        <w:rPr>
          <w:sz w:val="36"/>
          <w:szCs w:val="36"/>
        </w:rPr>
      </w:pPr>
      <w:r w:rsidRPr="00843170">
        <w:rPr>
          <w:sz w:val="36"/>
          <w:szCs w:val="36"/>
        </w:rPr>
        <w:t>TP</w:t>
      </w:r>
      <w:r w:rsidR="005500B8">
        <w:rPr>
          <w:sz w:val="36"/>
          <w:szCs w:val="36"/>
        </w:rPr>
        <w:t>2</w:t>
      </w:r>
      <w:r w:rsidR="005D37A1">
        <w:rPr>
          <w:sz w:val="36"/>
          <w:szCs w:val="36"/>
        </w:rPr>
        <w:t xml:space="preserve"> : </w:t>
      </w:r>
      <w:r w:rsidR="005500B8" w:rsidRPr="005500B8">
        <w:rPr>
          <w:sz w:val="36"/>
          <w:szCs w:val="36"/>
        </w:rPr>
        <w:t>Initiation au Framework Django</w:t>
      </w:r>
    </w:p>
    <w:p w14:paraId="506DCCFA" w14:textId="2D2FA144" w:rsidR="00666CF1" w:rsidRPr="005500B8" w:rsidRDefault="005500B8" w:rsidP="00FB1520">
      <w:pPr>
        <w:pStyle w:val="Titre1"/>
        <w:numPr>
          <w:ilvl w:val="0"/>
          <w:numId w:val="2"/>
        </w:numPr>
        <w:spacing w:before="0" w:line="276" w:lineRule="auto"/>
        <w:ind w:left="284" w:hanging="142"/>
        <w:jc w:val="both"/>
        <w:rPr>
          <w:b/>
          <w:bCs/>
          <w:color w:val="auto"/>
        </w:rPr>
      </w:pPr>
      <w:r>
        <w:rPr>
          <w:b/>
          <w:bCs/>
          <w:color w:val="auto"/>
        </w:rPr>
        <w:t>Génération d'un Nouveau Projet Django</w:t>
      </w:r>
      <w:bookmarkStart w:id="0" w:name="_Hlk80619283"/>
    </w:p>
    <w:bookmarkEnd w:id="0"/>
    <w:p w14:paraId="2784D7C0" w14:textId="17D4A5E3" w:rsidR="00400993" w:rsidRDefault="00EB3C31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Lancer PyCharm CE et créer un nouveau projet appelé </w:t>
      </w:r>
      <w:r w:rsidRPr="00EB3C31">
        <w:rPr>
          <w:highlight w:val="green"/>
        </w:rPr>
        <w:t>django-app</w:t>
      </w:r>
      <w:r>
        <w:t xml:space="preserve"> avec </w:t>
      </w:r>
      <w:r w:rsidR="005500B8">
        <w:t xml:space="preserve">un nouvel environnement virtuel nommé </w:t>
      </w:r>
      <w:r w:rsidR="005500B8" w:rsidRPr="00EB3C31">
        <w:rPr>
          <w:highlight w:val="green"/>
        </w:rPr>
        <w:t>django-app</w:t>
      </w:r>
      <w:r w:rsidR="005500B8">
        <w:t>.</w:t>
      </w:r>
    </w:p>
    <w:p w14:paraId="5F6A2E60" w14:textId="4B003149" w:rsidR="003C4124" w:rsidRPr="00EB3C31" w:rsidRDefault="00EB3C31" w:rsidP="00FB1520">
      <w:pPr>
        <w:pStyle w:val="Paragraphedeliste"/>
        <w:numPr>
          <w:ilvl w:val="0"/>
          <w:numId w:val="1"/>
        </w:numPr>
        <w:spacing w:after="0" w:line="276" w:lineRule="auto"/>
        <w:ind w:left="284" w:hanging="284"/>
        <w:jc w:val="both"/>
        <w:rPr>
          <w:rFonts w:ascii="Courier New" w:hAnsi="Courier New" w:cs="Courier New"/>
          <w:b/>
          <w:bCs/>
          <w:sz w:val="18"/>
          <w:szCs w:val="18"/>
        </w:rPr>
      </w:pPr>
      <w:r w:rsidRPr="00EB3C31">
        <w:t xml:space="preserve">Dans le Terminal de PyCharm, </w:t>
      </w:r>
      <w:r w:rsidR="003C4124" w:rsidRPr="00EB3C31">
        <w:t xml:space="preserve">Installer le package django en utilisant la commande :  </w:t>
      </w:r>
      <w:r w:rsidR="003C4124" w:rsidRPr="00EB3C31">
        <w:rPr>
          <w:rFonts w:ascii="Courier New" w:hAnsi="Courier New" w:cs="Courier New"/>
          <w:b/>
          <w:bCs/>
          <w:sz w:val="18"/>
          <w:szCs w:val="18"/>
          <w:highlight w:val="yellow"/>
        </w:rPr>
        <w:t>pip install django</w:t>
      </w:r>
      <w:r>
        <w:rPr>
          <w:rFonts w:ascii="Courier New" w:hAnsi="Courier New" w:cs="Courier New"/>
          <w:b/>
          <w:bCs/>
          <w:sz w:val="18"/>
          <w:szCs w:val="18"/>
        </w:rPr>
        <w:t>.</w:t>
      </w:r>
    </w:p>
    <w:p w14:paraId="114ADE92" w14:textId="3BD10D9F" w:rsidR="005500B8" w:rsidRPr="006501BD" w:rsidRDefault="005500B8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Dans le </w:t>
      </w:r>
      <w:r w:rsidR="006501BD">
        <w:t xml:space="preserve">même </w:t>
      </w:r>
      <w:r>
        <w:t xml:space="preserve">Terminal, exécuter la commande :  </w:t>
      </w:r>
      <w:r w:rsidRPr="006501BD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django-admin </w:t>
      </w:r>
      <w:proofErr w:type="spellStart"/>
      <w:r w:rsidRPr="006501BD">
        <w:rPr>
          <w:rFonts w:ascii="Courier New" w:hAnsi="Courier New" w:cs="Courier New"/>
          <w:b/>
          <w:bCs/>
          <w:sz w:val="18"/>
          <w:szCs w:val="18"/>
          <w:highlight w:val="yellow"/>
        </w:rPr>
        <w:t>startproject</w:t>
      </w:r>
      <w:proofErr w:type="spellEnd"/>
      <w:r w:rsidRPr="006501BD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myapp</w:t>
      </w:r>
    </w:p>
    <w:p w14:paraId="10A36488" w14:textId="738BD642" w:rsidR="005500B8" w:rsidRDefault="005500B8" w:rsidP="00FB1520">
      <w:pPr>
        <w:spacing w:line="276" w:lineRule="auto"/>
        <w:ind w:left="284"/>
      </w:pPr>
      <w:r>
        <w:t xml:space="preserve">Ceci va créer un nouveau dossier nommé </w:t>
      </w:r>
      <w:r w:rsidRPr="005500B8">
        <w:rPr>
          <w:b/>
          <w:bCs/>
        </w:rPr>
        <w:t>myapp</w:t>
      </w:r>
      <w:r>
        <w:t>.</w:t>
      </w:r>
    </w:p>
    <w:p w14:paraId="56A7901F" w14:textId="7D69EDDE" w:rsidR="00A44C2B" w:rsidRDefault="007378B8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Dans </w:t>
      </w:r>
      <w:r w:rsidR="006501BD">
        <w:t>PyCharm</w:t>
      </w:r>
      <w:r>
        <w:t xml:space="preserve">, Sélectionner </w:t>
      </w:r>
      <w:r w:rsidR="006501BD">
        <w:rPr>
          <w:b/>
          <w:bCs/>
          <w:i/>
          <w:iCs/>
        </w:rPr>
        <w:t>File</w:t>
      </w:r>
      <w:r w:rsidRPr="00DA3342">
        <w:rPr>
          <w:b/>
          <w:bCs/>
          <w:i/>
          <w:iCs/>
        </w:rPr>
        <w:t>-&gt;</w:t>
      </w:r>
      <w:r w:rsidR="006501BD">
        <w:rPr>
          <w:b/>
          <w:bCs/>
          <w:i/>
          <w:iCs/>
        </w:rPr>
        <w:t>Settings</w:t>
      </w:r>
      <w:r>
        <w:t xml:space="preserve">, puis sélectionner </w:t>
      </w:r>
      <w:proofErr w:type="spellStart"/>
      <w:proofErr w:type="gramStart"/>
      <w:r w:rsidR="006501BD">
        <w:rPr>
          <w:b/>
          <w:bCs/>
        </w:rPr>
        <w:t>Porject</w:t>
      </w:r>
      <w:proofErr w:type="spellEnd"/>
      <w:r w:rsidR="006501BD">
        <w:rPr>
          <w:b/>
          <w:bCs/>
        </w:rPr>
        <w:t>:</w:t>
      </w:r>
      <w:proofErr w:type="gramEnd"/>
      <w:r w:rsidR="006501BD">
        <w:rPr>
          <w:b/>
          <w:bCs/>
        </w:rPr>
        <w:t xml:space="preserve"> django-app </w:t>
      </w:r>
      <w:r w:rsidR="006501BD" w:rsidRPr="00BD5C71">
        <w:t>puis</w:t>
      </w:r>
      <w:r w:rsidR="006501BD">
        <w:rPr>
          <w:b/>
          <w:bCs/>
        </w:rPr>
        <w:t xml:space="preserve"> Project Structure.</w:t>
      </w:r>
    </w:p>
    <w:p w14:paraId="38301D0C" w14:textId="07C3DB9B" w:rsidR="009C5350" w:rsidRDefault="009C5350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 w:rsidRPr="009C5350">
        <w:rPr>
          <w:noProof/>
        </w:rPr>
        <w:drawing>
          <wp:anchor distT="0" distB="0" distL="114300" distR="114300" simplePos="0" relativeHeight="251668480" behindDoc="0" locked="0" layoutInCell="1" allowOverlap="1" wp14:anchorId="25A31D5C" wp14:editId="60D693F8">
            <wp:simplePos x="0" y="0"/>
            <wp:positionH relativeFrom="column">
              <wp:posOffset>718820</wp:posOffset>
            </wp:positionH>
            <wp:positionV relativeFrom="paragraph">
              <wp:posOffset>422275</wp:posOffset>
            </wp:positionV>
            <wp:extent cx="4789170" cy="739140"/>
            <wp:effectExtent l="19050" t="19050" r="11430" b="22860"/>
            <wp:wrapTopAndBottom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917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1BD">
        <w:t xml:space="preserve">Supprimer la racine existante (django-app) </w:t>
      </w:r>
      <w:r w:rsidR="004D25D1">
        <w:t>de</w:t>
      </w:r>
      <w:r w:rsidR="006501BD">
        <w:t xml:space="preserve"> la liste puis Sélectionner le dossier myapp en tant que nouvelle racine du Projet </w:t>
      </w:r>
      <w:r w:rsidR="00F65131">
        <w:t xml:space="preserve">en utilisant </w:t>
      </w:r>
      <w:r w:rsidR="0013333D">
        <w:t>"</w:t>
      </w:r>
      <w:proofErr w:type="spellStart"/>
      <w:r w:rsidR="00F65131">
        <w:rPr>
          <w:b/>
          <w:bCs/>
        </w:rPr>
        <w:t>add</w:t>
      </w:r>
      <w:proofErr w:type="spellEnd"/>
      <w:r w:rsidR="00F65131">
        <w:rPr>
          <w:b/>
          <w:bCs/>
        </w:rPr>
        <w:t xml:space="preserve"> Content Root</w:t>
      </w:r>
      <w:r w:rsidR="0013333D">
        <w:rPr>
          <w:b/>
          <w:bCs/>
        </w:rPr>
        <w:t>"</w:t>
      </w:r>
      <w:r w:rsidR="006501BD">
        <w:t>.</w:t>
      </w:r>
    </w:p>
    <w:p w14:paraId="0C4F5A39" w14:textId="5ED29409" w:rsidR="00FB3A46" w:rsidRDefault="00FB3A46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Fermer </w:t>
      </w:r>
      <w:r w:rsidR="005D43F1">
        <w:t>tous les terminaux ouverts</w:t>
      </w:r>
      <w:r>
        <w:t xml:space="preserve"> de </w:t>
      </w:r>
      <w:r w:rsidR="005D43F1">
        <w:t>PyCharm puis</w:t>
      </w:r>
      <w:r>
        <w:t xml:space="preserve"> ouvrir un nouveau Terminal.</w:t>
      </w:r>
    </w:p>
    <w:p w14:paraId="2671E995" w14:textId="0976DB71" w:rsidR="0093029D" w:rsidRDefault="005D43F1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Aller Dans le menu </w:t>
      </w:r>
      <w:r w:rsidRPr="00B22C57">
        <w:rPr>
          <w:b/>
          <w:bCs/>
        </w:rPr>
        <w:t>Run</w:t>
      </w:r>
      <w:r>
        <w:t xml:space="preserve"> puis choisir "</w:t>
      </w:r>
      <w:r w:rsidRPr="00B22C57">
        <w:rPr>
          <w:b/>
          <w:bCs/>
        </w:rPr>
        <w:t>Edit configurations</w:t>
      </w:r>
      <w:r>
        <w:t>"</w:t>
      </w:r>
    </w:p>
    <w:p w14:paraId="2FCD2FF4" w14:textId="3CF29ABA" w:rsidR="005D43F1" w:rsidRDefault="005D43F1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>Editer la configuration "</w:t>
      </w:r>
      <w:r w:rsidRPr="00B22C57">
        <w:rPr>
          <w:b/>
          <w:bCs/>
        </w:rPr>
        <w:t>main</w:t>
      </w:r>
      <w:r>
        <w:t>" en appliquant les changements suivants :</w:t>
      </w:r>
    </w:p>
    <w:p w14:paraId="42269CE0" w14:textId="4032BE85" w:rsidR="005D43F1" w:rsidRDefault="005D43F1" w:rsidP="00FB1520">
      <w:pPr>
        <w:pStyle w:val="Paragraphedeliste"/>
        <w:numPr>
          <w:ilvl w:val="0"/>
          <w:numId w:val="19"/>
        </w:numPr>
        <w:spacing w:line="276" w:lineRule="auto"/>
      </w:pPr>
      <w:r>
        <w:t xml:space="preserve">Pointer le chemin du </w:t>
      </w:r>
      <w:r w:rsidR="00830F8F">
        <w:t>script</w:t>
      </w:r>
      <w:r>
        <w:t xml:space="preserve"> vers le fichier </w:t>
      </w:r>
      <w:r w:rsidRPr="00B22C57">
        <w:rPr>
          <w:b/>
          <w:bCs/>
        </w:rPr>
        <w:t>manage.py</w:t>
      </w:r>
    </w:p>
    <w:p w14:paraId="5A9A42A1" w14:textId="73E68307" w:rsidR="005D43F1" w:rsidRDefault="00D239DA" w:rsidP="00FB1520">
      <w:pPr>
        <w:pStyle w:val="Paragraphedeliste"/>
        <w:numPr>
          <w:ilvl w:val="0"/>
          <w:numId w:val="19"/>
        </w:numPr>
        <w:spacing w:line="276" w:lineRule="auto"/>
      </w:pPr>
      <w:r w:rsidRPr="00D239DA">
        <w:rPr>
          <w:noProof/>
        </w:rPr>
        <w:drawing>
          <wp:anchor distT="0" distB="0" distL="114300" distR="114300" simplePos="0" relativeHeight="251667456" behindDoc="0" locked="0" layoutInCell="1" allowOverlap="1" wp14:anchorId="288D4390" wp14:editId="23F1AC4B">
            <wp:simplePos x="0" y="0"/>
            <wp:positionH relativeFrom="column">
              <wp:posOffset>5053281</wp:posOffset>
            </wp:positionH>
            <wp:positionV relativeFrom="paragraph">
              <wp:posOffset>790180</wp:posOffset>
            </wp:positionV>
            <wp:extent cx="1259205" cy="311150"/>
            <wp:effectExtent l="19050" t="19050" r="17145" b="12700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205" cy="311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5E6897" w:rsidRPr="005E6897">
        <w:rPr>
          <w:noProof/>
        </w:rPr>
        <w:drawing>
          <wp:anchor distT="0" distB="0" distL="114300" distR="114300" simplePos="0" relativeHeight="251666432" behindDoc="0" locked="0" layoutInCell="1" allowOverlap="1" wp14:anchorId="1324ED34" wp14:editId="0AB10EC6">
            <wp:simplePos x="0" y="0"/>
            <wp:positionH relativeFrom="column">
              <wp:posOffset>1387475</wp:posOffset>
            </wp:positionH>
            <wp:positionV relativeFrom="paragraph">
              <wp:posOffset>234950</wp:posOffset>
            </wp:positionV>
            <wp:extent cx="3151505" cy="767080"/>
            <wp:effectExtent l="19050" t="19050" r="10795" b="13970"/>
            <wp:wrapTopAndBottom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505" cy="767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5D43F1">
        <w:t>Dans la case "</w:t>
      </w:r>
      <w:proofErr w:type="spellStart"/>
      <w:r w:rsidR="005D43F1" w:rsidRPr="00B22C57">
        <w:rPr>
          <w:b/>
          <w:bCs/>
        </w:rPr>
        <w:t>parameters</w:t>
      </w:r>
      <w:proofErr w:type="spellEnd"/>
      <w:r w:rsidR="005D43F1">
        <w:t xml:space="preserve">" mettre : </w:t>
      </w:r>
      <w:proofErr w:type="spellStart"/>
      <w:r w:rsidR="005D43F1" w:rsidRPr="00B22C57">
        <w:rPr>
          <w:b/>
          <w:bCs/>
        </w:rPr>
        <w:t>runserver</w:t>
      </w:r>
      <w:proofErr w:type="spellEnd"/>
    </w:p>
    <w:p w14:paraId="377A4195" w14:textId="70E0B9A4" w:rsidR="005E6897" w:rsidRDefault="00157871" w:rsidP="00FB1520">
      <w:pPr>
        <w:pStyle w:val="Paragraphedeliste"/>
        <w:numPr>
          <w:ilvl w:val="0"/>
          <w:numId w:val="1"/>
        </w:numPr>
        <w:spacing w:line="276" w:lineRule="auto"/>
        <w:ind w:left="284" w:hanging="284"/>
      </w:pPr>
      <w:r>
        <w:t xml:space="preserve">Valider </w:t>
      </w:r>
      <w:r w:rsidRPr="00D239DA">
        <w:t>les</w:t>
      </w:r>
      <w:r w:rsidR="00D239DA">
        <w:t xml:space="preserve"> changements</w:t>
      </w:r>
      <w:r w:rsidR="005E6897">
        <w:t xml:space="preserve"> puis lancer l'application en utilisant soit le bouton start de la barre </w:t>
      </w:r>
      <w:r>
        <w:t>d'outils</w:t>
      </w:r>
      <w:r w:rsidR="005E6897">
        <w:t xml:space="preserve"> soit la combinaison </w:t>
      </w:r>
      <w:r w:rsidR="005E6897" w:rsidRPr="00157871">
        <w:rPr>
          <w:b/>
          <w:bCs/>
        </w:rPr>
        <w:t>MAJ+F</w:t>
      </w:r>
      <w:r w:rsidR="00830F8F" w:rsidRPr="00157871">
        <w:rPr>
          <w:b/>
          <w:bCs/>
        </w:rPr>
        <w:t>10</w:t>
      </w:r>
      <w:r w:rsidR="00830F8F">
        <w:t xml:space="preserve"> (</w:t>
      </w:r>
      <w:r w:rsidR="005E6897" w:rsidRPr="00157871">
        <w:rPr>
          <w:b/>
          <w:bCs/>
        </w:rPr>
        <w:t>MAJ+F9</w:t>
      </w:r>
      <w:r w:rsidR="005E6897">
        <w:t xml:space="preserve"> pour le débogage).</w:t>
      </w:r>
    </w:p>
    <w:p w14:paraId="25605852" w14:textId="08536D27" w:rsidR="005E6897" w:rsidRDefault="005E6897" w:rsidP="00FB1520">
      <w:pPr>
        <w:pStyle w:val="Paragraphedeliste"/>
        <w:spacing w:line="276" w:lineRule="auto"/>
        <w:ind w:left="284"/>
        <w:jc w:val="center"/>
      </w:pPr>
    </w:p>
    <w:p w14:paraId="2B8AA5F8" w14:textId="005F13BC" w:rsidR="00407EEF" w:rsidRDefault="00407EEF" w:rsidP="00FB1520">
      <w:pPr>
        <w:pStyle w:val="Paragraphedeliste"/>
        <w:numPr>
          <w:ilvl w:val="0"/>
          <w:numId w:val="1"/>
        </w:numPr>
        <w:spacing w:line="276" w:lineRule="auto"/>
        <w:ind w:left="284" w:hanging="426"/>
      </w:pPr>
      <w:r>
        <w:t xml:space="preserve">Lancer un navigateur de votre choix et puis visiter l'URL : </w:t>
      </w:r>
      <w:hyperlink r:id="rId9" w:history="1">
        <w:r w:rsidRPr="009B633A">
          <w:rPr>
            <w:rStyle w:val="Lienhypertexte"/>
          </w:rPr>
          <w:t>http://127.0.0.1:8000/</w:t>
        </w:r>
      </w:hyperlink>
      <w:r>
        <w:t xml:space="preserve"> </w:t>
      </w:r>
    </w:p>
    <w:p w14:paraId="186B4381" w14:textId="77777777" w:rsidR="007E64A6" w:rsidRDefault="007E64A6" w:rsidP="00FB1520">
      <w:pPr>
        <w:spacing w:line="276" w:lineRule="auto"/>
      </w:pPr>
      <w:r w:rsidRPr="00407EEF">
        <w:rPr>
          <w:noProof/>
        </w:rPr>
        <w:drawing>
          <wp:anchor distT="0" distB="0" distL="114300" distR="114300" simplePos="0" relativeHeight="251658240" behindDoc="0" locked="0" layoutInCell="1" allowOverlap="1" wp14:anchorId="7A9A4CDC" wp14:editId="470C986D">
            <wp:simplePos x="0" y="0"/>
            <wp:positionH relativeFrom="column">
              <wp:posOffset>1778635</wp:posOffset>
            </wp:positionH>
            <wp:positionV relativeFrom="paragraph">
              <wp:posOffset>196850</wp:posOffset>
            </wp:positionV>
            <wp:extent cx="2599055" cy="1000125"/>
            <wp:effectExtent l="19050" t="19050" r="10795" b="28575"/>
            <wp:wrapTopAndBottom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055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7EEF">
        <w:t>Que constatez-vous ?</w:t>
      </w:r>
    </w:p>
    <w:p w14:paraId="6D4EE892" w14:textId="611FB4E3" w:rsidR="00522062" w:rsidRPr="007E64A6" w:rsidRDefault="00B55F2D" w:rsidP="00FB1520">
      <w:pPr>
        <w:spacing w:line="276" w:lineRule="auto"/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C100521" wp14:editId="0F44C1DD">
                <wp:simplePos x="0" y="0"/>
                <wp:positionH relativeFrom="margin">
                  <wp:posOffset>4217670</wp:posOffset>
                </wp:positionH>
                <wp:positionV relativeFrom="paragraph">
                  <wp:posOffset>1106805</wp:posOffset>
                </wp:positionV>
                <wp:extent cx="2228215" cy="957580"/>
                <wp:effectExtent l="0" t="0" r="19685" b="13970"/>
                <wp:wrapSquare wrapText="bothSides"/>
                <wp:docPr id="1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215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8FBD0" w14:textId="49306E64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from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django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.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contrib</w:t>
                            </w:r>
                            <w:proofErr w:type="spellEnd"/>
                            <w:proofErr w:type="gram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import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admin</w:t>
                            </w:r>
                          </w:p>
                          <w:p w14:paraId="7AF120B1" w14:textId="77777777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from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django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.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urls</w:t>
                            </w:r>
                            <w:proofErr w:type="spellEnd"/>
                            <w:proofErr w:type="gram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import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5E26"/>
                                <w:sz w:val="16"/>
                                <w:szCs w:val="16"/>
                                <w:lang w:val="en-US" w:eastAsia="fr-FR"/>
                              </w:rPr>
                              <w:t>path</w:t>
                            </w:r>
                          </w:p>
                          <w:p w14:paraId="4268F393" w14:textId="4682AD96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proofErr w:type="gram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from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.</w:t>
                            </w:r>
                            <w:proofErr w:type="gram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import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views</w:t>
                            </w:r>
                          </w:p>
                          <w:p w14:paraId="4F553428" w14:textId="77777777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proofErr w:type="spell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1080"/>
                                <w:sz w:val="16"/>
                                <w:szCs w:val="16"/>
                                <w:lang w:val="en-US" w:eastAsia="fr-FR"/>
                              </w:rPr>
                              <w:t>urlpatterns</w:t>
                            </w:r>
                            <w:proofErr w:type="spell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= [</w:t>
                            </w:r>
                          </w:p>
                          <w:p w14:paraId="12BEAFA3" w14:textId="77777777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   </w:t>
                            </w:r>
                            <w:proofErr w:type="gram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5E26"/>
                                <w:sz w:val="16"/>
                                <w:szCs w:val="16"/>
                                <w:lang w:val="en-US" w:eastAsia="fr-FR"/>
                              </w:rPr>
                              <w:t>path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(</w:t>
                            </w:r>
                            <w:proofErr w:type="gram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31515"/>
                                <w:sz w:val="16"/>
                                <w:szCs w:val="16"/>
                                <w:lang w:val="en-US" w:eastAsia="fr-FR"/>
                              </w:rPr>
                              <w:t>'admin/'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, </w:t>
                            </w:r>
                            <w:proofErr w:type="spell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admin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.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1080"/>
                                <w:sz w:val="16"/>
                                <w:szCs w:val="16"/>
                                <w:lang w:val="en-US" w:eastAsia="fr-FR"/>
                              </w:rPr>
                              <w:t>site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.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1080"/>
                                <w:sz w:val="16"/>
                                <w:szCs w:val="16"/>
                                <w:lang w:val="en-US" w:eastAsia="fr-FR"/>
                              </w:rPr>
                              <w:t>urls</w:t>
                            </w:r>
                            <w:proofErr w:type="spell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),</w:t>
                            </w:r>
                          </w:p>
                          <w:p w14:paraId="3864B02B" w14:textId="77777777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</w:pP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   </w:t>
                            </w:r>
                            <w:proofErr w:type="spellStart"/>
                            <w:proofErr w:type="gram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5E26"/>
                                <w:sz w:val="16"/>
                                <w:szCs w:val="16"/>
                                <w:lang w:eastAsia="fr-FR"/>
                              </w:rPr>
                              <w:t>path</w:t>
                            </w:r>
                            <w:proofErr w:type="spell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(</w:t>
                            </w:r>
                            <w:proofErr w:type="gram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31515"/>
                                <w:sz w:val="16"/>
                                <w:szCs w:val="16"/>
                                <w:lang w:eastAsia="fr-FR"/>
                              </w:rPr>
                              <w:t>''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, </w:t>
                            </w:r>
                            <w:proofErr w:type="spellStart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eastAsia="fr-FR"/>
                              </w:rPr>
                              <w:t>views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.</w:t>
                            </w: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5E26"/>
                                <w:sz w:val="16"/>
                                <w:szCs w:val="16"/>
                                <w:lang w:eastAsia="fr-FR"/>
                              </w:rPr>
                              <w:t>hello</w:t>
                            </w:r>
                            <w:proofErr w:type="spellEnd"/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),</w:t>
                            </w:r>
                          </w:p>
                          <w:p w14:paraId="09C7450E" w14:textId="77777777" w:rsidR="004D3543" w:rsidRPr="005E6897" w:rsidRDefault="004D3543" w:rsidP="005E689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</w:pPr>
                            <w:r w:rsidRPr="005E689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]</w:t>
                            </w:r>
                          </w:p>
                          <w:p w14:paraId="1ECAEC3C" w14:textId="2FFAF25C" w:rsidR="004D3543" w:rsidRPr="005E6897" w:rsidRDefault="004D3543" w:rsidP="005E6897">
                            <w:pPr>
                              <w:spacing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100521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332.1pt;margin-top:87.15pt;width:175.45pt;height:75.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">
                <v:textbox>
                  <w:txbxContent>
                    <w:p w14:paraId="3048FBD0" w14:textId="49306E64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from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proofErr w:type="spellStart"/>
                      <w:proofErr w:type="gram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django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.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contrib</w:t>
                      </w:r>
                      <w:proofErr w:type="spellEnd"/>
                      <w:proofErr w:type="gram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import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admin</w:t>
                      </w:r>
                    </w:p>
                    <w:p w14:paraId="7AF120B1" w14:textId="77777777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from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proofErr w:type="spellStart"/>
                      <w:proofErr w:type="gram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django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.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urls</w:t>
                      </w:r>
                      <w:proofErr w:type="spellEnd"/>
                      <w:proofErr w:type="gram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import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795E26"/>
                          <w:sz w:val="16"/>
                          <w:szCs w:val="16"/>
                          <w:lang w:val="en-US" w:eastAsia="fr-FR"/>
                        </w:rPr>
                        <w:t>path</w:t>
                      </w:r>
                    </w:p>
                    <w:p w14:paraId="4268F393" w14:textId="4682AD96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proofErr w:type="gram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from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.</w:t>
                      </w:r>
                      <w:proofErr w:type="gram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import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views</w:t>
                      </w:r>
                    </w:p>
                    <w:p w14:paraId="4F553428" w14:textId="77777777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proofErr w:type="spell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1080"/>
                          <w:sz w:val="16"/>
                          <w:szCs w:val="16"/>
                          <w:lang w:val="en-US" w:eastAsia="fr-FR"/>
                        </w:rPr>
                        <w:t>urlpatterns</w:t>
                      </w:r>
                      <w:proofErr w:type="spell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= [</w:t>
                      </w:r>
                    </w:p>
                    <w:p w14:paraId="12BEAFA3" w14:textId="77777777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   </w:t>
                      </w:r>
                      <w:proofErr w:type="gram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795E26"/>
                          <w:sz w:val="16"/>
                          <w:szCs w:val="16"/>
                          <w:lang w:val="en-US" w:eastAsia="fr-FR"/>
                        </w:rPr>
                        <w:t>path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(</w:t>
                      </w:r>
                      <w:proofErr w:type="gram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31515"/>
                          <w:sz w:val="16"/>
                          <w:szCs w:val="16"/>
                          <w:lang w:val="en-US" w:eastAsia="fr-FR"/>
                        </w:rPr>
                        <w:t>'admin/'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, </w:t>
                      </w:r>
                      <w:proofErr w:type="spell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admin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.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1080"/>
                          <w:sz w:val="16"/>
                          <w:szCs w:val="16"/>
                          <w:lang w:val="en-US" w:eastAsia="fr-FR"/>
                        </w:rPr>
                        <w:t>site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.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1080"/>
                          <w:sz w:val="16"/>
                          <w:szCs w:val="16"/>
                          <w:lang w:val="en-US" w:eastAsia="fr-FR"/>
                        </w:rPr>
                        <w:t>urls</w:t>
                      </w:r>
                      <w:proofErr w:type="spell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),</w:t>
                      </w:r>
                    </w:p>
                    <w:p w14:paraId="3864B02B" w14:textId="77777777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</w:pP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   </w:t>
                      </w:r>
                      <w:proofErr w:type="spellStart"/>
                      <w:proofErr w:type="gram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795E26"/>
                          <w:sz w:val="16"/>
                          <w:szCs w:val="16"/>
                          <w:lang w:eastAsia="fr-FR"/>
                        </w:rPr>
                        <w:t>path</w:t>
                      </w:r>
                      <w:proofErr w:type="spell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(</w:t>
                      </w:r>
                      <w:proofErr w:type="gram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A31515"/>
                          <w:sz w:val="16"/>
                          <w:szCs w:val="16"/>
                          <w:lang w:eastAsia="fr-FR"/>
                        </w:rPr>
                        <w:t>''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, </w:t>
                      </w:r>
                      <w:proofErr w:type="spellStart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eastAsia="fr-FR"/>
                        </w:rPr>
                        <w:t>views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.</w:t>
                      </w: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795E26"/>
                          <w:sz w:val="16"/>
                          <w:szCs w:val="16"/>
                          <w:lang w:eastAsia="fr-FR"/>
                        </w:rPr>
                        <w:t>hello</w:t>
                      </w:r>
                      <w:proofErr w:type="spellEnd"/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),</w:t>
                      </w:r>
                    </w:p>
                    <w:p w14:paraId="09C7450E" w14:textId="77777777" w:rsidR="004D3543" w:rsidRPr="005E6897" w:rsidRDefault="004D3543" w:rsidP="005E6897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</w:pPr>
                      <w:r w:rsidRPr="005E6897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]</w:t>
                      </w:r>
                    </w:p>
                    <w:p w14:paraId="1ECAEC3C" w14:textId="2FFAF25C" w:rsidR="004D3543" w:rsidRPr="005E6897" w:rsidRDefault="004D3543" w:rsidP="005E6897">
                      <w:pPr>
                        <w:spacing w:line="240" w:lineRule="auto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DD0F656" w14:textId="2E6903F9" w:rsidR="00DA3342" w:rsidRDefault="0090154D" w:rsidP="00FB1520">
      <w:pPr>
        <w:pStyle w:val="Paragraphedeliste"/>
        <w:numPr>
          <w:ilvl w:val="0"/>
          <w:numId w:val="1"/>
        </w:numPr>
        <w:spacing w:line="276" w:lineRule="auto"/>
        <w:ind w:left="284" w:hanging="426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E510006" wp14:editId="750C22AF">
                <wp:simplePos x="0" y="0"/>
                <wp:positionH relativeFrom="margin">
                  <wp:posOffset>165100</wp:posOffset>
                </wp:positionH>
                <wp:positionV relativeFrom="paragraph">
                  <wp:posOffset>277495</wp:posOffset>
                </wp:positionV>
                <wp:extent cx="2998470" cy="627380"/>
                <wp:effectExtent l="0" t="0" r="11430" b="20320"/>
                <wp:wrapTopAndBottom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8470" cy="62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44759" w14:textId="37ED59FB" w:rsidR="004D3543" w:rsidRPr="004D3543" w:rsidRDefault="004D3543" w:rsidP="00522062">
                            <w:pPr>
                              <w:shd w:val="clear" w:color="auto" w:fill="FFFFFF"/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</w:pPr>
                            <w:proofErr w:type="spellStart"/>
                            <w:proofErr w:type="gramStart"/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eastAsia="fr-FR"/>
                              </w:rPr>
                              <w:t>from</w:t>
                            </w:r>
                            <w:proofErr w:type="spellEnd"/>
                            <w:proofErr w:type="gramEnd"/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 </w:t>
                            </w:r>
                            <w:proofErr w:type="spellStart"/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eastAsia="fr-FR"/>
                              </w:rPr>
                              <w:t>django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.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eastAsia="fr-FR"/>
                              </w:rPr>
                              <w:t>http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.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eastAsia="fr-FR"/>
                              </w:rPr>
                              <w:t>response</w:t>
                            </w:r>
                            <w:proofErr w:type="spellEnd"/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 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eastAsia="fr-FR"/>
                              </w:rPr>
                              <w:t>import</w:t>
                            </w:r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eastAsia="fr-FR"/>
                              </w:rPr>
                              <w:t> </w:t>
                            </w:r>
                            <w:proofErr w:type="spellStart"/>
                            <w:r w:rsidRPr="00522062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eastAsia="fr-FR"/>
                              </w:rPr>
                              <w:t>HttpResponse</w:t>
                            </w:r>
                            <w:proofErr w:type="spellEnd"/>
                          </w:p>
                          <w:p w14:paraId="6C71D99A" w14:textId="77777777" w:rsidR="004D3543" w:rsidRPr="004D3543" w:rsidRDefault="004D3543" w:rsidP="00522062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FF"/>
                                <w:sz w:val="16"/>
                                <w:szCs w:val="16"/>
                                <w:lang w:val="en-US" w:eastAsia="fr-FR"/>
                              </w:rPr>
                              <w:t>def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5E26"/>
                                <w:sz w:val="16"/>
                                <w:szCs w:val="16"/>
                                <w:lang w:val="en-US" w:eastAsia="fr-FR"/>
                              </w:rPr>
                              <w:t>hello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(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1080"/>
                                <w:sz w:val="16"/>
                                <w:szCs w:val="16"/>
                                <w:lang w:val="en-US" w:eastAsia="fr-FR"/>
                              </w:rPr>
                              <w:t>request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):</w:t>
                            </w:r>
                          </w:p>
                          <w:p w14:paraId="112B17DA" w14:textId="0A6A740F" w:rsidR="004D3543" w:rsidRPr="00522062" w:rsidRDefault="004D3543" w:rsidP="00522062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</w:pP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   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F00DB"/>
                                <w:sz w:val="16"/>
                                <w:szCs w:val="16"/>
                                <w:lang w:val="en-US" w:eastAsia="fr-FR"/>
                              </w:rPr>
                              <w:t>return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267F99"/>
                                <w:sz w:val="16"/>
                                <w:szCs w:val="16"/>
                                <w:lang w:val="en-US" w:eastAsia="fr-FR"/>
                              </w:rPr>
                              <w:t>HttpResponse</w:t>
                            </w:r>
                            <w:proofErr w:type="spellEnd"/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(</w:t>
                            </w:r>
                            <w:proofErr w:type="gramEnd"/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31515"/>
                                <w:sz w:val="16"/>
                                <w:szCs w:val="16"/>
                                <w:lang w:val="en-US" w:eastAsia="fr-FR"/>
                              </w:rPr>
                              <w:t>"Hello World !!"</w:t>
                            </w:r>
                            <w:r w:rsidRPr="004D3543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000000"/>
                                <w:sz w:val="16"/>
                                <w:szCs w:val="16"/>
                                <w:lang w:val="en-US" w:eastAsia="fr-F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10006" id="_x0000_s1027" type="#_x0000_t202" style="position:absolute;left:0;text-align:left;margin-left:13pt;margin-top:21.85pt;width:236.1pt;height:49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">
                <v:textbox>
                  <w:txbxContent>
                    <w:p w14:paraId="0E444759" w14:textId="37ED59FB" w:rsidR="004D3543" w:rsidRPr="004D3543" w:rsidRDefault="004D3543" w:rsidP="00522062">
                      <w:pPr>
                        <w:shd w:val="clear" w:color="auto" w:fill="FFFFFF"/>
                        <w:spacing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</w:pPr>
                      <w:proofErr w:type="spellStart"/>
                      <w:proofErr w:type="gramStart"/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eastAsia="fr-FR"/>
                        </w:rPr>
                        <w:t>from</w:t>
                      </w:r>
                      <w:proofErr w:type="spellEnd"/>
                      <w:proofErr w:type="gramEnd"/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 </w:t>
                      </w:r>
                      <w:proofErr w:type="spellStart"/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eastAsia="fr-FR"/>
                        </w:rPr>
                        <w:t>django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.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eastAsia="fr-FR"/>
                        </w:rPr>
                        <w:t>http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.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eastAsia="fr-FR"/>
                        </w:rPr>
                        <w:t>response</w:t>
                      </w:r>
                      <w:proofErr w:type="spellEnd"/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 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eastAsia="fr-FR"/>
                        </w:rPr>
                        <w:t>import</w:t>
                      </w:r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eastAsia="fr-FR"/>
                        </w:rPr>
                        <w:t> </w:t>
                      </w:r>
                      <w:proofErr w:type="spellStart"/>
                      <w:r w:rsidRPr="00522062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eastAsia="fr-FR"/>
                        </w:rPr>
                        <w:t>HttpResponse</w:t>
                      </w:r>
                      <w:proofErr w:type="spellEnd"/>
                    </w:p>
                    <w:p w14:paraId="6C71D99A" w14:textId="77777777" w:rsidR="004D3543" w:rsidRPr="004D3543" w:rsidRDefault="004D3543" w:rsidP="00522062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FF"/>
                          <w:sz w:val="16"/>
                          <w:szCs w:val="16"/>
                          <w:lang w:val="en-US" w:eastAsia="fr-FR"/>
                        </w:rPr>
                        <w:t>def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795E26"/>
                          <w:sz w:val="16"/>
                          <w:szCs w:val="16"/>
                          <w:lang w:val="en-US" w:eastAsia="fr-FR"/>
                        </w:rPr>
                        <w:t>hello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(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1080"/>
                          <w:sz w:val="16"/>
                          <w:szCs w:val="16"/>
                          <w:lang w:val="en-US" w:eastAsia="fr-FR"/>
                        </w:rPr>
                        <w:t>request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):</w:t>
                      </w:r>
                    </w:p>
                    <w:p w14:paraId="112B17DA" w14:textId="0A6A740F" w:rsidR="004D3543" w:rsidRPr="00522062" w:rsidRDefault="004D3543" w:rsidP="00522062">
                      <w:pPr>
                        <w:shd w:val="clear" w:color="auto" w:fill="FFFFFF"/>
                        <w:spacing w:after="0" w:line="240" w:lineRule="auto"/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</w:pP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   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AF00DB"/>
                          <w:sz w:val="16"/>
                          <w:szCs w:val="16"/>
                          <w:lang w:val="en-US" w:eastAsia="fr-FR"/>
                        </w:rPr>
                        <w:t>return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 </w:t>
                      </w:r>
                      <w:proofErr w:type="spellStart"/>
                      <w:proofErr w:type="gramStart"/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267F99"/>
                          <w:sz w:val="16"/>
                          <w:szCs w:val="16"/>
                          <w:lang w:val="en-US" w:eastAsia="fr-FR"/>
                        </w:rPr>
                        <w:t>HttpResponse</w:t>
                      </w:r>
                      <w:proofErr w:type="spellEnd"/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(</w:t>
                      </w:r>
                      <w:proofErr w:type="gramEnd"/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A31515"/>
                          <w:sz w:val="16"/>
                          <w:szCs w:val="16"/>
                          <w:lang w:val="en-US" w:eastAsia="fr-FR"/>
                        </w:rPr>
                        <w:t>"Hello World !!"</w:t>
                      </w:r>
                      <w:r w:rsidRPr="004D3543">
                        <w:rPr>
                          <w:rFonts w:ascii="Consolas" w:eastAsia="Times New Roman" w:hAnsi="Consolas" w:cs="Times New Roman"/>
                          <w:b/>
                          <w:bCs/>
                          <w:color w:val="000000"/>
                          <w:sz w:val="16"/>
                          <w:szCs w:val="16"/>
                          <w:lang w:val="en-US" w:eastAsia="fr-FR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A3342">
        <w:t xml:space="preserve">Ajouter un fichier nommé </w:t>
      </w:r>
      <w:r w:rsidR="00DA3342" w:rsidRPr="004D3543">
        <w:rPr>
          <w:b/>
          <w:bCs/>
        </w:rPr>
        <w:t>views.py</w:t>
      </w:r>
      <w:r w:rsidR="00DA3342">
        <w:t xml:space="preserve"> et y insérer le code suivant : </w:t>
      </w:r>
    </w:p>
    <w:p w14:paraId="36BE06D0" w14:textId="1A73E9D2" w:rsidR="00522062" w:rsidRDefault="004D3543" w:rsidP="00FB1520">
      <w:pPr>
        <w:pStyle w:val="Paragraphedeliste"/>
        <w:numPr>
          <w:ilvl w:val="0"/>
          <w:numId w:val="1"/>
        </w:numPr>
        <w:spacing w:line="276" w:lineRule="auto"/>
        <w:ind w:left="284" w:hanging="426"/>
      </w:pPr>
      <w:r>
        <w:lastRenderedPageBreak/>
        <w:t xml:space="preserve">Modifier le code dans le fichier </w:t>
      </w:r>
      <w:r w:rsidRPr="004D3543">
        <w:rPr>
          <w:b/>
          <w:bCs/>
        </w:rPr>
        <w:t>urls.py</w:t>
      </w:r>
      <w:r>
        <w:t xml:space="preserve"> pour inclure la fonction </w:t>
      </w:r>
      <w:proofErr w:type="gramStart"/>
      <w:r w:rsidRPr="006C3DE9">
        <w:rPr>
          <w:b/>
          <w:bCs/>
        </w:rPr>
        <w:t>hello(</w:t>
      </w:r>
      <w:proofErr w:type="gramEnd"/>
      <w:r w:rsidRPr="006C3DE9">
        <w:rPr>
          <w:b/>
          <w:bCs/>
        </w:rPr>
        <w:t>)</w:t>
      </w:r>
    </w:p>
    <w:p w14:paraId="161CF453" w14:textId="442B0684" w:rsidR="00522062" w:rsidRDefault="00522062" w:rsidP="00FB1520">
      <w:pPr>
        <w:pStyle w:val="Paragraphedeliste"/>
        <w:numPr>
          <w:ilvl w:val="0"/>
          <w:numId w:val="1"/>
        </w:numPr>
        <w:spacing w:line="276" w:lineRule="auto"/>
        <w:ind w:left="284" w:hanging="426"/>
      </w:pPr>
      <w:r>
        <w:t xml:space="preserve">Enregistrer les modifications puis revisiter l'URL : </w:t>
      </w:r>
      <w:hyperlink r:id="rId11" w:history="1">
        <w:r w:rsidRPr="009B633A">
          <w:rPr>
            <w:rStyle w:val="Lienhypertexte"/>
          </w:rPr>
          <w:t>http://127.0.0.1</w:t>
        </w:r>
      </w:hyperlink>
      <w:r w:rsidR="0037344F">
        <w:rPr>
          <w:rStyle w:val="Lienhypertexte"/>
        </w:rPr>
        <w:t>:8000</w:t>
      </w:r>
    </w:p>
    <w:p w14:paraId="6AC5EF85" w14:textId="3D65EA69" w:rsidR="00522062" w:rsidRDefault="00522062" w:rsidP="00FB1520">
      <w:pPr>
        <w:pStyle w:val="Paragraphedeliste"/>
        <w:spacing w:line="276" w:lineRule="auto"/>
        <w:ind w:left="284"/>
      </w:pPr>
      <w:r>
        <w:t>Que constatez-vous ?</w:t>
      </w:r>
    </w:p>
    <w:p w14:paraId="21C9B7D5" w14:textId="107C4053" w:rsidR="00DA3342" w:rsidRDefault="00DA3342" w:rsidP="00FB1520">
      <w:pPr>
        <w:pStyle w:val="Paragraphedeliste"/>
        <w:numPr>
          <w:ilvl w:val="0"/>
          <w:numId w:val="1"/>
        </w:numPr>
        <w:spacing w:line="276" w:lineRule="auto"/>
        <w:ind w:left="284" w:hanging="426"/>
      </w:pPr>
      <w:r>
        <w:t xml:space="preserve">Générer une nouvelle application dans le projet myapp en </w:t>
      </w:r>
      <w:r w:rsidR="00DC5BA7">
        <w:t>utilisant la</w:t>
      </w:r>
      <w:r>
        <w:t xml:space="preserve"> commande :</w:t>
      </w:r>
    </w:p>
    <w:p w14:paraId="217BA5BE" w14:textId="597DFFEA" w:rsidR="00DA3342" w:rsidRDefault="00DA3342" w:rsidP="00FB1520">
      <w:pPr>
        <w:pStyle w:val="Paragraphedeliste"/>
        <w:spacing w:after="0" w:line="276" w:lineRule="auto"/>
        <w:ind w:left="568" w:hanging="284"/>
        <w:jc w:val="both"/>
      </w:pPr>
      <w:proofErr w:type="gramStart"/>
      <w:r w:rsidRPr="003A2D0A">
        <w:rPr>
          <w:rFonts w:ascii="Courier New" w:hAnsi="Courier New" w:cs="Courier New"/>
          <w:b/>
          <w:bCs/>
          <w:sz w:val="18"/>
          <w:szCs w:val="18"/>
          <w:highlight w:val="yellow"/>
        </w:rPr>
        <w:t>python</w:t>
      </w:r>
      <w:proofErr w:type="gramEnd"/>
      <w:r w:rsidRPr="003A2D0A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manage.py </w:t>
      </w:r>
      <w:proofErr w:type="spellStart"/>
      <w:r w:rsidRPr="003A2D0A">
        <w:rPr>
          <w:rFonts w:ascii="Courier New" w:hAnsi="Courier New" w:cs="Courier New"/>
          <w:b/>
          <w:bCs/>
          <w:sz w:val="18"/>
          <w:szCs w:val="18"/>
          <w:highlight w:val="yellow"/>
        </w:rPr>
        <w:t>startapp</w:t>
      </w:r>
      <w:proofErr w:type="spellEnd"/>
      <w:r w:rsidRPr="003A2D0A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</w:t>
      </w:r>
      <w:r w:rsidR="002C031F" w:rsidRPr="003A2D0A">
        <w:rPr>
          <w:rFonts w:ascii="Courier New" w:hAnsi="Courier New" w:cs="Courier New"/>
          <w:b/>
          <w:bCs/>
          <w:sz w:val="18"/>
          <w:szCs w:val="18"/>
          <w:highlight w:val="yellow"/>
        </w:rPr>
        <w:t>app</w:t>
      </w:r>
      <w:r w:rsidR="003A2D0A" w:rsidRPr="003A2D0A"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 w:rsidR="003A2D0A">
        <w:t>dans le Terminal de PyCharm. Q</w:t>
      </w:r>
      <w:r w:rsidRPr="00E65324">
        <w:t>ue se passe-t-</w:t>
      </w:r>
      <w:r w:rsidR="003A2D0A" w:rsidRPr="00E65324">
        <w:t>il ?</w:t>
      </w:r>
    </w:p>
    <w:p w14:paraId="51CFA4C6" w14:textId="25F127EF" w:rsidR="007E64A6" w:rsidRDefault="007E64A6" w:rsidP="00FB1520">
      <w:pPr>
        <w:pStyle w:val="Paragraphedeliste"/>
        <w:spacing w:after="0" w:line="276" w:lineRule="auto"/>
        <w:ind w:left="568" w:hanging="284"/>
        <w:jc w:val="both"/>
        <w:rPr>
          <w:rFonts w:ascii="Courier New" w:hAnsi="Courier New" w:cs="Courier New"/>
          <w:b/>
          <w:bCs/>
          <w:sz w:val="18"/>
          <w:szCs w:val="18"/>
          <w:highlight w:val="yellow"/>
        </w:rPr>
      </w:pPr>
    </w:p>
    <w:p w14:paraId="2F95B3CC" w14:textId="77777777" w:rsidR="007E64A6" w:rsidRPr="00DC5BA7" w:rsidRDefault="007E64A6" w:rsidP="00FB1520">
      <w:pPr>
        <w:pStyle w:val="Paragraphedeliste"/>
        <w:spacing w:after="0" w:line="276" w:lineRule="auto"/>
        <w:ind w:left="568" w:hanging="284"/>
        <w:jc w:val="both"/>
        <w:rPr>
          <w:rFonts w:ascii="Courier New" w:hAnsi="Courier New" w:cs="Courier New"/>
          <w:b/>
          <w:bCs/>
          <w:sz w:val="18"/>
          <w:szCs w:val="18"/>
          <w:highlight w:val="yellow"/>
        </w:rPr>
      </w:pPr>
    </w:p>
    <w:p w14:paraId="656DB92D" w14:textId="36BE1FEE" w:rsidR="00DC5BA7" w:rsidRDefault="00DC5BA7" w:rsidP="00FB1520">
      <w:pPr>
        <w:pStyle w:val="Titre1"/>
        <w:numPr>
          <w:ilvl w:val="0"/>
          <w:numId w:val="2"/>
        </w:numPr>
        <w:spacing w:before="0" w:line="276" w:lineRule="auto"/>
        <w:ind w:left="284" w:hanging="142"/>
        <w:jc w:val="both"/>
        <w:rPr>
          <w:b/>
          <w:bCs/>
          <w:color w:val="auto"/>
        </w:rPr>
      </w:pPr>
      <w:r w:rsidRPr="002C031F">
        <w:rPr>
          <w:b/>
          <w:bCs/>
          <w:color w:val="auto"/>
        </w:rPr>
        <w:t>Le Système ORM</w:t>
      </w:r>
    </w:p>
    <w:p w14:paraId="538BEC92" w14:textId="634D4753" w:rsidR="002C031F" w:rsidRPr="002B388D" w:rsidRDefault="002B388D" w:rsidP="00FB1520">
      <w:pPr>
        <w:pStyle w:val="Titre2"/>
        <w:numPr>
          <w:ilvl w:val="0"/>
          <w:numId w:val="8"/>
        </w:numPr>
        <w:spacing w:line="276" w:lineRule="auto"/>
        <w:jc w:val="both"/>
        <w:rPr>
          <w:b/>
          <w:bCs/>
          <w:color w:val="auto"/>
        </w:rPr>
      </w:pPr>
      <w:r w:rsidRPr="002B388D">
        <w:rPr>
          <w:b/>
          <w:bCs/>
          <w:color w:val="auto"/>
        </w:rPr>
        <w:t>Les Modèles et Relations</w:t>
      </w:r>
    </w:p>
    <w:p w14:paraId="461280CA" w14:textId="1A671150" w:rsidR="002C031F" w:rsidRDefault="002C031F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>
        <w:t xml:space="preserve">Définir un modèle nommé </w:t>
      </w:r>
      <w:r w:rsidRPr="00025880">
        <w:rPr>
          <w:b/>
          <w:bCs/>
        </w:rPr>
        <w:t>Product</w:t>
      </w:r>
      <w:r>
        <w:t xml:space="preserve"> </w:t>
      </w:r>
      <w:r w:rsidR="00B23078">
        <w:t xml:space="preserve">dans l'application </w:t>
      </w:r>
      <w:r w:rsidR="00B23078" w:rsidRPr="00B23078">
        <w:rPr>
          <w:b/>
          <w:bCs/>
        </w:rPr>
        <w:t>app</w:t>
      </w:r>
      <w:r w:rsidR="00B23078">
        <w:t xml:space="preserve"> </w:t>
      </w:r>
      <w:r>
        <w:t>contenant les attributs suivants :</w:t>
      </w:r>
    </w:p>
    <w:p w14:paraId="4EE38E5D" w14:textId="43856D73" w:rsidR="002C031F" w:rsidRPr="002C031F" w:rsidRDefault="002C031F" w:rsidP="00FB1520">
      <w:pPr>
        <w:pStyle w:val="Paragraphedeliste"/>
        <w:numPr>
          <w:ilvl w:val="0"/>
          <w:numId w:val="4"/>
        </w:numPr>
        <w:spacing w:line="276" w:lineRule="auto"/>
        <w:rPr>
          <w:lang w:val="en-US"/>
        </w:rPr>
      </w:pPr>
      <w:r w:rsidRPr="00025880">
        <w:rPr>
          <w:b/>
          <w:bCs/>
          <w:lang w:val="en-US"/>
        </w:rPr>
        <w:t>name</w:t>
      </w:r>
      <w:r w:rsidRPr="002C031F">
        <w:rPr>
          <w:lang w:val="en-US"/>
        </w:rPr>
        <w:t>: string (CharField, max_length=200)</w:t>
      </w:r>
    </w:p>
    <w:p w14:paraId="2912C271" w14:textId="3688C8C5" w:rsidR="002C031F" w:rsidRPr="002C031F" w:rsidRDefault="002C031F" w:rsidP="00FB1520">
      <w:pPr>
        <w:pStyle w:val="Paragraphedeliste"/>
        <w:numPr>
          <w:ilvl w:val="0"/>
          <w:numId w:val="4"/>
        </w:numPr>
        <w:spacing w:line="276" w:lineRule="auto"/>
        <w:rPr>
          <w:lang w:val="en-US"/>
        </w:rPr>
      </w:pPr>
      <w:r w:rsidRPr="00025880">
        <w:rPr>
          <w:b/>
          <w:bCs/>
          <w:lang w:val="en-US"/>
        </w:rPr>
        <w:t>code</w:t>
      </w:r>
      <w:r w:rsidRPr="002C031F">
        <w:rPr>
          <w:lang w:val="en-US"/>
        </w:rPr>
        <w:t>: string (CharField, max_length=10)</w:t>
      </w:r>
    </w:p>
    <w:p w14:paraId="1E34AD4C" w14:textId="554885C5" w:rsidR="002C031F" w:rsidRPr="002C031F" w:rsidRDefault="002C031F" w:rsidP="00FB1520">
      <w:pPr>
        <w:pStyle w:val="Paragraphedeliste"/>
        <w:numPr>
          <w:ilvl w:val="0"/>
          <w:numId w:val="4"/>
        </w:numPr>
        <w:spacing w:line="276" w:lineRule="auto"/>
        <w:rPr>
          <w:lang w:val="en-US"/>
        </w:rPr>
      </w:pPr>
      <w:r w:rsidRPr="00025880">
        <w:rPr>
          <w:b/>
          <w:bCs/>
          <w:lang w:val="en-US"/>
        </w:rPr>
        <w:t>description</w:t>
      </w:r>
      <w:r w:rsidRPr="002C031F">
        <w:rPr>
          <w:lang w:val="en-US"/>
        </w:rPr>
        <w:t xml:space="preserve">: </w:t>
      </w:r>
      <w:proofErr w:type="spellStart"/>
      <w:r w:rsidR="00F20634">
        <w:rPr>
          <w:lang w:val="en-US"/>
        </w:rPr>
        <w:t>t</w:t>
      </w:r>
      <w:r w:rsidR="008462E5" w:rsidRPr="002C031F">
        <w:rPr>
          <w:lang w:val="en-US"/>
        </w:rPr>
        <w:t>e</w:t>
      </w:r>
      <w:r w:rsidR="008462E5">
        <w:rPr>
          <w:lang w:val="en-US"/>
        </w:rPr>
        <w:t>x</w:t>
      </w:r>
      <w:r w:rsidR="008462E5" w:rsidRPr="002C031F">
        <w:rPr>
          <w:lang w:val="en-US"/>
        </w:rPr>
        <w:t>te</w:t>
      </w:r>
      <w:proofErr w:type="spellEnd"/>
      <w:r w:rsidRPr="002C031F">
        <w:rPr>
          <w:lang w:val="en-US"/>
        </w:rPr>
        <w:t xml:space="preserve"> (</w:t>
      </w:r>
      <w:proofErr w:type="spellStart"/>
      <w:r w:rsidRPr="002C031F">
        <w:rPr>
          <w:lang w:val="en-US"/>
        </w:rPr>
        <w:t>TextField</w:t>
      </w:r>
      <w:proofErr w:type="spellEnd"/>
      <w:r w:rsidRPr="002C031F">
        <w:rPr>
          <w:lang w:val="en-US"/>
        </w:rPr>
        <w:t>)</w:t>
      </w:r>
    </w:p>
    <w:p w14:paraId="4FBD943A" w14:textId="4EF03075" w:rsidR="002C031F" w:rsidRDefault="002C031F" w:rsidP="00FB1520">
      <w:pPr>
        <w:pStyle w:val="Paragraphedeliste"/>
        <w:numPr>
          <w:ilvl w:val="0"/>
          <w:numId w:val="4"/>
        </w:numPr>
        <w:spacing w:line="276" w:lineRule="auto"/>
      </w:pPr>
      <w:proofErr w:type="spellStart"/>
      <w:proofErr w:type="gramStart"/>
      <w:r w:rsidRPr="00025880">
        <w:rPr>
          <w:b/>
          <w:bCs/>
        </w:rPr>
        <w:t>pr</w:t>
      </w:r>
      <w:r w:rsidR="0070291A">
        <w:rPr>
          <w:b/>
          <w:bCs/>
        </w:rPr>
        <w:t>ice</w:t>
      </w:r>
      <w:proofErr w:type="spellEnd"/>
      <w:r>
        <w:t>:</w:t>
      </w:r>
      <w:proofErr w:type="gramEnd"/>
      <w:r>
        <w:t xml:space="preserve"> </w:t>
      </w:r>
      <w:r w:rsidR="008D6F72">
        <w:t>e</w:t>
      </w:r>
      <w:r>
        <w:t>ntier</w:t>
      </w:r>
      <w:r w:rsidR="008D6F72">
        <w:t xml:space="preserve"> </w:t>
      </w:r>
      <w:r>
        <w:t>(</w:t>
      </w:r>
      <w:proofErr w:type="spellStart"/>
      <w:r>
        <w:t>IntegerField</w:t>
      </w:r>
      <w:proofErr w:type="spellEnd"/>
      <w:r>
        <w:t>)</w:t>
      </w:r>
    </w:p>
    <w:p w14:paraId="5C3F449F" w14:textId="5A40B6C6" w:rsidR="0070291A" w:rsidRDefault="007D74AF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 w:rsidRPr="00BA10A7">
        <w:rPr>
          <w:noProof/>
        </w:rPr>
        <w:drawing>
          <wp:anchor distT="0" distB="0" distL="114300" distR="114300" simplePos="0" relativeHeight="251665408" behindDoc="0" locked="0" layoutInCell="1" allowOverlap="1" wp14:anchorId="090B4EC5" wp14:editId="67A726EE">
            <wp:simplePos x="0" y="0"/>
            <wp:positionH relativeFrom="column">
              <wp:posOffset>3967555</wp:posOffset>
            </wp:positionH>
            <wp:positionV relativeFrom="paragraph">
              <wp:posOffset>107390</wp:posOffset>
            </wp:positionV>
            <wp:extent cx="1456690" cy="931545"/>
            <wp:effectExtent l="19050" t="19050" r="10160" b="20955"/>
            <wp:wrapSquare wrapText="bothSides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291A">
        <w:t>Avant de pouvoir utiliser l'application app dans le projet, il faut l'ajouter dans la liste des applications installés (</w:t>
      </w:r>
      <w:r w:rsidR="0070291A" w:rsidRPr="0070291A">
        <w:rPr>
          <w:b/>
          <w:bCs/>
        </w:rPr>
        <w:t>INSTALLED_APPS</w:t>
      </w:r>
      <w:r w:rsidR="0070291A">
        <w:t xml:space="preserve">) dans le fichier </w:t>
      </w:r>
      <w:r w:rsidR="0070291A" w:rsidRPr="0070291A">
        <w:rPr>
          <w:b/>
          <w:bCs/>
        </w:rPr>
        <w:t>settings.py</w:t>
      </w:r>
      <w:r w:rsidR="00BA10A7">
        <w:rPr>
          <w:b/>
          <w:bCs/>
        </w:rPr>
        <w:t xml:space="preserve"> </w:t>
      </w:r>
      <w:r w:rsidR="00BA10A7" w:rsidRPr="00BA10A7">
        <w:t>(voir image)</w:t>
      </w:r>
      <w:r w:rsidR="00BA10A7">
        <w:t>.</w:t>
      </w:r>
    </w:p>
    <w:p w14:paraId="27C71DB8" w14:textId="1CA73E06" w:rsidR="00B23078" w:rsidRDefault="00B23078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>
        <w:t xml:space="preserve">Lancer la préparation des migrations en utilisant la commande : </w:t>
      </w:r>
    </w:p>
    <w:p w14:paraId="230B36C2" w14:textId="6683B3C4" w:rsidR="00B23078" w:rsidRPr="00B23078" w:rsidRDefault="00B23078" w:rsidP="00FB1520">
      <w:pPr>
        <w:pStyle w:val="Paragraphedeliste"/>
        <w:spacing w:line="276" w:lineRule="auto"/>
        <w:ind w:left="284"/>
        <w:rPr>
          <w:rFonts w:ascii="Courier New" w:hAnsi="Courier New" w:cs="Courier New"/>
          <w:b/>
          <w:bCs/>
          <w:sz w:val="18"/>
          <w:szCs w:val="18"/>
          <w:highlight w:val="yellow"/>
        </w:rPr>
      </w:pPr>
      <w:proofErr w:type="gramStart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>python</w:t>
      </w:r>
      <w:proofErr w:type="gramEnd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manage.py </w:t>
      </w:r>
      <w:proofErr w:type="spellStart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>makemigrations</w:t>
      </w:r>
      <w:proofErr w:type="spellEnd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</w:t>
      </w:r>
    </w:p>
    <w:p w14:paraId="20090DE7" w14:textId="77777777" w:rsidR="00B23078" w:rsidRDefault="00B23078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>
        <w:t xml:space="preserve">Appliquer les migrations sur la base de Données en utilisant la commande : </w:t>
      </w:r>
    </w:p>
    <w:p w14:paraId="67A44DEB" w14:textId="4E82CE2E" w:rsidR="00B23078" w:rsidRPr="00B23078" w:rsidRDefault="00B23078" w:rsidP="00FB1520">
      <w:pPr>
        <w:pStyle w:val="Paragraphedeliste"/>
        <w:spacing w:line="276" w:lineRule="auto"/>
        <w:ind w:left="284"/>
      </w:pPr>
      <w:proofErr w:type="gramStart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>python</w:t>
      </w:r>
      <w:proofErr w:type="gramEnd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manage.py </w:t>
      </w:r>
      <w:proofErr w:type="spellStart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>m</w:t>
      </w:r>
      <w:r>
        <w:rPr>
          <w:rFonts w:ascii="Courier New" w:hAnsi="Courier New" w:cs="Courier New"/>
          <w:b/>
          <w:bCs/>
          <w:sz w:val="18"/>
          <w:szCs w:val="18"/>
          <w:highlight w:val="yellow"/>
        </w:rPr>
        <w:t>igrate</w:t>
      </w:r>
      <w:proofErr w:type="spellEnd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 </w:t>
      </w:r>
    </w:p>
    <w:p w14:paraId="6D54F722" w14:textId="07DA9575" w:rsidR="002C031F" w:rsidRPr="002C031F" w:rsidRDefault="002C031F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>
        <w:t xml:space="preserve">Ouvrir une console Django en utilisant la commande :  </w:t>
      </w:r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 xml:space="preserve">python manage.py </w:t>
      </w:r>
      <w:proofErr w:type="spellStart"/>
      <w:r w:rsidRPr="00B23078">
        <w:rPr>
          <w:rFonts w:ascii="Courier New" w:hAnsi="Courier New" w:cs="Courier New"/>
          <w:b/>
          <w:bCs/>
          <w:sz w:val="18"/>
          <w:szCs w:val="18"/>
          <w:highlight w:val="yellow"/>
        </w:rPr>
        <w:t>shell</w:t>
      </w:r>
      <w:proofErr w:type="spellEnd"/>
    </w:p>
    <w:p w14:paraId="36EC6218" w14:textId="3D650C77" w:rsidR="002C031F" w:rsidRDefault="007873CB" w:rsidP="00FB1520">
      <w:pPr>
        <w:pStyle w:val="Paragraphedeliste"/>
        <w:numPr>
          <w:ilvl w:val="0"/>
          <w:numId w:val="5"/>
        </w:numPr>
        <w:spacing w:line="276" w:lineRule="auto"/>
        <w:ind w:left="284" w:hanging="284"/>
      </w:pPr>
      <w:r>
        <w:t>Effectuer</w:t>
      </w:r>
      <w:r w:rsidR="002C031F">
        <w:t xml:space="preserve"> les opérations suivantes :</w:t>
      </w:r>
    </w:p>
    <w:p w14:paraId="257BF136" w14:textId="2C67075A" w:rsidR="002C031F" w:rsidRDefault="002C031F" w:rsidP="00FB1520">
      <w:pPr>
        <w:pStyle w:val="Paragraphedeliste"/>
        <w:numPr>
          <w:ilvl w:val="0"/>
          <w:numId w:val="6"/>
        </w:numPr>
        <w:spacing w:line="276" w:lineRule="auto"/>
      </w:pPr>
      <w:r>
        <w:t xml:space="preserve">Importer le modèle </w:t>
      </w:r>
      <w:r w:rsidR="007873CB" w:rsidRPr="007873CB">
        <w:rPr>
          <w:b/>
          <w:bCs/>
        </w:rPr>
        <w:t>Product</w:t>
      </w:r>
      <w:r w:rsidR="007873CB">
        <w:t xml:space="preserve"> depuis</w:t>
      </w:r>
      <w:r>
        <w:t xml:space="preserve"> le module </w:t>
      </w:r>
      <w:proofErr w:type="spellStart"/>
      <w:r w:rsidRPr="007873CB">
        <w:rPr>
          <w:b/>
          <w:bCs/>
        </w:rPr>
        <w:t>models</w:t>
      </w:r>
      <w:proofErr w:type="spellEnd"/>
      <w:r w:rsidR="00960186">
        <w:rPr>
          <w:b/>
          <w:bCs/>
        </w:rPr>
        <w:t>.</w:t>
      </w:r>
    </w:p>
    <w:p w14:paraId="1EE16AD4" w14:textId="2DA46E28" w:rsidR="002C031F" w:rsidRDefault="002C031F" w:rsidP="00FB1520">
      <w:pPr>
        <w:pStyle w:val="Paragraphedeliste"/>
        <w:numPr>
          <w:ilvl w:val="0"/>
          <w:numId w:val="6"/>
        </w:numPr>
        <w:spacing w:line="276" w:lineRule="auto"/>
      </w:pPr>
      <w:r>
        <w:t xml:space="preserve">Insérer </w:t>
      </w:r>
      <w:r w:rsidR="001C3A74">
        <w:t xml:space="preserve">les </w:t>
      </w:r>
      <w:r w:rsidR="004A186F">
        <w:t>5</w:t>
      </w:r>
      <w:r>
        <w:t xml:space="preserve"> </w:t>
      </w:r>
      <w:r w:rsidR="007873CB">
        <w:t>produits</w:t>
      </w:r>
      <w:r w:rsidR="001C3A74">
        <w:t xml:space="preserve"> suivants :</w:t>
      </w:r>
      <w:r>
        <w:t xml:space="preserve"> 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2083"/>
        <w:gridCol w:w="2076"/>
        <w:gridCol w:w="2126"/>
        <w:gridCol w:w="2057"/>
      </w:tblGrid>
      <w:tr w:rsidR="001C3A74" w14:paraId="264CE316" w14:textId="77777777" w:rsidTr="001C3A74">
        <w:tc>
          <w:tcPr>
            <w:tcW w:w="2265" w:type="dxa"/>
            <w:shd w:val="clear" w:color="auto" w:fill="E7E6E6" w:themeFill="background2"/>
          </w:tcPr>
          <w:p w14:paraId="321AF2A1" w14:textId="39BF3D1F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Nom</w:t>
            </w:r>
          </w:p>
        </w:tc>
        <w:tc>
          <w:tcPr>
            <w:tcW w:w="2265" w:type="dxa"/>
            <w:shd w:val="clear" w:color="auto" w:fill="E7E6E6" w:themeFill="background2"/>
          </w:tcPr>
          <w:p w14:paraId="4EDAEAEC" w14:textId="57C7BE77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Code</w:t>
            </w:r>
          </w:p>
        </w:tc>
        <w:tc>
          <w:tcPr>
            <w:tcW w:w="2266" w:type="dxa"/>
            <w:shd w:val="clear" w:color="auto" w:fill="E7E6E6" w:themeFill="background2"/>
          </w:tcPr>
          <w:p w14:paraId="3F7330CF" w14:textId="6058EAAF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Description</w:t>
            </w:r>
          </w:p>
        </w:tc>
        <w:tc>
          <w:tcPr>
            <w:tcW w:w="2266" w:type="dxa"/>
            <w:shd w:val="clear" w:color="auto" w:fill="E7E6E6" w:themeFill="background2"/>
          </w:tcPr>
          <w:p w14:paraId="41243D35" w14:textId="0933ED0D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Prix</w:t>
            </w:r>
          </w:p>
        </w:tc>
      </w:tr>
      <w:tr w:rsidR="001C3A74" w14:paraId="000B0F3F" w14:textId="77777777" w:rsidTr="001C3A74">
        <w:tc>
          <w:tcPr>
            <w:tcW w:w="2265" w:type="dxa"/>
          </w:tcPr>
          <w:p w14:paraId="6EB08BBF" w14:textId="54D9383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HP printer</w:t>
            </w:r>
          </w:p>
        </w:tc>
        <w:tc>
          <w:tcPr>
            <w:tcW w:w="2265" w:type="dxa"/>
          </w:tcPr>
          <w:p w14:paraId="05EE068A" w14:textId="25DA8E0F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HP-101</w:t>
            </w:r>
          </w:p>
        </w:tc>
        <w:tc>
          <w:tcPr>
            <w:tcW w:w="2266" w:type="dxa"/>
          </w:tcPr>
          <w:p w14:paraId="177DA232" w14:textId="2A85A3E2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Imprimante Laser</w:t>
            </w:r>
          </w:p>
        </w:tc>
        <w:tc>
          <w:tcPr>
            <w:tcW w:w="2266" w:type="dxa"/>
          </w:tcPr>
          <w:p w14:paraId="49C40545" w14:textId="3A3F401D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3200</w:t>
            </w:r>
          </w:p>
        </w:tc>
      </w:tr>
      <w:tr w:rsidR="001C3A74" w14:paraId="6DCCE63B" w14:textId="77777777" w:rsidTr="001C3A74">
        <w:tc>
          <w:tcPr>
            <w:tcW w:w="2265" w:type="dxa"/>
          </w:tcPr>
          <w:p w14:paraId="43549BEF" w14:textId="45344E5B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Dell XPS M1</w:t>
            </w:r>
            <w:r w:rsidR="00B0663F" w:rsidRPr="007D74AF">
              <w:t>6</w:t>
            </w:r>
            <w:r w:rsidRPr="007D74AF">
              <w:t>30</w:t>
            </w:r>
          </w:p>
        </w:tc>
        <w:tc>
          <w:tcPr>
            <w:tcW w:w="2265" w:type="dxa"/>
          </w:tcPr>
          <w:p w14:paraId="1FEEF492" w14:textId="05E3A9F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D-M1</w:t>
            </w:r>
            <w:r w:rsidR="00B0663F" w:rsidRPr="007D74AF">
              <w:t>6</w:t>
            </w:r>
            <w:r w:rsidRPr="007D74AF">
              <w:t>30-S2</w:t>
            </w:r>
          </w:p>
        </w:tc>
        <w:tc>
          <w:tcPr>
            <w:tcW w:w="2266" w:type="dxa"/>
          </w:tcPr>
          <w:p w14:paraId="2D2956DD" w14:textId="15C4F0E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Dell Laptop i7</w:t>
            </w:r>
          </w:p>
        </w:tc>
        <w:tc>
          <w:tcPr>
            <w:tcW w:w="2266" w:type="dxa"/>
          </w:tcPr>
          <w:p w14:paraId="25F61D40" w14:textId="152963A5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12500</w:t>
            </w:r>
          </w:p>
        </w:tc>
      </w:tr>
      <w:tr w:rsidR="001C3A74" w14:paraId="6FDB6E4A" w14:textId="77777777" w:rsidTr="001C3A74">
        <w:tc>
          <w:tcPr>
            <w:tcW w:w="2265" w:type="dxa"/>
          </w:tcPr>
          <w:p w14:paraId="68A9584C" w14:textId="305C942F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Logitech Pad</w:t>
            </w:r>
          </w:p>
        </w:tc>
        <w:tc>
          <w:tcPr>
            <w:tcW w:w="2265" w:type="dxa"/>
          </w:tcPr>
          <w:p w14:paraId="43AD46FB" w14:textId="2CDC0A6A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LD-2</w:t>
            </w:r>
            <w:r w:rsidR="00960186" w:rsidRPr="007D74AF">
              <w:t>30</w:t>
            </w:r>
          </w:p>
        </w:tc>
        <w:tc>
          <w:tcPr>
            <w:tcW w:w="2266" w:type="dxa"/>
          </w:tcPr>
          <w:p w14:paraId="6988F02F" w14:textId="7443A06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Trackpad Logitech</w:t>
            </w:r>
          </w:p>
        </w:tc>
        <w:tc>
          <w:tcPr>
            <w:tcW w:w="2266" w:type="dxa"/>
          </w:tcPr>
          <w:p w14:paraId="45733595" w14:textId="5B0C57D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2000</w:t>
            </w:r>
          </w:p>
        </w:tc>
      </w:tr>
      <w:tr w:rsidR="001C3A74" w14:paraId="6D43C6B7" w14:textId="77777777" w:rsidTr="001C3A74">
        <w:tc>
          <w:tcPr>
            <w:tcW w:w="2265" w:type="dxa"/>
          </w:tcPr>
          <w:p w14:paraId="502312EE" w14:textId="3B3CDA03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ADATA 16GB</w:t>
            </w:r>
          </w:p>
        </w:tc>
        <w:tc>
          <w:tcPr>
            <w:tcW w:w="2265" w:type="dxa"/>
          </w:tcPr>
          <w:p w14:paraId="6C9A0CA6" w14:textId="13BA721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UKEY-40</w:t>
            </w:r>
          </w:p>
        </w:tc>
        <w:tc>
          <w:tcPr>
            <w:tcW w:w="2266" w:type="dxa"/>
          </w:tcPr>
          <w:p w14:paraId="6CE4347D" w14:textId="2D1A3DB7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Clé USB 16GB</w:t>
            </w:r>
          </w:p>
        </w:tc>
        <w:tc>
          <w:tcPr>
            <w:tcW w:w="2266" w:type="dxa"/>
          </w:tcPr>
          <w:p w14:paraId="09BE86BD" w14:textId="6C60504B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100</w:t>
            </w:r>
          </w:p>
        </w:tc>
      </w:tr>
      <w:tr w:rsidR="001C3A74" w14:paraId="39C6DE9C" w14:textId="77777777" w:rsidTr="001C3A74">
        <w:tc>
          <w:tcPr>
            <w:tcW w:w="2265" w:type="dxa"/>
          </w:tcPr>
          <w:p w14:paraId="5C2B5450" w14:textId="619A1EB5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HP Tracer</w:t>
            </w:r>
          </w:p>
        </w:tc>
        <w:tc>
          <w:tcPr>
            <w:tcW w:w="2265" w:type="dxa"/>
          </w:tcPr>
          <w:p w14:paraId="054E6864" w14:textId="01747D1C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T-ZE-2</w:t>
            </w:r>
            <w:r w:rsidR="00960186" w:rsidRPr="007D74AF">
              <w:t>30</w:t>
            </w:r>
          </w:p>
        </w:tc>
        <w:tc>
          <w:tcPr>
            <w:tcW w:w="2266" w:type="dxa"/>
          </w:tcPr>
          <w:p w14:paraId="2C078A50" w14:textId="32CCF99E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Traceur HP</w:t>
            </w:r>
          </w:p>
        </w:tc>
        <w:tc>
          <w:tcPr>
            <w:tcW w:w="2266" w:type="dxa"/>
          </w:tcPr>
          <w:p w14:paraId="3851EB91" w14:textId="446C2033" w:rsidR="001C3A74" w:rsidRPr="007D74AF" w:rsidRDefault="001C3A74" w:rsidP="00FB1520">
            <w:pPr>
              <w:pStyle w:val="Paragraphedeliste"/>
              <w:spacing w:line="276" w:lineRule="auto"/>
              <w:ind w:left="0"/>
            </w:pPr>
            <w:r w:rsidRPr="007D74AF">
              <w:t>25000</w:t>
            </w:r>
          </w:p>
        </w:tc>
      </w:tr>
    </w:tbl>
    <w:p w14:paraId="48CC020F" w14:textId="6C7FCF73" w:rsidR="002C031F" w:rsidRDefault="002C031F" w:rsidP="00FB1520">
      <w:pPr>
        <w:pStyle w:val="Paragraphedeliste"/>
        <w:numPr>
          <w:ilvl w:val="0"/>
          <w:numId w:val="6"/>
        </w:numPr>
        <w:spacing w:line="276" w:lineRule="auto"/>
      </w:pPr>
      <w:r>
        <w:t xml:space="preserve">Rechercher les </w:t>
      </w:r>
      <w:r w:rsidR="00E339E9">
        <w:t>produits</w:t>
      </w:r>
      <w:r>
        <w:t xml:space="preserve"> dont l</w:t>
      </w:r>
      <w:r w:rsidR="00E339E9">
        <w:t>e prix</w:t>
      </w:r>
      <w:r>
        <w:t xml:space="preserve"> est inférieur à 30</w:t>
      </w:r>
      <w:r w:rsidR="00E339E9">
        <w:t>00</w:t>
      </w:r>
    </w:p>
    <w:p w14:paraId="65A10238" w14:textId="44079845" w:rsidR="00DC5BA7" w:rsidRDefault="002C031F" w:rsidP="00FB1520">
      <w:pPr>
        <w:pStyle w:val="Paragraphedeliste"/>
        <w:numPr>
          <w:ilvl w:val="0"/>
          <w:numId w:val="6"/>
        </w:numPr>
        <w:spacing w:line="276" w:lineRule="auto"/>
      </w:pPr>
      <w:r>
        <w:t>Afficher l</w:t>
      </w:r>
      <w:r w:rsidR="00E339E9">
        <w:t>e Produit</w:t>
      </w:r>
      <w:r>
        <w:t xml:space="preserve"> avec l’ID : </w:t>
      </w:r>
      <w:r w:rsidR="001C3A74">
        <w:t>3</w:t>
      </w:r>
    </w:p>
    <w:p w14:paraId="7A9A2FC4" w14:textId="1C0D07B5" w:rsidR="00783B64" w:rsidRDefault="00783B64" w:rsidP="00FB1520">
      <w:pPr>
        <w:pStyle w:val="Paragraphedeliste"/>
        <w:numPr>
          <w:ilvl w:val="0"/>
          <w:numId w:val="6"/>
        </w:numPr>
        <w:spacing w:line="276" w:lineRule="auto"/>
      </w:pPr>
      <w:r>
        <w:t>Modifier le produit avec l'ID 5 en mettant à jour le prix à 4500</w:t>
      </w:r>
      <w:r w:rsidR="001C3A74">
        <w:t>0</w:t>
      </w:r>
    </w:p>
    <w:p w14:paraId="5C757B84" w14:textId="2DF33C70" w:rsidR="00783B64" w:rsidRDefault="00960186" w:rsidP="00FB1520">
      <w:pPr>
        <w:pStyle w:val="Paragraphedeliste"/>
        <w:numPr>
          <w:ilvl w:val="0"/>
          <w:numId w:val="6"/>
        </w:numPr>
        <w:spacing w:line="276" w:lineRule="auto"/>
      </w:pPr>
      <w:r>
        <w:t xml:space="preserve">Rechercher les produits contenant </w:t>
      </w:r>
      <w:r w:rsidR="00B0663F">
        <w:t>"</w:t>
      </w:r>
      <w:r>
        <w:t>HP</w:t>
      </w:r>
      <w:r w:rsidR="00B0663F">
        <w:t>"</w:t>
      </w:r>
      <w:r>
        <w:t xml:space="preserve"> dans leurs noms</w:t>
      </w:r>
    </w:p>
    <w:p w14:paraId="02F2DD4F" w14:textId="4F41E65D" w:rsidR="00FA4C49" w:rsidRDefault="00960186" w:rsidP="00FB1520">
      <w:pPr>
        <w:pStyle w:val="Paragraphedeliste"/>
        <w:numPr>
          <w:ilvl w:val="0"/>
          <w:numId w:val="6"/>
        </w:numPr>
        <w:spacing w:after="0" w:line="276" w:lineRule="auto"/>
      </w:pPr>
      <w:r>
        <w:t>Rechercher les produits dont le code contient "30" et dont le prix est supérieur à 1000</w:t>
      </w:r>
      <w:r w:rsidR="00FA4C49">
        <w:t>.</w:t>
      </w:r>
    </w:p>
    <w:p w14:paraId="5470B3B6" w14:textId="28A2B0B3" w:rsidR="00261FE4" w:rsidRDefault="00261FE4" w:rsidP="00FB1520">
      <w:pPr>
        <w:pStyle w:val="Paragraphedeliste"/>
        <w:numPr>
          <w:ilvl w:val="0"/>
          <w:numId w:val="5"/>
        </w:numPr>
        <w:spacing w:before="240" w:line="276" w:lineRule="auto"/>
        <w:ind w:left="284" w:hanging="284"/>
      </w:pPr>
      <w:r>
        <w:t>Insérer un produit avec des données de votre choix sans donner un prix. Que se passe-t-il ?</w:t>
      </w:r>
    </w:p>
    <w:p w14:paraId="046187F7" w14:textId="52B30864" w:rsidR="00261FE4" w:rsidRDefault="00261FE4" w:rsidP="00FB1520">
      <w:pPr>
        <w:pStyle w:val="Paragraphedeliste"/>
        <w:numPr>
          <w:ilvl w:val="0"/>
          <w:numId w:val="5"/>
        </w:numPr>
        <w:spacing w:before="240" w:line="276" w:lineRule="auto"/>
        <w:ind w:left="284" w:hanging="284"/>
      </w:pPr>
      <w:r>
        <w:t>Pour remédier à ce problème, ajouter les attributs suivants dans la définition du champs prix :</w:t>
      </w:r>
    </w:p>
    <w:p w14:paraId="416C7277" w14:textId="2D70CC7D" w:rsidR="00261FE4" w:rsidRDefault="00261FE4" w:rsidP="00FB1520">
      <w:pPr>
        <w:pStyle w:val="Paragraphedeliste"/>
        <w:spacing w:before="240" w:line="276" w:lineRule="auto"/>
        <w:ind w:left="284"/>
      </w:pPr>
      <w:r w:rsidRPr="00586B5C">
        <w:rPr>
          <w:b/>
          <w:bCs/>
        </w:rPr>
        <w:t>(</w:t>
      </w:r>
      <w:proofErr w:type="spellStart"/>
      <w:proofErr w:type="gramStart"/>
      <w:r w:rsidRPr="00586B5C">
        <w:rPr>
          <w:b/>
          <w:bCs/>
        </w:rPr>
        <w:t>blank</w:t>
      </w:r>
      <w:proofErr w:type="spellEnd"/>
      <w:proofErr w:type="gramEnd"/>
      <w:r w:rsidRPr="00586B5C">
        <w:rPr>
          <w:b/>
          <w:bCs/>
        </w:rPr>
        <w:t xml:space="preserve">=True, </w:t>
      </w:r>
      <w:proofErr w:type="spellStart"/>
      <w:r w:rsidRPr="00586B5C">
        <w:rPr>
          <w:b/>
          <w:bCs/>
        </w:rPr>
        <w:t>null</w:t>
      </w:r>
      <w:proofErr w:type="spellEnd"/>
      <w:r w:rsidRPr="00586B5C">
        <w:rPr>
          <w:b/>
          <w:bCs/>
        </w:rPr>
        <w:t>=True)</w:t>
      </w:r>
      <w:r w:rsidRPr="00B23078">
        <w:t xml:space="preserve">. </w:t>
      </w:r>
      <w:r w:rsidRPr="00261FE4">
        <w:t>Refaire l'insertion et constatez l</w:t>
      </w:r>
      <w:r>
        <w:t>e changement.</w:t>
      </w:r>
    </w:p>
    <w:p w14:paraId="5B6199F2" w14:textId="0F95D14B" w:rsidR="00297C90" w:rsidRPr="00297C90" w:rsidRDefault="00297C90" w:rsidP="00FB1520">
      <w:pPr>
        <w:pStyle w:val="Paragraphedeliste"/>
        <w:numPr>
          <w:ilvl w:val="0"/>
          <w:numId w:val="5"/>
        </w:numPr>
        <w:spacing w:before="240" w:line="276" w:lineRule="auto"/>
        <w:ind w:left="284" w:hanging="284"/>
      </w:pPr>
      <w:r w:rsidRPr="00297C90">
        <w:t xml:space="preserve">En utilisant </w:t>
      </w:r>
      <w:r w:rsidRPr="00297C90">
        <w:rPr>
          <w:b/>
          <w:bCs/>
          <w:i/>
          <w:iCs/>
          <w:u w:val="single"/>
        </w:rPr>
        <w:t>un seul QuerySet</w:t>
      </w:r>
      <w:r w:rsidRPr="00297C90">
        <w:t>, effectuer les opérations suivantes :</w:t>
      </w:r>
    </w:p>
    <w:p w14:paraId="58349F70" w14:textId="04C4153F" w:rsidR="00297C90" w:rsidRPr="00297C90" w:rsidRDefault="00297C90" w:rsidP="00FB1520">
      <w:pPr>
        <w:pStyle w:val="Paragraphedeliste"/>
        <w:numPr>
          <w:ilvl w:val="0"/>
          <w:numId w:val="14"/>
        </w:numPr>
        <w:spacing w:before="240" w:line="276" w:lineRule="auto"/>
        <w:ind w:hanging="294"/>
      </w:pPr>
      <w:r w:rsidRPr="00297C90">
        <w:t>Rechercher les produits contenant "e" dans leurs noms</w:t>
      </w:r>
    </w:p>
    <w:p w14:paraId="271365F8" w14:textId="77777777" w:rsidR="00297C90" w:rsidRPr="00297C90" w:rsidRDefault="00297C90" w:rsidP="00FB1520">
      <w:pPr>
        <w:pStyle w:val="Paragraphedeliste"/>
        <w:numPr>
          <w:ilvl w:val="0"/>
          <w:numId w:val="14"/>
        </w:numPr>
        <w:spacing w:before="240" w:line="276" w:lineRule="auto"/>
        <w:ind w:hanging="294"/>
      </w:pPr>
      <w:r w:rsidRPr="00297C90">
        <w:t>Eliminer les produits dont le prix est supérieur à 5000</w:t>
      </w:r>
    </w:p>
    <w:p w14:paraId="118A4042" w14:textId="05A02139" w:rsidR="00297C90" w:rsidRDefault="00297C90" w:rsidP="00FB1520">
      <w:pPr>
        <w:pStyle w:val="Paragraphedeliste"/>
        <w:numPr>
          <w:ilvl w:val="0"/>
          <w:numId w:val="14"/>
        </w:numPr>
        <w:spacing w:before="240" w:line="276" w:lineRule="auto"/>
        <w:ind w:hanging="294"/>
      </w:pPr>
      <w:r w:rsidRPr="00297C90">
        <w:t xml:space="preserve">Garder les produits contenant "HP" dans leurs </w:t>
      </w:r>
      <w:r w:rsidR="007E64A6" w:rsidRPr="00297C90">
        <w:t>descriptions.</w:t>
      </w:r>
    </w:p>
    <w:p w14:paraId="13679C46" w14:textId="77777777" w:rsidR="007E64A6" w:rsidRDefault="007E64A6" w:rsidP="00FB1520">
      <w:pPr>
        <w:spacing w:before="240" w:line="276" w:lineRule="auto"/>
        <w:ind w:left="426"/>
      </w:pPr>
    </w:p>
    <w:p w14:paraId="271578ED" w14:textId="2CE47BDE" w:rsidR="00025880" w:rsidRDefault="00025880" w:rsidP="00FB1520">
      <w:pPr>
        <w:pStyle w:val="Paragraphedeliste"/>
        <w:numPr>
          <w:ilvl w:val="0"/>
          <w:numId w:val="5"/>
        </w:numPr>
        <w:spacing w:before="240" w:line="276" w:lineRule="auto"/>
        <w:ind w:left="284" w:hanging="426"/>
      </w:pPr>
      <w:r>
        <w:lastRenderedPageBreak/>
        <w:t xml:space="preserve">Définir un deuxième modèle nommé </w:t>
      </w:r>
      <w:r w:rsidRPr="00025880">
        <w:rPr>
          <w:b/>
          <w:bCs/>
        </w:rPr>
        <w:t>Characteristic</w:t>
      </w:r>
      <w:r w:rsidRPr="00025880">
        <w:t xml:space="preserve"> </w:t>
      </w:r>
      <w:r>
        <w:t>contenant les attributs suivants :</w:t>
      </w:r>
    </w:p>
    <w:p w14:paraId="7DCCEAFE" w14:textId="0B34013A" w:rsidR="00025880" w:rsidRPr="002C031F" w:rsidRDefault="00025880" w:rsidP="00FB1520">
      <w:pPr>
        <w:pStyle w:val="Paragraphedeliste"/>
        <w:numPr>
          <w:ilvl w:val="0"/>
          <w:numId w:val="4"/>
        </w:numPr>
        <w:spacing w:line="276" w:lineRule="auto"/>
        <w:ind w:hanging="294"/>
        <w:rPr>
          <w:lang w:val="en-US"/>
        </w:rPr>
      </w:pPr>
      <w:r w:rsidRPr="00025880">
        <w:rPr>
          <w:b/>
          <w:bCs/>
          <w:lang w:val="en-US"/>
        </w:rPr>
        <w:t>nom</w:t>
      </w:r>
      <w:r w:rsidRPr="002C031F">
        <w:rPr>
          <w:lang w:val="en-US"/>
        </w:rPr>
        <w:t>: string (CharField, max_length=200)</w:t>
      </w:r>
    </w:p>
    <w:p w14:paraId="39601CBE" w14:textId="663F7D89" w:rsidR="00025880" w:rsidRDefault="00025880" w:rsidP="00FB1520">
      <w:pPr>
        <w:pStyle w:val="Paragraphedeliste"/>
        <w:numPr>
          <w:ilvl w:val="0"/>
          <w:numId w:val="4"/>
        </w:numPr>
        <w:spacing w:before="240" w:line="276" w:lineRule="auto"/>
        <w:ind w:hanging="294"/>
        <w:rPr>
          <w:lang w:val="en-US"/>
        </w:rPr>
      </w:pPr>
      <w:proofErr w:type="spellStart"/>
      <w:r w:rsidRPr="00025880">
        <w:rPr>
          <w:b/>
          <w:bCs/>
          <w:lang w:val="en-US"/>
        </w:rPr>
        <w:t>valeur</w:t>
      </w:r>
      <w:proofErr w:type="spellEnd"/>
      <w:r w:rsidRPr="002C031F">
        <w:rPr>
          <w:lang w:val="en-US"/>
        </w:rPr>
        <w:t>: string (CharField, max_length=</w:t>
      </w:r>
      <w:r>
        <w:rPr>
          <w:lang w:val="en-US"/>
        </w:rPr>
        <w:t>200</w:t>
      </w:r>
      <w:r w:rsidRPr="002C031F">
        <w:rPr>
          <w:lang w:val="en-US"/>
        </w:rPr>
        <w:t>)</w:t>
      </w:r>
    </w:p>
    <w:p w14:paraId="2FD137D1" w14:textId="13B18693" w:rsidR="00960186" w:rsidRDefault="00025880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 w:rsidRPr="00025880">
        <w:t>Modifier le code du m</w:t>
      </w:r>
      <w:r>
        <w:t>odèle Product pour créer une relation de type One-to-</w:t>
      </w:r>
      <w:proofErr w:type="spellStart"/>
      <w:r>
        <w:t>Many</w:t>
      </w:r>
      <w:proofErr w:type="spellEnd"/>
      <w:r>
        <w:t xml:space="preserve"> entre </w:t>
      </w:r>
      <w:r w:rsidRPr="00025880">
        <w:rPr>
          <w:b/>
          <w:bCs/>
        </w:rPr>
        <w:t>Product</w:t>
      </w:r>
      <w:r>
        <w:t xml:space="preserve"> et </w:t>
      </w:r>
      <w:r w:rsidRPr="00025880">
        <w:rPr>
          <w:b/>
          <w:bCs/>
        </w:rPr>
        <w:t>Characteristic</w:t>
      </w:r>
      <w:r>
        <w:t xml:space="preserve"> en utilisant une relation </w:t>
      </w:r>
      <w:proofErr w:type="spellStart"/>
      <w:r w:rsidRPr="00025880">
        <w:rPr>
          <w:b/>
          <w:bCs/>
        </w:rPr>
        <w:t>ForeignKey</w:t>
      </w:r>
      <w:proofErr w:type="spellEnd"/>
      <w:r>
        <w:t xml:space="preserve"> (Un produit possède zéro ou plusieurs caractéristiques), avec une suppression en cascade.</w:t>
      </w:r>
    </w:p>
    <w:p w14:paraId="1AE11830" w14:textId="6C88EE40" w:rsidR="00025880" w:rsidRDefault="00025880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>
        <w:t>Ouvrir une Console Django, puis effectuer les opérations suivantes :</w:t>
      </w:r>
    </w:p>
    <w:p w14:paraId="6FFFC07C" w14:textId="2DD93698" w:rsidR="007D74AF" w:rsidRPr="00DE11E8" w:rsidRDefault="00025880" w:rsidP="00FB1520">
      <w:pPr>
        <w:pStyle w:val="Paragraphedeliste"/>
        <w:numPr>
          <w:ilvl w:val="0"/>
          <w:numId w:val="7"/>
        </w:numPr>
        <w:spacing w:line="276" w:lineRule="auto"/>
        <w:ind w:left="567" w:hanging="283"/>
        <w:rPr>
          <w:b/>
          <w:bCs/>
        </w:rPr>
      </w:pPr>
      <w:r>
        <w:t xml:space="preserve">Importer les modèles </w:t>
      </w:r>
      <w:r w:rsidRPr="00025880">
        <w:rPr>
          <w:b/>
          <w:bCs/>
        </w:rPr>
        <w:t>Product</w:t>
      </w:r>
      <w:r>
        <w:t xml:space="preserve"> et </w:t>
      </w:r>
      <w:r w:rsidRPr="00025880">
        <w:rPr>
          <w:b/>
          <w:bCs/>
        </w:rPr>
        <w:t>Characteristic</w:t>
      </w:r>
      <w:r>
        <w:t xml:space="preserve"> depuis le module </w:t>
      </w:r>
      <w:proofErr w:type="spellStart"/>
      <w:r w:rsidRPr="00025880">
        <w:rPr>
          <w:b/>
          <w:bCs/>
        </w:rPr>
        <w:t>models</w:t>
      </w:r>
      <w:proofErr w:type="spellEnd"/>
    </w:p>
    <w:p w14:paraId="10ED6167" w14:textId="7DB79EEF" w:rsidR="00331CC2" w:rsidRDefault="008027D3" w:rsidP="00FB1520">
      <w:pPr>
        <w:pStyle w:val="Paragraphedeliste"/>
        <w:numPr>
          <w:ilvl w:val="0"/>
          <w:numId w:val="7"/>
        </w:numPr>
        <w:spacing w:after="0" w:line="276" w:lineRule="auto"/>
        <w:ind w:left="567" w:hanging="283"/>
      </w:pPr>
      <w:r>
        <w:t>Insérer les caractéristiques suivantes :</w:t>
      </w:r>
    </w:p>
    <w:p w14:paraId="08593F33" w14:textId="77777777" w:rsidR="00331CC2" w:rsidRPr="00331CC2" w:rsidRDefault="00331CC2" w:rsidP="00FB1520">
      <w:pPr>
        <w:spacing w:line="276" w:lineRule="auto"/>
        <w:rPr>
          <w:sz w:val="2"/>
          <w:szCs w:val="2"/>
        </w:rPr>
      </w:pPr>
    </w:p>
    <w:tbl>
      <w:tblPr>
        <w:tblStyle w:val="Grilledutableau"/>
        <w:tblW w:w="0" w:type="auto"/>
        <w:tblInd w:w="2122" w:type="dxa"/>
        <w:tblLook w:val="04A0" w:firstRow="1" w:lastRow="0" w:firstColumn="1" w:lastColumn="0" w:noHBand="0" w:noVBand="1"/>
      </w:tblPr>
      <w:tblGrid>
        <w:gridCol w:w="1340"/>
        <w:gridCol w:w="1920"/>
        <w:gridCol w:w="1984"/>
      </w:tblGrid>
      <w:tr w:rsidR="008027D3" w14:paraId="7EAB98B6" w14:textId="77777777" w:rsidTr="00586B5C">
        <w:tc>
          <w:tcPr>
            <w:tcW w:w="1340" w:type="dxa"/>
            <w:shd w:val="clear" w:color="auto" w:fill="E7E6E6" w:themeFill="background2"/>
          </w:tcPr>
          <w:p w14:paraId="7FDB4264" w14:textId="0959FF62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Product ID</w:t>
            </w:r>
          </w:p>
        </w:tc>
        <w:tc>
          <w:tcPr>
            <w:tcW w:w="1920" w:type="dxa"/>
            <w:shd w:val="clear" w:color="auto" w:fill="E7E6E6" w:themeFill="background2"/>
          </w:tcPr>
          <w:p w14:paraId="198EF9D4" w14:textId="3903F832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Nom</w:t>
            </w:r>
            <w:r w:rsidR="00B23078" w:rsidRPr="007D32B8">
              <w:t xml:space="preserve"> Caractéristique</w:t>
            </w:r>
          </w:p>
        </w:tc>
        <w:tc>
          <w:tcPr>
            <w:tcW w:w="1984" w:type="dxa"/>
            <w:shd w:val="clear" w:color="auto" w:fill="E7E6E6" w:themeFill="background2"/>
          </w:tcPr>
          <w:p w14:paraId="1D130B77" w14:textId="03A21458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Valeur</w:t>
            </w:r>
            <w:r w:rsidR="00586B5C" w:rsidRPr="007D32B8">
              <w:t xml:space="preserve"> Caractéristique</w:t>
            </w:r>
          </w:p>
        </w:tc>
      </w:tr>
      <w:tr w:rsidR="008027D3" w14:paraId="25FD4F1F" w14:textId="77777777" w:rsidTr="00586B5C">
        <w:tc>
          <w:tcPr>
            <w:tcW w:w="1340" w:type="dxa"/>
            <w:vMerge w:val="restart"/>
            <w:vAlign w:val="center"/>
          </w:tcPr>
          <w:p w14:paraId="180E7F12" w14:textId="303879EA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  <w:jc w:val="center"/>
            </w:pPr>
            <w:r w:rsidRPr="007D32B8">
              <w:t>3</w:t>
            </w:r>
          </w:p>
        </w:tc>
        <w:tc>
          <w:tcPr>
            <w:tcW w:w="1920" w:type="dxa"/>
          </w:tcPr>
          <w:p w14:paraId="7F2DA03D" w14:textId="34231338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Poids</w:t>
            </w:r>
          </w:p>
        </w:tc>
        <w:tc>
          <w:tcPr>
            <w:tcW w:w="1984" w:type="dxa"/>
          </w:tcPr>
          <w:p w14:paraId="14694809" w14:textId="0253AE3C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200g</w:t>
            </w:r>
          </w:p>
        </w:tc>
      </w:tr>
      <w:tr w:rsidR="008027D3" w14:paraId="00CD7086" w14:textId="77777777" w:rsidTr="00586B5C">
        <w:tc>
          <w:tcPr>
            <w:tcW w:w="1340" w:type="dxa"/>
            <w:vMerge/>
            <w:vAlign w:val="center"/>
          </w:tcPr>
          <w:p w14:paraId="01D1278A" w14:textId="77777777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  <w:jc w:val="center"/>
            </w:pPr>
          </w:p>
        </w:tc>
        <w:tc>
          <w:tcPr>
            <w:tcW w:w="1920" w:type="dxa"/>
          </w:tcPr>
          <w:p w14:paraId="4FE6935A" w14:textId="3DD57BDE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Voltage</w:t>
            </w:r>
          </w:p>
        </w:tc>
        <w:tc>
          <w:tcPr>
            <w:tcW w:w="1984" w:type="dxa"/>
          </w:tcPr>
          <w:p w14:paraId="5BAFC2B5" w14:textId="3FA472E3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5v</w:t>
            </w:r>
          </w:p>
        </w:tc>
      </w:tr>
      <w:tr w:rsidR="008027D3" w14:paraId="628723E0" w14:textId="77777777" w:rsidTr="00586B5C">
        <w:tc>
          <w:tcPr>
            <w:tcW w:w="1340" w:type="dxa"/>
            <w:vMerge w:val="restart"/>
            <w:vAlign w:val="center"/>
          </w:tcPr>
          <w:p w14:paraId="64628531" w14:textId="01A9DA9B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  <w:jc w:val="center"/>
            </w:pPr>
            <w:r w:rsidRPr="007D32B8">
              <w:t>4</w:t>
            </w:r>
          </w:p>
        </w:tc>
        <w:tc>
          <w:tcPr>
            <w:tcW w:w="1920" w:type="dxa"/>
          </w:tcPr>
          <w:p w14:paraId="329C91B4" w14:textId="2934AEEB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Capacite</w:t>
            </w:r>
          </w:p>
        </w:tc>
        <w:tc>
          <w:tcPr>
            <w:tcW w:w="1984" w:type="dxa"/>
          </w:tcPr>
          <w:p w14:paraId="3B8E70B8" w14:textId="62E0AB23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16gb</w:t>
            </w:r>
          </w:p>
        </w:tc>
      </w:tr>
      <w:tr w:rsidR="008027D3" w14:paraId="3EE0C5DD" w14:textId="77777777" w:rsidTr="00586B5C">
        <w:tc>
          <w:tcPr>
            <w:tcW w:w="1340" w:type="dxa"/>
            <w:vMerge/>
            <w:vAlign w:val="center"/>
          </w:tcPr>
          <w:p w14:paraId="75782AD4" w14:textId="77777777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  <w:jc w:val="center"/>
            </w:pPr>
          </w:p>
        </w:tc>
        <w:tc>
          <w:tcPr>
            <w:tcW w:w="1920" w:type="dxa"/>
          </w:tcPr>
          <w:p w14:paraId="1E0FFAC8" w14:textId="79A34A0F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Plug and Play</w:t>
            </w:r>
          </w:p>
        </w:tc>
        <w:tc>
          <w:tcPr>
            <w:tcW w:w="1984" w:type="dxa"/>
          </w:tcPr>
          <w:p w14:paraId="6614968E" w14:textId="1C7F9729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Compatible</w:t>
            </w:r>
          </w:p>
        </w:tc>
      </w:tr>
      <w:tr w:rsidR="008027D3" w14:paraId="7A4AE5FA" w14:textId="77777777" w:rsidTr="00586B5C">
        <w:tc>
          <w:tcPr>
            <w:tcW w:w="1340" w:type="dxa"/>
            <w:vMerge w:val="restart"/>
            <w:vAlign w:val="center"/>
          </w:tcPr>
          <w:p w14:paraId="501387ED" w14:textId="6C34228E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  <w:jc w:val="center"/>
            </w:pPr>
            <w:r w:rsidRPr="007D32B8">
              <w:t>5</w:t>
            </w:r>
          </w:p>
        </w:tc>
        <w:tc>
          <w:tcPr>
            <w:tcW w:w="1920" w:type="dxa"/>
          </w:tcPr>
          <w:p w14:paraId="1852645E" w14:textId="7728B686" w:rsidR="008027D3" w:rsidRPr="007D32B8" w:rsidRDefault="00D87CA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Modèle</w:t>
            </w:r>
          </w:p>
        </w:tc>
        <w:tc>
          <w:tcPr>
            <w:tcW w:w="1984" w:type="dxa"/>
          </w:tcPr>
          <w:p w14:paraId="2BE138C0" w14:textId="4768AF4C" w:rsidR="008027D3" w:rsidRPr="007D32B8" w:rsidRDefault="00D87CA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M1</w:t>
            </w:r>
          </w:p>
        </w:tc>
      </w:tr>
      <w:tr w:rsidR="008027D3" w14:paraId="6026E826" w14:textId="77777777" w:rsidTr="00586B5C">
        <w:tc>
          <w:tcPr>
            <w:tcW w:w="1340" w:type="dxa"/>
            <w:vMerge/>
          </w:tcPr>
          <w:p w14:paraId="2665ABEC" w14:textId="77777777" w:rsidR="008027D3" w:rsidRPr="007D32B8" w:rsidRDefault="008027D3" w:rsidP="00FB1520">
            <w:pPr>
              <w:pStyle w:val="Paragraphedeliste"/>
              <w:spacing w:line="276" w:lineRule="auto"/>
              <w:ind w:left="284" w:hanging="284"/>
            </w:pPr>
          </w:p>
        </w:tc>
        <w:tc>
          <w:tcPr>
            <w:tcW w:w="1920" w:type="dxa"/>
          </w:tcPr>
          <w:p w14:paraId="25813934" w14:textId="319573C6" w:rsidR="008027D3" w:rsidRPr="007D32B8" w:rsidRDefault="00D87CA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 xml:space="preserve">Poids </w:t>
            </w:r>
          </w:p>
        </w:tc>
        <w:tc>
          <w:tcPr>
            <w:tcW w:w="1984" w:type="dxa"/>
          </w:tcPr>
          <w:p w14:paraId="697C49C5" w14:textId="58195000" w:rsidR="008027D3" w:rsidRPr="007D32B8" w:rsidRDefault="00D87CA3" w:rsidP="00FB1520">
            <w:pPr>
              <w:pStyle w:val="Paragraphedeliste"/>
              <w:spacing w:line="276" w:lineRule="auto"/>
              <w:ind w:left="284" w:hanging="284"/>
            </w:pPr>
            <w:r w:rsidRPr="007D32B8">
              <w:t>50kg</w:t>
            </w:r>
          </w:p>
        </w:tc>
      </w:tr>
    </w:tbl>
    <w:p w14:paraId="508ED531" w14:textId="77777777" w:rsidR="00331CC2" w:rsidRPr="00331CC2" w:rsidRDefault="00331CC2" w:rsidP="00FB1520">
      <w:pPr>
        <w:pStyle w:val="Paragraphedeliste"/>
        <w:spacing w:line="276" w:lineRule="auto"/>
        <w:ind w:left="426"/>
        <w:rPr>
          <w:sz w:val="14"/>
          <w:szCs w:val="14"/>
        </w:rPr>
      </w:pPr>
    </w:p>
    <w:p w14:paraId="42846441" w14:textId="1DF8101C" w:rsidR="00317574" w:rsidRDefault="00317574" w:rsidP="00FB1520">
      <w:pPr>
        <w:pStyle w:val="Paragraphedeliste"/>
        <w:numPr>
          <w:ilvl w:val="0"/>
          <w:numId w:val="7"/>
        </w:numPr>
        <w:spacing w:line="276" w:lineRule="auto"/>
        <w:ind w:left="426" w:hanging="284"/>
      </w:pPr>
      <w:r>
        <w:t xml:space="preserve">Rechercher la caractéristique avec ID : 4.  Afficher ses détails et le produit </w:t>
      </w:r>
      <w:r w:rsidR="00AF3BB0">
        <w:t>correspondant</w:t>
      </w:r>
    </w:p>
    <w:p w14:paraId="06BC7DF8" w14:textId="5C027360" w:rsidR="00AF3BB0" w:rsidRDefault="00AF3BB0" w:rsidP="00FB1520">
      <w:pPr>
        <w:pStyle w:val="Paragraphedeliste"/>
        <w:numPr>
          <w:ilvl w:val="0"/>
          <w:numId w:val="7"/>
        </w:numPr>
        <w:spacing w:line="276" w:lineRule="auto"/>
        <w:ind w:left="426" w:hanging="284"/>
      </w:pPr>
      <w:r>
        <w:t>Rechercher le produit N° 5 et afficher ses caractéristiques.</w:t>
      </w:r>
    </w:p>
    <w:p w14:paraId="6510FF24" w14:textId="28083E74" w:rsidR="00AF3BB0" w:rsidRDefault="00AF3BB0" w:rsidP="00FB1520">
      <w:pPr>
        <w:pStyle w:val="Paragraphedeliste"/>
        <w:numPr>
          <w:ilvl w:val="0"/>
          <w:numId w:val="7"/>
        </w:numPr>
        <w:spacing w:line="276" w:lineRule="auto"/>
        <w:ind w:left="426" w:hanging="284"/>
      </w:pPr>
      <w:r>
        <w:t xml:space="preserve">Rechercher </w:t>
      </w:r>
      <w:r w:rsidR="00B0663F">
        <w:t>les</w:t>
      </w:r>
      <w:r>
        <w:t xml:space="preserve"> caractéristique</w:t>
      </w:r>
      <w:r w:rsidR="00B0663F">
        <w:t>s</w:t>
      </w:r>
      <w:r>
        <w:t xml:space="preserve"> dont le nom de produit contient "</w:t>
      </w:r>
      <w:r w:rsidR="00B0663F">
        <w:t>16</w:t>
      </w:r>
      <w:r>
        <w:t>"</w:t>
      </w:r>
      <w:r w:rsidR="00B0663F">
        <w:t>.</w:t>
      </w:r>
    </w:p>
    <w:p w14:paraId="75344021" w14:textId="5CA49F67" w:rsidR="00AF3BB0" w:rsidRDefault="00B0663F" w:rsidP="00FB1520">
      <w:pPr>
        <w:pStyle w:val="Paragraphedeliste"/>
        <w:numPr>
          <w:ilvl w:val="0"/>
          <w:numId w:val="7"/>
        </w:numPr>
        <w:spacing w:line="276" w:lineRule="auto"/>
        <w:ind w:left="426" w:hanging="284"/>
      </w:pPr>
      <w:r>
        <w:t>Afficher les produits dont une de ses caractéristiques contient la valeur "M1"</w:t>
      </w:r>
    </w:p>
    <w:p w14:paraId="3284104E" w14:textId="5C85486D" w:rsidR="0071014C" w:rsidRDefault="0071014C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>
        <w:t xml:space="preserve">Créer un nouveau modèle nommé Tag possédant les attributs </w:t>
      </w:r>
      <w:r w:rsidR="007002CF">
        <w:t>suivants :</w:t>
      </w:r>
    </w:p>
    <w:p w14:paraId="19F3A109" w14:textId="5E728591" w:rsidR="0071014C" w:rsidRPr="0071014C" w:rsidRDefault="00F42D06" w:rsidP="00FB1520">
      <w:pPr>
        <w:pStyle w:val="Paragraphedeliste"/>
        <w:numPr>
          <w:ilvl w:val="0"/>
          <w:numId w:val="15"/>
        </w:numPr>
        <w:spacing w:line="276" w:lineRule="auto"/>
        <w:ind w:left="284" w:firstLine="142"/>
        <w:rPr>
          <w:lang w:val="en-US"/>
        </w:rPr>
      </w:pPr>
      <w:r w:rsidRPr="0071014C">
        <w:rPr>
          <w:b/>
          <w:bCs/>
          <w:lang w:val="en-US"/>
        </w:rPr>
        <w:t>code</w:t>
      </w:r>
      <w:r w:rsidRPr="0071014C">
        <w:rPr>
          <w:lang w:val="en-US"/>
        </w:rPr>
        <w:t>:</w:t>
      </w:r>
      <w:r w:rsidR="0071014C" w:rsidRPr="0071014C">
        <w:rPr>
          <w:lang w:val="en-US"/>
        </w:rPr>
        <w:t xml:space="preserve"> string (CharField, max_length=20)</w:t>
      </w:r>
    </w:p>
    <w:p w14:paraId="32758613" w14:textId="0AEEC949" w:rsidR="0071014C" w:rsidRDefault="00F42D06" w:rsidP="00FB1520">
      <w:pPr>
        <w:pStyle w:val="Paragraphedeliste"/>
        <w:numPr>
          <w:ilvl w:val="0"/>
          <w:numId w:val="15"/>
        </w:numPr>
        <w:spacing w:line="276" w:lineRule="auto"/>
        <w:ind w:left="284" w:firstLine="142"/>
        <w:rPr>
          <w:lang w:val="en-US"/>
        </w:rPr>
      </w:pPr>
      <w:r w:rsidRPr="0071014C">
        <w:rPr>
          <w:b/>
          <w:bCs/>
          <w:lang w:val="en-US"/>
        </w:rPr>
        <w:t>value</w:t>
      </w:r>
      <w:r w:rsidRPr="0071014C">
        <w:rPr>
          <w:lang w:val="en-US"/>
        </w:rPr>
        <w:t>:</w:t>
      </w:r>
      <w:r w:rsidR="0071014C" w:rsidRPr="0071014C">
        <w:rPr>
          <w:lang w:val="en-US"/>
        </w:rPr>
        <w:t xml:space="preserve"> string (CharField, max_length=20)</w:t>
      </w:r>
    </w:p>
    <w:p w14:paraId="30387221" w14:textId="5799E38A" w:rsidR="00801F55" w:rsidRDefault="0071014C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>
        <w:t xml:space="preserve">Ajouter une relation de type </w:t>
      </w:r>
      <w:proofErr w:type="spellStart"/>
      <w:r w:rsidRPr="00331CC2">
        <w:rPr>
          <w:b/>
          <w:bCs/>
        </w:rPr>
        <w:t>Many</w:t>
      </w:r>
      <w:proofErr w:type="spellEnd"/>
      <w:r w:rsidRPr="00331CC2">
        <w:rPr>
          <w:b/>
          <w:bCs/>
        </w:rPr>
        <w:t>-To-</w:t>
      </w:r>
      <w:proofErr w:type="spellStart"/>
      <w:r w:rsidRPr="00331CC2">
        <w:rPr>
          <w:b/>
          <w:bCs/>
        </w:rPr>
        <w:t>Many</w:t>
      </w:r>
      <w:proofErr w:type="spellEnd"/>
      <w:r>
        <w:t xml:space="preserve"> entre </w:t>
      </w:r>
      <w:r w:rsidRPr="00331CC2">
        <w:rPr>
          <w:b/>
          <w:bCs/>
        </w:rPr>
        <w:t>Tag</w:t>
      </w:r>
      <w:r>
        <w:t xml:space="preserve"> et </w:t>
      </w:r>
      <w:r w:rsidRPr="00331CC2">
        <w:rPr>
          <w:b/>
          <w:bCs/>
        </w:rPr>
        <w:t>Product</w:t>
      </w:r>
      <w:r w:rsidR="00801F55">
        <w:t xml:space="preserve"> en ajoutant un champ </w:t>
      </w:r>
      <w:r w:rsidR="002D0C72" w:rsidRPr="002D0C72">
        <w:rPr>
          <w:b/>
          <w:bCs/>
        </w:rPr>
        <w:t>tags</w:t>
      </w:r>
      <w:r w:rsidR="002D0C72">
        <w:t xml:space="preserve"> </w:t>
      </w:r>
      <w:r w:rsidR="002D0C72" w:rsidRPr="002D0C72">
        <w:t>de type</w:t>
      </w:r>
      <w:r w:rsidR="002D0C72">
        <w:rPr>
          <w:b/>
          <w:bCs/>
        </w:rPr>
        <w:t xml:space="preserve"> </w:t>
      </w:r>
      <w:proofErr w:type="spellStart"/>
      <w:r w:rsidR="00801F55" w:rsidRPr="00331CC2">
        <w:rPr>
          <w:b/>
          <w:bCs/>
        </w:rPr>
        <w:t>ManyToManyField</w:t>
      </w:r>
      <w:proofErr w:type="spellEnd"/>
      <w:r w:rsidR="00801F55">
        <w:t xml:space="preserve"> au model </w:t>
      </w:r>
      <w:r w:rsidR="002D0C72">
        <w:rPr>
          <w:b/>
          <w:bCs/>
        </w:rPr>
        <w:t>Product</w:t>
      </w:r>
    </w:p>
    <w:p w14:paraId="684DC554" w14:textId="63CED43F" w:rsidR="0071014C" w:rsidRDefault="0071014C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 w:rsidRPr="0071014C">
        <w:t>Relacer la création et a</w:t>
      </w:r>
      <w:r>
        <w:t>pplication des migrations pour que les changements prennent effets.</w:t>
      </w:r>
    </w:p>
    <w:p w14:paraId="10B15D91" w14:textId="58BA9A11" w:rsidR="00030F84" w:rsidRDefault="00030F84" w:rsidP="00FB1520">
      <w:pPr>
        <w:pStyle w:val="Paragraphedeliste"/>
        <w:numPr>
          <w:ilvl w:val="0"/>
          <w:numId w:val="5"/>
        </w:numPr>
        <w:spacing w:line="276" w:lineRule="auto"/>
        <w:ind w:left="284" w:hanging="426"/>
      </w:pPr>
      <w:r>
        <w:t xml:space="preserve">Dans un Shell Django, importer les modèles Product et </w:t>
      </w:r>
      <w:r w:rsidRPr="00331CC2">
        <w:rPr>
          <w:b/>
          <w:bCs/>
        </w:rPr>
        <w:t>Tag</w:t>
      </w:r>
      <w:r w:rsidR="004477A6" w:rsidRPr="004477A6">
        <w:t xml:space="preserve"> puis</w:t>
      </w:r>
      <w:r w:rsidR="004477A6">
        <w:t xml:space="preserve"> </w:t>
      </w:r>
      <w:r w:rsidR="004477A6" w:rsidRPr="004477A6">
        <w:t xml:space="preserve">: </w:t>
      </w:r>
    </w:p>
    <w:p w14:paraId="6CC80945" w14:textId="5C8FFCFD" w:rsidR="00030F84" w:rsidRDefault="00030F84" w:rsidP="00FB1520">
      <w:pPr>
        <w:pStyle w:val="Paragraphedeliste"/>
        <w:numPr>
          <w:ilvl w:val="0"/>
          <w:numId w:val="18"/>
        </w:numPr>
        <w:spacing w:line="276" w:lineRule="auto"/>
      </w:pPr>
      <w:r>
        <w:t>Créer 4 Tags avec des valeurs de votre choix.</w:t>
      </w:r>
    </w:p>
    <w:p w14:paraId="1AE96927" w14:textId="5774086C" w:rsidR="00030F84" w:rsidRDefault="00030F84" w:rsidP="00FB1520">
      <w:pPr>
        <w:pStyle w:val="Paragraphedeliste"/>
        <w:numPr>
          <w:ilvl w:val="0"/>
          <w:numId w:val="18"/>
        </w:numPr>
        <w:spacing w:line="276" w:lineRule="auto"/>
      </w:pPr>
      <w:r>
        <w:t>Récupérer le Produit N° 4 et lui assigner les Tags N° 2, 4</w:t>
      </w:r>
    </w:p>
    <w:p w14:paraId="1973FEB7" w14:textId="074C71D8" w:rsidR="00030F84" w:rsidRDefault="00030F84" w:rsidP="00FB1520">
      <w:pPr>
        <w:pStyle w:val="Paragraphedeliste"/>
        <w:numPr>
          <w:ilvl w:val="0"/>
          <w:numId w:val="18"/>
        </w:numPr>
        <w:spacing w:line="276" w:lineRule="auto"/>
      </w:pPr>
      <w:r>
        <w:t>Récupérer le Produit N° 3 et lui assigner le Tag N° 2</w:t>
      </w:r>
    </w:p>
    <w:p w14:paraId="1AB81B5A" w14:textId="1761C704" w:rsidR="00030F84" w:rsidRDefault="002F37D9" w:rsidP="00FB1520">
      <w:pPr>
        <w:pStyle w:val="Paragraphedeliste"/>
        <w:numPr>
          <w:ilvl w:val="0"/>
          <w:numId w:val="18"/>
        </w:numPr>
        <w:spacing w:line="276" w:lineRule="auto"/>
      </w:pPr>
      <w:r>
        <w:t xml:space="preserve">Sauvegarder les changements sur les produits en appelant la méthode </w:t>
      </w:r>
      <w:proofErr w:type="spellStart"/>
      <w:proofErr w:type="gramStart"/>
      <w:r>
        <w:t>save</w:t>
      </w:r>
      <w:proofErr w:type="spellEnd"/>
      <w:r>
        <w:t>(</w:t>
      </w:r>
      <w:proofErr w:type="gramEnd"/>
      <w:r>
        <w:t>) sur chaque instance.</w:t>
      </w:r>
    </w:p>
    <w:p w14:paraId="1D1C9EE6" w14:textId="672719ED" w:rsidR="002F37D9" w:rsidRDefault="002F37D9" w:rsidP="00FB1520">
      <w:pPr>
        <w:pStyle w:val="Paragraphedeliste"/>
        <w:numPr>
          <w:ilvl w:val="0"/>
          <w:numId w:val="18"/>
        </w:numPr>
        <w:spacing w:line="276" w:lineRule="auto"/>
      </w:pPr>
      <w:r>
        <w:t>Récupérer le produit N° 4 et afficher les Tags associés</w:t>
      </w:r>
    </w:p>
    <w:p w14:paraId="621A98EC" w14:textId="1609451B" w:rsidR="002F37D9" w:rsidRDefault="002F37D9" w:rsidP="00FB1520">
      <w:pPr>
        <w:pStyle w:val="Paragraphedeliste"/>
        <w:numPr>
          <w:ilvl w:val="0"/>
          <w:numId w:val="18"/>
        </w:numPr>
        <w:spacing w:line="276" w:lineRule="auto"/>
      </w:pPr>
      <w:r>
        <w:t>Récupérer le Tag N° 2 et afficher les produits associés</w:t>
      </w:r>
    </w:p>
    <w:p w14:paraId="3E45684A" w14:textId="17C53916" w:rsidR="001A2B1D" w:rsidRDefault="001A2B1D" w:rsidP="00FB1520">
      <w:pPr>
        <w:pStyle w:val="Titre2"/>
        <w:numPr>
          <w:ilvl w:val="0"/>
          <w:numId w:val="8"/>
        </w:numPr>
        <w:spacing w:line="276" w:lineRule="auto"/>
        <w:ind w:left="284" w:hanging="284"/>
        <w:jc w:val="both"/>
        <w:rPr>
          <w:b/>
          <w:bCs/>
          <w:color w:val="auto"/>
        </w:rPr>
      </w:pPr>
      <w:r>
        <w:rPr>
          <w:b/>
          <w:bCs/>
          <w:color w:val="auto"/>
        </w:rPr>
        <w:t>L'</w:t>
      </w:r>
      <w:r w:rsidR="004477A6">
        <w:rPr>
          <w:b/>
          <w:bCs/>
          <w:color w:val="auto"/>
        </w:rPr>
        <w:t>agrégation</w:t>
      </w:r>
      <w:r>
        <w:rPr>
          <w:b/>
          <w:bCs/>
          <w:color w:val="auto"/>
        </w:rPr>
        <w:t xml:space="preserve"> </w:t>
      </w:r>
    </w:p>
    <w:p w14:paraId="7CACE244" w14:textId="30EFBA13" w:rsidR="00331CC2" w:rsidRDefault="0022747F" w:rsidP="00FB1520">
      <w:pPr>
        <w:pStyle w:val="Paragraphedeliste"/>
        <w:numPr>
          <w:ilvl w:val="0"/>
          <w:numId w:val="16"/>
        </w:numPr>
        <w:spacing w:line="276" w:lineRule="auto"/>
      </w:pPr>
      <w:r>
        <w:t xml:space="preserve">Récupérer le nombre de produits dans la base de données en utilisant la méthode </w:t>
      </w:r>
      <w:proofErr w:type="gramStart"/>
      <w:r w:rsidRPr="00FC3313">
        <w:rPr>
          <w:b/>
          <w:bCs/>
        </w:rPr>
        <w:t>count(</w:t>
      </w:r>
      <w:proofErr w:type="gramEnd"/>
      <w:r w:rsidRPr="00FC3313">
        <w:rPr>
          <w:b/>
          <w:bCs/>
        </w:rPr>
        <w:t>)</w:t>
      </w:r>
    </w:p>
    <w:p w14:paraId="77C2408B" w14:textId="51F87114" w:rsidR="0022747F" w:rsidRDefault="0022747F" w:rsidP="00FB1520">
      <w:pPr>
        <w:pStyle w:val="Paragraphedeliste"/>
        <w:numPr>
          <w:ilvl w:val="0"/>
          <w:numId w:val="16"/>
        </w:numPr>
        <w:spacing w:line="276" w:lineRule="auto"/>
      </w:pPr>
      <w:r>
        <w:t>Récupérer la moyenne des prix, le prix maximal et le prix minimal.</w:t>
      </w:r>
    </w:p>
    <w:p w14:paraId="4316EAE6" w14:textId="1C7CC500" w:rsidR="0022747F" w:rsidRDefault="00971530" w:rsidP="00FB1520">
      <w:pPr>
        <w:pStyle w:val="Paragraphedeliste"/>
        <w:numPr>
          <w:ilvl w:val="0"/>
          <w:numId w:val="16"/>
        </w:numPr>
        <w:spacing w:line="276" w:lineRule="auto"/>
      </w:pPr>
      <w:r>
        <w:t xml:space="preserve">Récupérer </w:t>
      </w:r>
      <w:r w:rsidR="0022747F">
        <w:t>La différence entre le prix maximal et le prix moyen</w:t>
      </w:r>
    </w:p>
    <w:p w14:paraId="4CBCC4F4" w14:textId="2960ED05" w:rsidR="002F37D9" w:rsidRDefault="00396573" w:rsidP="00FB1520">
      <w:pPr>
        <w:pStyle w:val="Paragraphedeliste"/>
        <w:numPr>
          <w:ilvl w:val="0"/>
          <w:numId w:val="16"/>
        </w:numPr>
        <w:spacing w:line="276" w:lineRule="auto"/>
      </w:pPr>
      <w:r>
        <w:t xml:space="preserve">Récupérer </w:t>
      </w:r>
      <w:r w:rsidR="00DE11E8">
        <w:t>tous les produits</w:t>
      </w:r>
      <w:r>
        <w:t xml:space="preserve"> en ajoutant un champ "</w:t>
      </w:r>
      <w:proofErr w:type="spellStart"/>
      <w:r w:rsidRPr="00DE11E8">
        <w:rPr>
          <w:b/>
          <w:bCs/>
        </w:rPr>
        <w:t>tags_count</w:t>
      </w:r>
      <w:proofErr w:type="spellEnd"/>
      <w:r>
        <w:t>" qui contient le nombre de tags pour chaque produit.</w:t>
      </w:r>
      <w:r w:rsidR="00DE11E8">
        <w:t xml:space="preserve"> Afficher les valeurs de "</w:t>
      </w:r>
      <w:proofErr w:type="spellStart"/>
      <w:r w:rsidR="00DE11E8" w:rsidRPr="00DE11E8">
        <w:rPr>
          <w:b/>
          <w:bCs/>
        </w:rPr>
        <w:t>tags_count</w:t>
      </w:r>
      <w:proofErr w:type="spellEnd"/>
      <w:r w:rsidR="00DE11E8">
        <w:t xml:space="preserve">" en utilisant une boucle </w:t>
      </w:r>
      <w:r w:rsidR="00DE11E8" w:rsidRPr="00DE11E8">
        <w:rPr>
          <w:b/>
          <w:bCs/>
        </w:rPr>
        <w:t>for</w:t>
      </w:r>
      <w:r w:rsidR="00DE11E8">
        <w:t>.</w:t>
      </w:r>
    </w:p>
    <w:p w14:paraId="6065632D" w14:textId="3BC72CE2" w:rsidR="002F37D9" w:rsidRDefault="008404E4" w:rsidP="00FB1520">
      <w:pPr>
        <w:pStyle w:val="Paragraphedeliste"/>
        <w:numPr>
          <w:ilvl w:val="0"/>
          <w:numId w:val="16"/>
        </w:numPr>
        <w:spacing w:line="276" w:lineRule="auto"/>
      </w:pPr>
      <w:r>
        <w:t>Afficher</w:t>
      </w:r>
      <w:r w:rsidR="00971530">
        <w:t xml:space="preserve"> tous les produits en les triant par ordre décroissant des prix.</w:t>
      </w:r>
    </w:p>
    <w:p w14:paraId="0DB69254" w14:textId="6BB7586A" w:rsidR="00B0663F" w:rsidRDefault="00A81159" w:rsidP="00FB1520">
      <w:pPr>
        <w:pStyle w:val="Titre2"/>
        <w:numPr>
          <w:ilvl w:val="0"/>
          <w:numId w:val="8"/>
        </w:numPr>
        <w:spacing w:line="276" w:lineRule="auto"/>
        <w:ind w:left="284" w:hanging="284"/>
        <w:jc w:val="both"/>
        <w:rPr>
          <w:b/>
          <w:bCs/>
          <w:color w:val="auto"/>
        </w:rPr>
      </w:pPr>
      <w:r w:rsidRPr="00A81159">
        <w:rPr>
          <w:b/>
          <w:bCs/>
          <w:color w:val="auto"/>
        </w:rPr>
        <w:lastRenderedPageBreak/>
        <w:t>L'héritage entre les modèles</w:t>
      </w:r>
    </w:p>
    <w:p w14:paraId="73C7BD7C" w14:textId="7C759C4C" w:rsidR="00122879" w:rsidRDefault="00122879" w:rsidP="00FB1520">
      <w:pPr>
        <w:pStyle w:val="Paragraphedeliste"/>
        <w:numPr>
          <w:ilvl w:val="0"/>
          <w:numId w:val="9"/>
        </w:numPr>
        <w:spacing w:line="276" w:lineRule="auto"/>
        <w:ind w:left="284" w:hanging="426"/>
      </w:pPr>
      <w:r>
        <w:t>On souhaite ajouter un modèle pour la gestion des produits électroniques (PDF, Music) en se basant sur le modèle Product.</w:t>
      </w:r>
    </w:p>
    <w:p w14:paraId="11FFC97F" w14:textId="28C2CC57" w:rsidR="00122879" w:rsidRDefault="00122879" w:rsidP="00FB1520">
      <w:pPr>
        <w:pStyle w:val="Paragraphedeliste"/>
        <w:numPr>
          <w:ilvl w:val="0"/>
          <w:numId w:val="10"/>
        </w:numPr>
        <w:spacing w:line="276" w:lineRule="auto"/>
        <w:ind w:left="567" w:hanging="142"/>
      </w:pPr>
      <w:r>
        <w:t xml:space="preserve">Créer un deuxième modèle </w:t>
      </w:r>
      <w:proofErr w:type="spellStart"/>
      <w:r w:rsidRPr="005C75F6">
        <w:rPr>
          <w:b/>
          <w:bCs/>
        </w:rPr>
        <w:t>OnlineProduct</w:t>
      </w:r>
      <w:proofErr w:type="spellEnd"/>
      <w:r>
        <w:t xml:space="preserve"> </w:t>
      </w:r>
      <w:r w:rsidR="005C75F6">
        <w:t>qui hérite de Product</w:t>
      </w:r>
    </w:p>
    <w:p w14:paraId="5425E5BE" w14:textId="14BEE83E" w:rsidR="005C75F6" w:rsidRDefault="005C75F6" w:rsidP="00FB1520">
      <w:pPr>
        <w:pStyle w:val="Paragraphedeliste"/>
        <w:numPr>
          <w:ilvl w:val="0"/>
          <w:numId w:val="10"/>
        </w:numPr>
        <w:spacing w:line="276" w:lineRule="auto"/>
        <w:ind w:left="567" w:hanging="142"/>
      </w:pPr>
      <w:r>
        <w:t xml:space="preserve">Ajouter dans </w:t>
      </w:r>
      <w:proofErr w:type="spellStart"/>
      <w:r w:rsidRPr="005C75F6">
        <w:rPr>
          <w:b/>
          <w:bCs/>
        </w:rPr>
        <w:t>OnlineProduct</w:t>
      </w:r>
      <w:proofErr w:type="spellEnd"/>
      <w:r>
        <w:t xml:space="preserve"> les attributs suivants :</w:t>
      </w:r>
    </w:p>
    <w:p w14:paraId="138ECF6E" w14:textId="072CB389" w:rsidR="005C75F6" w:rsidRDefault="005C75F6" w:rsidP="00FB1520">
      <w:pPr>
        <w:pStyle w:val="Paragraphedeliste"/>
        <w:numPr>
          <w:ilvl w:val="0"/>
          <w:numId w:val="11"/>
        </w:numPr>
        <w:spacing w:line="276" w:lineRule="auto"/>
        <w:ind w:left="1134" w:firstLine="0"/>
        <w:rPr>
          <w:lang w:val="en-US"/>
        </w:rPr>
      </w:pPr>
      <w:proofErr w:type="spellStart"/>
      <w:r>
        <w:rPr>
          <w:b/>
          <w:bCs/>
          <w:lang w:val="en-US"/>
        </w:rPr>
        <w:t>product_url</w:t>
      </w:r>
      <w:proofErr w:type="spellEnd"/>
      <w:r w:rsidRPr="002C031F">
        <w:rPr>
          <w:lang w:val="en-US"/>
        </w:rPr>
        <w:t xml:space="preserve">: </w:t>
      </w:r>
      <w:r>
        <w:rPr>
          <w:lang w:val="en-US"/>
        </w:rPr>
        <w:t>URL</w:t>
      </w:r>
      <w:r w:rsidRPr="002C031F">
        <w:rPr>
          <w:lang w:val="en-US"/>
        </w:rPr>
        <w:t xml:space="preserve"> (</w:t>
      </w:r>
      <w:proofErr w:type="spellStart"/>
      <w:r>
        <w:rPr>
          <w:lang w:val="en-US"/>
        </w:rPr>
        <w:t>URL</w:t>
      </w:r>
      <w:r w:rsidRPr="002C031F">
        <w:rPr>
          <w:lang w:val="en-US"/>
        </w:rPr>
        <w:t>Field</w:t>
      </w:r>
      <w:proofErr w:type="spellEnd"/>
      <w:r w:rsidRPr="002C031F">
        <w:rPr>
          <w:lang w:val="en-US"/>
        </w:rPr>
        <w:t>)</w:t>
      </w:r>
    </w:p>
    <w:p w14:paraId="29C90492" w14:textId="264981E8" w:rsidR="005C75F6" w:rsidRPr="002C031F" w:rsidRDefault="00CE12A6" w:rsidP="00FB1520">
      <w:pPr>
        <w:pStyle w:val="Paragraphedeliste"/>
        <w:numPr>
          <w:ilvl w:val="0"/>
          <w:numId w:val="11"/>
        </w:numPr>
        <w:spacing w:line="276" w:lineRule="auto"/>
        <w:ind w:left="1134" w:firstLine="0"/>
        <w:rPr>
          <w:lang w:val="en-US"/>
        </w:rPr>
      </w:pPr>
      <w:proofErr w:type="spellStart"/>
      <w:r w:rsidRPr="00CE12A6">
        <w:rPr>
          <w:b/>
          <w:bCs/>
          <w:lang w:val="en-US"/>
        </w:rPr>
        <w:t>is_available</w:t>
      </w:r>
      <w:proofErr w:type="spellEnd"/>
      <w:r>
        <w:rPr>
          <w:lang w:val="en-US"/>
        </w:rPr>
        <w:t>: Boolean (</w:t>
      </w:r>
      <w:proofErr w:type="spellStart"/>
      <w:r>
        <w:rPr>
          <w:lang w:val="en-US"/>
        </w:rPr>
        <w:t>BooleanField</w:t>
      </w:r>
      <w:proofErr w:type="spellEnd"/>
      <w:r>
        <w:rPr>
          <w:lang w:val="en-US"/>
        </w:rPr>
        <w:t>)</w:t>
      </w:r>
    </w:p>
    <w:p w14:paraId="6E84A466" w14:textId="4DA4EAF1" w:rsidR="005C75F6" w:rsidRDefault="00CE12A6" w:rsidP="00FB1520">
      <w:pPr>
        <w:pStyle w:val="Paragraphedeliste"/>
        <w:numPr>
          <w:ilvl w:val="0"/>
          <w:numId w:val="10"/>
        </w:numPr>
        <w:spacing w:line="276" w:lineRule="auto"/>
        <w:ind w:left="567" w:hanging="142"/>
      </w:pPr>
      <w:r>
        <w:t>Relancer la création des migrations et Appliquer-les.</w:t>
      </w:r>
    </w:p>
    <w:p w14:paraId="4AD606E0" w14:textId="5D4F81D7" w:rsidR="00335A7E" w:rsidRDefault="00335A7E" w:rsidP="00FB1520">
      <w:pPr>
        <w:pStyle w:val="Paragraphedeliste"/>
        <w:numPr>
          <w:ilvl w:val="0"/>
          <w:numId w:val="10"/>
        </w:numPr>
        <w:spacing w:line="276" w:lineRule="auto"/>
        <w:ind w:left="567" w:hanging="142"/>
      </w:pPr>
      <w:r>
        <w:t>Tester le nouveau Modèle en effectuant des opérations d'insertion, de recherche et modification.</w:t>
      </w:r>
    </w:p>
    <w:p w14:paraId="1CC8DF36" w14:textId="77777777" w:rsidR="00CE12A6" w:rsidRPr="00CE12A6" w:rsidRDefault="00CE12A6" w:rsidP="00FB1520">
      <w:pPr>
        <w:pStyle w:val="Paragraphedeliste"/>
        <w:spacing w:line="276" w:lineRule="auto"/>
        <w:ind w:left="567" w:hanging="142"/>
      </w:pPr>
    </w:p>
    <w:p w14:paraId="668BE7BB" w14:textId="0F3AABEE" w:rsidR="00A81159" w:rsidRDefault="00A81159" w:rsidP="00FB1520">
      <w:pPr>
        <w:pStyle w:val="Paragraphedeliste"/>
        <w:numPr>
          <w:ilvl w:val="0"/>
          <w:numId w:val="9"/>
        </w:numPr>
        <w:spacing w:line="276" w:lineRule="auto"/>
        <w:ind w:left="284" w:hanging="426"/>
      </w:pPr>
      <w:r>
        <w:t>On souhaite intégrer des marqueurs temporels dans les modèles Product et Characteristic pour enregistrer la date de création (</w:t>
      </w:r>
      <w:proofErr w:type="spellStart"/>
      <w:r w:rsidRPr="00CE12A6">
        <w:rPr>
          <w:b/>
          <w:bCs/>
        </w:rPr>
        <w:t>created_at</w:t>
      </w:r>
      <w:proofErr w:type="spellEnd"/>
      <w:r>
        <w:t>) et date de dernière mise à jour (</w:t>
      </w:r>
      <w:proofErr w:type="spellStart"/>
      <w:r w:rsidRPr="00CE12A6">
        <w:rPr>
          <w:b/>
          <w:bCs/>
        </w:rPr>
        <w:t>updated_at</w:t>
      </w:r>
      <w:proofErr w:type="spellEnd"/>
      <w:r>
        <w:t>).</w:t>
      </w:r>
    </w:p>
    <w:p w14:paraId="73AA036D" w14:textId="7007BDAF" w:rsidR="00A81159" w:rsidRDefault="00A81159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>
        <w:t xml:space="preserve">Créer un Modèle nommé </w:t>
      </w:r>
      <w:proofErr w:type="spellStart"/>
      <w:r w:rsidRPr="008F3665">
        <w:rPr>
          <w:b/>
          <w:bCs/>
        </w:rPr>
        <w:t>TimeStampedModel</w:t>
      </w:r>
      <w:proofErr w:type="spellEnd"/>
      <w:r>
        <w:t xml:space="preserve"> contenant les </w:t>
      </w:r>
      <w:r w:rsidR="008F3665">
        <w:t>attributs :</w:t>
      </w:r>
    </w:p>
    <w:p w14:paraId="6DE4B95E" w14:textId="59D3837B" w:rsidR="00A81159" w:rsidRPr="00A81159" w:rsidRDefault="00A81159" w:rsidP="00FB1520">
      <w:pPr>
        <w:pStyle w:val="Paragraphedeliste"/>
        <w:numPr>
          <w:ilvl w:val="0"/>
          <w:numId w:val="13"/>
        </w:numPr>
        <w:spacing w:line="276" w:lineRule="auto"/>
        <w:ind w:left="993" w:hanging="283"/>
        <w:rPr>
          <w:lang w:val="en-US"/>
        </w:rPr>
      </w:pPr>
      <w:proofErr w:type="spellStart"/>
      <w:r w:rsidRPr="008F3665">
        <w:rPr>
          <w:b/>
          <w:bCs/>
          <w:lang w:val="en-US"/>
        </w:rPr>
        <w:t>created_at</w:t>
      </w:r>
      <w:proofErr w:type="spellEnd"/>
      <w:r w:rsidRPr="00A81159">
        <w:rPr>
          <w:lang w:val="en-US"/>
        </w:rPr>
        <w:t>: datetime (</w:t>
      </w:r>
      <w:proofErr w:type="spellStart"/>
      <w:r w:rsidRPr="00A81159">
        <w:rPr>
          <w:lang w:val="en-US"/>
        </w:rPr>
        <w:t>DateTimeField</w:t>
      </w:r>
      <w:proofErr w:type="spellEnd"/>
      <w:r>
        <w:rPr>
          <w:lang w:val="en-US"/>
        </w:rPr>
        <w:t xml:space="preserve">, </w:t>
      </w:r>
      <w:r w:rsidR="008F3665">
        <w:rPr>
          <w:lang w:val="en-US"/>
        </w:rPr>
        <w:t xml:space="preserve">avec </w:t>
      </w:r>
      <w:proofErr w:type="spellStart"/>
      <w:r w:rsidRPr="00277DE2">
        <w:rPr>
          <w:b/>
          <w:bCs/>
          <w:lang w:val="en-US"/>
        </w:rPr>
        <w:t>auto_</w:t>
      </w:r>
      <w:r w:rsidR="00396573" w:rsidRPr="00277DE2">
        <w:rPr>
          <w:b/>
          <w:bCs/>
          <w:lang w:val="en-US"/>
        </w:rPr>
        <w:t>now_</w:t>
      </w:r>
      <w:r w:rsidRPr="00277DE2">
        <w:rPr>
          <w:b/>
          <w:bCs/>
          <w:lang w:val="en-US"/>
        </w:rPr>
        <w:t>add</w:t>
      </w:r>
      <w:proofErr w:type="spellEnd"/>
      <w:r w:rsidRPr="00277DE2">
        <w:rPr>
          <w:b/>
          <w:bCs/>
          <w:lang w:val="en-US"/>
        </w:rPr>
        <w:t>=True</w:t>
      </w:r>
      <w:r w:rsidR="00AD6209" w:rsidRPr="00277DE2">
        <w:rPr>
          <w:b/>
          <w:bCs/>
          <w:lang w:val="en-US"/>
        </w:rPr>
        <w:t xml:space="preserve"> </w:t>
      </w:r>
      <w:r w:rsidR="00AD6209">
        <w:rPr>
          <w:lang w:val="en-US"/>
        </w:rPr>
        <w:t xml:space="preserve">et </w:t>
      </w:r>
      <w:r w:rsidR="00AD6209" w:rsidRPr="00277DE2">
        <w:rPr>
          <w:b/>
          <w:bCs/>
          <w:lang w:val="en-US"/>
        </w:rPr>
        <w:t>null=True</w:t>
      </w:r>
      <w:r w:rsidRPr="00A81159">
        <w:rPr>
          <w:lang w:val="en-US"/>
        </w:rPr>
        <w:t>)</w:t>
      </w:r>
    </w:p>
    <w:p w14:paraId="2C0FDD21" w14:textId="11B80C58" w:rsidR="00A81159" w:rsidRPr="00A81159" w:rsidRDefault="00A81159" w:rsidP="00FB1520">
      <w:pPr>
        <w:pStyle w:val="Paragraphedeliste"/>
        <w:numPr>
          <w:ilvl w:val="0"/>
          <w:numId w:val="13"/>
        </w:numPr>
        <w:spacing w:line="276" w:lineRule="auto"/>
        <w:ind w:left="993" w:hanging="283"/>
        <w:rPr>
          <w:lang w:val="en-US"/>
        </w:rPr>
      </w:pPr>
      <w:proofErr w:type="spellStart"/>
      <w:r w:rsidRPr="008F3665">
        <w:rPr>
          <w:b/>
          <w:bCs/>
          <w:lang w:val="en-US"/>
        </w:rPr>
        <w:t>updated_at</w:t>
      </w:r>
      <w:proofErr w:type="spellEnd"/>
      <w:r w:rsidRPr="00A81159">
        <w:rPr>
          <w:lang w:val="en-US"/>
        </w:rPr>
        <w:t>: datetime (</w:t>
      </w:r>
      <w:proofErr w:type="spellStart"/>
      <w:r w:rsidRPr="00A81159">
        <w:rPr>
          <w:lang w:val="en-US"/>
        </w:rPr>
        <w:t>DateTimeField</w:t>
      </w:r>
      <w:proofErr w:type="spellEnd"/>
      <w:r>
        <w:rPr>
          <w:lang w:val="en-US"/>
        </w:rPr>
        <w:t xml:space="preserve">, </w:t>
      </w:r>
      <w:r w:rsidR="008F3665">
        <w:rPr>
          <w:lang w:val="en-US"/>
        </w:rPr>
        <w:t xml:space="preserve">avec </w:t>
      </w:r>
      <w:proofErr w:type="spellStart"/>
      <w:r w:rsidRPr="00277DE2">
        <w:rPr>
          <w:b/>
          <w:bCs/>
          <w:lang w:val="en-US"/>
        </w:rPr>
        <w:t>auto_</w:t>
      </w:r>
      <w:r w:rsidR="00396573" w:rsidRPr="00277DE2">
        <w:rPr>
          <w:b/>
          <w:bCs/>
          <w:lang w:val="en-US"/>
        </w:rPr>
        <w:t>now</w:t>
      </w:r>
      <w:proofErr w:type="spellEnd"/>
      <w:r w:rsidRPr="00277DE2">
        <w:rPr>
          <w:b/>
          <w:bCs/>
          <w:lang w:val="en-US"/>
        </w:rPr>
        <w:t>=True</w:t>
      </w:r>
      <w:r w:rsidR="00AD6209">
        <w:rPr>
          <w:lang w:val="en-US"/>
        </w:rPr>
        <w:t xml:space="preserve"> et </w:t>
      </w:r>
      <w:r w:rsidR="00AD6209" w:rsidRPr="00277DE2">
        <w:rPr>
          <w:b/>
          <w:bCs/>
          <w:lang w:val="en-US"/>
        </w:rPr>
        <w:t>null=True</w:t>
      </w:r>
      <w:r w:rsidRPr="00A81159">
        <w:rPr>
          <w:lang w:val="en-US"/>
        </w:rPr>
        <w:t>)</w:t>
      </w:r>
    </w:p>
    <w:p w14:paraId="3A8B485C" w14:textId="6945CE08" w:rsidR="008F3665" w:rsidRDefault="00DB5D5C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>
        <w:t>Rendre la</w:t>
      </w:r>
      <w:r w:rsidR="008F3665">
        <w:t xml:space="preserve"> classe </w:t>
      </w:r>
      <w:proofErr w:type="spellStart"/>
      <w:r w:rsidR="008F3665" w:rsidRPr="00DB5D5C">
        <w:rPr>
          <w:b/>
          <w:bCs/>
        </w:rPr>
        <w:t>TimeStampedModel</w:t>
      </w:r>
      <w:proofErr w:type="spellEnd"/>
      <w:r w:rsidR="008F3665">
        <w:t xml:space="preserve"> abstraite en </w:t>
      </w:r>
      <w:r>
        <w:t xml:space="preserve">spécifiant </w:t>
      </w:r>
      <w:r w:rsidRPr="00DB5D5C">
        <w:rPr>
          <w:b/>
          <w:bCs/>
        </w:rPr>
        <w:t>abstract=True</w:t>
      </w:r>
      <w:r>
        <w:t xml:space="preserve"> dans la définition de </w:t>
      </w:r>
      <w:r w:rsidRPr="00DB5D5C">
        <w:rPr>
          <w:b/>
          <w:bCs/>
        </w:rPr>
        <w:t>class Meta</w:t>
      </w:r>
    </w:p>
    <w:p w14:paraId="59414449" w14:textId="0BFDE6CE" w:rsidR="00A81159" w:rsidRPr="00DB5D5C" w:rsidRDefault="008F3665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 w:rsidRPr="008F3665">
        <w:t>Modifier les modèles Product et C</w:t>
      </w:r>
      <w:r>
        <w:t xml:space="preserve">haracteristic pour hériter </w:t>
      </w:r>
      <w:r w:rsidR="00DB5D5C">
        <w:t xml:space="preserve">de la classe </w:t>
      </w:r>
      <w:proofErr w:type="spellStart"/>
      <w:r w:rsidR="00DB5D5C" w:rsidRPr="008F3665">
        <w:rPr>
          <w:b/>
          <w:bCs/>
        </w:rPr>
        <w:t>TimeStampedModel</w:t>
      </w:r>
      <w:proofErr w:type="spellEnd"/>
    </w:p>
    <w:p w14:paraId="4B97C914" w14:textId="535122E3" w:rsidR="00122879" w:rsidRDefault="00DB5D5C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>
        <w:t>Relancer la création des migrations et Appliquer-les</w:t>
      </w:r>
      <w:r w:rsidR="00122879">
        <w:t xml:space="preserve"> (si le </w:t>
      </w:r>
      <w:r w:rsidR="00F32FA6">
        <w:t>Framework</w:t>
      </w:r>
      <w:r w:rsidR="00122879">
        <w:t xml:space="preserve"> demande une valeur par </w:t>
      </w:r>
      <w:proofErr w:type="spellStart"/>
      <w:r w:rsidR="00122879">
        <w:t>defaut</w:t>
      </w:r>
      <w:proofErr w:type="spellEnd"/>
      <w:r w:rsidR="00122879">
        <w:t xml:space="preserve">, donnez </w:t>
      </w:r>
      <w:proofErr w:type="spellStart"/>
      <w:proofErr w:type="gramStart"/>
      <w:r w:rsidR="00122879" w:rsidRPr="00CA5DE1">
        <w:rPr>
          <w:b/>
          <w:bCs/>
        </w:rPr>
        <w:t>datetime.now</w:t>
      </w:r>
      <w:proofErr w:type="spellEnd"/>
      <w:r w:rsidR="00122879" w:rsidRPr="00CA5DE1">
        <w:rPr>
          <w:b/>
          <w:bCs/>
        </w:rPr>
        <w:t>(</w:t>
      </w:r>
      <w:proofErr w:type="gramEnd"/>
      <w:r w:rsidR="00122879" w:rsidRPr="00CA5DE1">
        <w:rPr>
          <w:b/>
          <w:bCs/>
        </w:rPr>
        <w:t>)</w:t>
      </w:r>
      <w:r w:rsidR="00C41F0E">
        <w:t xml:space="preserve"> ou </w:t>
      </w:r>
      <w:r w:rsidR="00C41F0E" w:rsidRPr="00CA5DE1">
        <w:rPr>
          <w:b/>
          <w:bCs/>
        </w:rPr>
        <w:t>None</w:t>
      </w:r>
      <w:r w:rsidR="006444E4">
        <w:t>)</w:t>
      </w:r>
      <w:r w:rsidR="00122879">
        <w:t>.</w:t>
      </w:r>
    </w:p>
    <w:p w14:paraId="0D27352C" w14:textId="0A914154" w:rsidR="0071014C" w:rsidRDefault="0071014C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>
        <w:t>Créer un nouveau Produit p avec des valeurs de votre choix. Afficher sa date de création et de dernière mise à jour. Que constatez-vous ?</w:t>
      </w:r>
    </w:p>
    <w:p w14:paraId="4238C57D" w14:textId="0158B879" w:rsidR="0071014C" w:rsidRDefault="0071014C" w:rsidP="00FB1520">
      <w:pPr>
        <w:pStyle w:val="Paragraphedeliste"/>
        <w:numPr>
          <w:ilvl w:val="0"/>
          <w:numId w:val="12"/>
        </w:numPr>
        <w:spacing w:line="276" w:lineRule="auto"/>
        <w:ind w:left="567" w:hanging="283"/>
      </w:pPr>
      <w:r>
        <w:t xml:space="preserve">Récupérer le Produit p à nouveau depuis la base de données puis modifier son prix à 1500. Sauvegarder la modification en appelant la méthode </w:t>
      </w:r>
      <w:proofErr w:type="spellStart"/>
      <w:proofErr w:type="gramStart"/>
      <w:r>
        <w:t>save</w:t>
      </w:r>
      <w:proofErr w:type="spellEnd"/>
      <w:r>
        <w:t>(</w:t>
      </w:r>
      <w:proofErr w:type="gramEnd"/>
      <w:r>
        <w:t xml:space="preserve">). </w:t>
      </w:r>
    </w:p>
    <w:p w14:paraId="43A9BB85" w14:textId="37B363B4" w:rsidR="0071014C" w:rsidRDefault="0071014C" w:rsidP="00FB1520">
      <w:pPr>
        <w:pStyle w:val="Paragraphedeliste"/>
        <w:spacing w:line="276" w:lineRule="auto"/>
        <w:ind w:left="567" w:hanging="283"/>
      </w:pPr>
      <w:r>
        <w:t>Afficher la date de dernière mise à jour et apprécier le changement.</w:t>
      </w:r>
    </w:p>
    <w:p w14:paraId="7804B0FA" w14:textId="670656B0" w:rsidR="006E6258" w:rsidRDefault="006E6258" w:rsidP="00FB1520">
      <w:pPr>
        <w:pStyle w:val="Paragraphedeliste"/>
        <w:spacing w:line="276" w:lineRule="auto"/>
        <w:ind w:left="567" w:hanging="283"/>
      </w:pPr>
    </w:p>
    <w:p w14:paraId="79387F1E" w14:textId="0771924B" w:rsidR="006E6258" w:rsidRDefault="006E6258" w:rsidP="00FB1520">
      <w:pPr>
        <w:pStyle w:val="Paragraphedeliste"/>
        <w:spacing w:line="276" w:lineRule="auto"/>
        <w:ind w:left="567" w:hanging="283"/>
      </w:pPr>
    </w:p>
    <w:p w14:paraId="7C379514" w14:textId="321ED386" w:rsidR="006E6258" w:rsidRDefault="006E6258" w:rsidP="00FB1520">
      <w:pPr>
        <w:pStyle w:val="Titre1"/>
        <w:numPr>
          <w:ilvl w:val="0"/>
          <w:numId w:val="2"/>
        </w:numPr>
        <w:spacing w:before="0" w:line="276" w:lineRule="auto"/>
        <w:ind w:left="284" w:hanging="142"/>
        <w:jc w:val="both"/>
        <w:rPr>
          <w:b/>
          <w:bCs/>
          <w:color w:val="auto"/>
        </w:rPr>
      </w:pPr>
      <w:r>
        <w:rPr>
          <w:b/>
          <w:bCs/>
          <w:color w:val="auto"/>
        </w:rPr>
        <w:t>Exercice applicatif</w:t>
      </w:r>
    </w:p>
    <w:p w14:paraId="28D749E4" w14:textId="0992491E" w:rsidR="006A7D36" w:rsidRDefault="006E6258" w:rsidP="00FB1520">
      <w:pPr>
        <w:spacing w:line="276" w:lineRule="auto"/>
      </w:pPr>
      <w:r>
        <w:t xml:space="preserve">On souhaite </w:t>
      </w:r>
      <w:r w:rsidR="006A7D36">
        <w:t>développer une site web sous forme d'un blog dynamique qui présente la structure suivante :</w:t>
      </w:r>
    </w:p>
    <w:p w14:paraId="4C0BABFC" w14:textId="3EECF89D" w:rsidR="00FB1520" w:rsidRDefault="00FB1520" w:rsidP="00FB1520">
      <w:pPr>
        <w:pStyle w:val="Paragraphedeliste"/>
        <w:numPr>
          <w:ilvl w:val="0"/>
          <w:numId w:val="24"/>
        </w:numPr>
        <w:spacing w:line="276" w:lineRule="auto"/>
      </w:pPr>
      <w:r>
        <w:t>Création des modèl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100"/>
        <w:gridCol w:w="1547"/>
        <w:gridCol w:w="2168"/>
        <w:gridCol w:w="1214"/>
        <w:gridCol w:w="2394"/>
      </w:tblGrid>
      <w:tr w:rsidR="00FB1520" w14:paraId="0E35D7BD" w14:textId="77777777" w:rsidTr="000364FE">
        <w:tc>
          <w:tcPr>
            <w:tcW w:w="1100" w:type="dxa"/>
          </w:tcPr>
          <w:p w14:paraId="62D046A2" w14:textId="4D9E9F83" w:rsidR="00FB1520" w:rsidRDefault="00FB1520" w:rsidP="00FB1520">
            <w:pPr>
              <w:spacing w:line="276" w:lineRule="auto"/>
            </w:pPr>
            <w:r>
              <w:t>Model</w:t>
            </w:r>
          </w:p>
        </w:tc>
        <w:tc>
          <w:tcPr>
            <w:tcW w:w="1547" w:type="dxa"/>
          </w:tcPr>
          <w:p w14:paraId="6B32A52B" w14:textId="771C87FE" w:rsidR="00FB1520" w:rsidRDefault="00FB1520" w:rsidP="00FB1520">
            <w:pPr>
              <w:spacing w:line="276" w:lineRule="auto"/>
            </w:pPr>
            <w:r>
              <w:t>Attributs</w:t>
            </w:r>
          </w:p>
        </w:tc>
        <w:tc>
          <w:tcPr>
            <w:tcW w:w="2168" w:type="dxa"/>
          </w:tcPr>
          <w:p w14:paraId="10F75590" w14:textId="5B349612" w:rsidR="00FB1520" w:rsidRDefault="00FB1520" w:rsidP="00FB1520">
            <w:pPr>
              <w:spacing w:line="276" w:lineRule="auto"/>
            </w:pPr>
            <w:r>
              <w:t>Type</w:t>
            </w:r>
          </w:p>
        </w:tc>
        <w:tc>
          <w:tcPr>
            <w:tcW w:w="236" w:type="dxa"/>
          </w:tcPr>
          <w:p w14:paraId="7B9A415D" w14:textId="1ABE7850" w:rsidR="00FB1520" w:rsidRDefault="00FB1520" w:rsidP="00FB1520">
            <w:pPr>
              <w:spacing w:line="276" w:lineRule="auto"/>
            </w:pPr>
            <w:r>
              <w:t>Obligatoire</w:t>
            </w:r>
          </w:p>
        </w:tc>
        <w:tc>
          <w:tcPr>
            <w:tcW w:w="2394" w:type="dxa"/>
          </w:tcPr>
          <w:p w14:paraId="67CA74A2" w14:textId="46BEE0E1" w:rsidR="00FB1520" w:rsidRDefault="00FB1520" w:rsidP="00FB1520">
            <w:pPr>
              <w:spacing w:line="276" w:lineRule="auto"/>
            </w:pPr>
            <w:r>
              <w:t>Propriétés</w:t>
            </w:r>
          </w:p>
        </w:tc>
      </w:tr>
      <w:tr w:rsidR="00FB1520" w14:paraId="4D6B1F0E" w14:textId="77777777" w:rsidTr="000364FE">
        <w:tc>
          <w:tcPr>
            <w:tcW w:w="1100" w:type="dxa"/>
          </w:tcPr>
          <w:p w14:paraId="42A23478" w14:textId="79D4C353" w:rsidR="00FB1520" w:rsidRDefault="00FB1520" w:rsidP="00FB1520">
            <w:pPr>
              <w:spacing w:line="276" w:lineRule="auto"/>
            </w:pPr>
            <w:r>
              <w:t>Post</w:t>
            </w:r>
          </w:p>
        </w:tc>
        <w:tc>
          <w:tcPr>
            <w:tcW w:w="1547" w:type="dxa"/>
          </w:tcPr>
          <w:p w14:paraId="63C3AC05" w14:textId="7F36FF1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itle</w:t>
            </w:r>
            <w:proofErr w:type="spellEnd"/>
            <w:proofErr w:type="gramEnd"/>
          </w:p>
        </w:tc>
        <w:tc>
          <w:tcPr>
            <w:tcW w:w="2168" w:type="dxa"/>
          </w:tcPr>
          <w:p w14:paraId="64AB2025" w14:textId="122533C5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tring</w:t>
            </w:r>
            <w:proofErr w:type="gramEnd"/>
          </w:p>
        </w:tc>
        <w:tc>
          <w:tcPr>
            <w:tcW w:w="236" w:type="dxa"/>
          </w:tcPr>
          <w:p w14:paraId="13FD0D9A" w14:textId="6893C88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6DFF7E78" w14:textId="37114715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max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length=200</w:t>
            </w:r>
          </w:p>
        </w:tc>
      </w:tr>
      <w:tr w:rsidR="00FB1520" w14:paraId="4516DCAE" w14:textId="77777777" w:rsidTr="000364FE">
        <w:tc>
          <w:tcPr>
            <w:tcW w:w="1100" w:type="dxa"/>
          </w:tcPr>
          <w:p w14:paraId="21933182" w14:textId="1C096FFE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26DEFE67" w14:textId="4651347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lug</w:t>
            </w:r>
            <w:proofErr w:type="gramEnd"/>
          </w:p>
        </w:tc>
        <w:tc>
          <w:tcPr>
            <w:tcW w:w="2168" w:type="dxa"/>
          </w:tcPr>
          <w:p w14:paraId="53D27568" w14:textId="43BD11D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lug</w:t>
            </w:r>
            <w:proofErr w:type="gramEnd"/>
          </w:p>
        </w:tc>
        <w:tc>
          <w:tcPr>
            <w:tcW w:w="236" w:type="dxa"/>
          </w:tcPr>
          <w:p w14:paraId="4BEEF544" w14:textId="41811EA9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29440D6B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5054C25E" w14:textId="77777777" w:rsidTr="000364FE">
        <w:tc>
          <w:tcPr>
            <w:tcW w:w="1100" w:type="dxa"/>
          </w:tcPr>
          <w:p w14:paraId="191CE7E3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04F8BFCB" w14:textId="43F54FD1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teaser</w:t>
            </w:r>
            <w:proofErr w:type="gramEnd"/>
          </w:p>
        </w:tc>
        <w:tc>
          <w:tcPr>
            <w:tcW w:w="2168" w:type="dxa"/>
          </w:tcPr>
          <w:p w14:paraId="55E2776E" w14:textId="796499F6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ext</w:t>
            </w:r>
            <w:proofErr w:type="spellEnd"/>
            <w:proofErr w:type="gramEnd"/>
          </w:p>
        </w:tc>
        <w:tc>
          <w:tcPr>
            <w:tcW w:w="236" w:type="dxa"/>
          </w:tcPr>
          <w:p w14:paraId="6C0CA900" w14:textId="018676F2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3CBC505F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0B56A2A2" w14:textId="77777777" w:rsidTr="000364FE">
        <w:tc>
          <w:tcPr>
            <w:tcW w:w="1100" w:type="dxa"/>
          </w:tcPr>
          <w:p w14:paraId="5EB15E13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5572D525" w14:textId="43EC873B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body</w:t>
            </w:r>
            <w:proofErr w:type="gramEnd"/>
          </w:p>
        </w:tc>
        <w:tc>
          <w:tcPr>
            <w:tcW w:w="2168" w:type="dxa"/>
          </w:tcPr>
          <w:p w14:paraId="3167C8E7" w14:textId="1CED0D7B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ext</w:t>
            </w:r>
            <w:proofErr w:type="spellEnd"/>
            <w:proofErr w:type="gramEnd"/>
          </w:p>
        </w:tc>
        <w:tc>
          <w:tcPr>
            <w:tcW w:w="236" w:type="dxa"/>
          </w:tcPr>
          <w:p w14:paraId="7593254C" w14:textId="7EBEB3F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290ADD94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56D64C97" w14:textId="77777777" w:rsidTr="000364FE">
        <w:tc>
          <w:tcPr>
            <w:tcW w:w="1100" w:type="dxa"/>
          </w:tcPr>
          <w:p w14:paraId="15A9DA79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302F2196" w14:textId="64DA868A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humbnail</w:t>
            </w:r>
            <w:proofErr w:type="spellEnd"/>
            <w:proofErr w:type="gramEnd"/>
          </w:p>
        </w:tc>
        <w:tc>
          <w:tcPr>
            <w:tcW w:w="2168" w:type="dxa"/>
          </w:tcPr>
          <w:p w14:paraId="1B2831DD" w14:textId="73CAEB0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image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9F51FC">
              <w:rPr>
                <w:rFonts w:ascii="Consolas" w:hAnsi="Consolas"/>
                <w:b/>
                <w:bCs/>
              </w:rPr>
              <w:t>field</w:t>
            </w:r>
            <w:proofErr w:type="spellEnd"/>
          </w:p>
        </w:tc>
        <w:tc>
          <w:tcPr>
            <w:tcW w:w="236" w:type="dxa"/>
          </w:tcPr>
          <w:p w14:paraId="700DB1DD" w14:textId="6F5A9FCF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586D6F88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54687311" w14:textId="77777777" w:rsidTr="000364FE">
        <w:tc>
          <w:tcPr>
            <w:tcW w:w="1100" w:type="dxa"/>
          </w:tcPr>
          <w:p w14:paraId="76451BDD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544AD369" w14:textId="75D871D3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mai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 xml:space="preserve"> image</w:t>
            </w:r>
          </w:p>
        </w:tc>
        <w:tc>
          <w:tcPr>
            <w:tcW w:w="2168" w:type="dxa"/>
          </w:tcPr>
          <w:p w14:paraId="559D5329" w14:textId="5F03332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image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9F51FC">
              <w:rPr>
                <w:rFonts w:ascii="Consolas" w:hAnsi="Consolas"/>
                <w:b/>
                <w:bCs/>
              </w:rPr>
              <w:t>field</w:t>
            </w:r>
            <w:proofErr w:type="spellEnd"/>
          </w:p>
        </w:tc>
        <w:tc>
          <w:tcPr>
            <w:tcW w:w="236" w:type="dxa"/>
          </w:tcPr>
          <w:p w14:paraId="0F8C3AF1" w14:textId="3F16BDBB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11BDEA5F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4B47E1FE" w14:textId="77777777" w:rsidTr="000364FE">
        <w:tc>
          <w:tcPr>
            <w:tcW w:w="1100" w:type="dxa"/>
          </w:tcPr>
          <w:p w14:paraId="5ECD0AF8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7B2AC51A" w14:textId="5C19ECC9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author</w:t>
            </w:r>
            <w:proofErr w:type="spellEnd"/>
            <w:proofErr w:type="gramEnd"/>
          </w:p>
        </w:tc>
        <w:tc>
          <w:tcPr>
            <w:tcW w:w="2168" w:type="dxa"/>
          </w:tcPr>
          <w:p w14:paraId="32D85DB3" w14:textId="6546AA0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user</w:t>
            </w:r>
            <w:proofErr w:type="gramEnd"/>
          </w:p>
        </w:tc>
        <w:tc>
          <w:tcPr>
            <w:tcW w:w="236" w:type="dxa"/>
          </w:tcPr>
          <w:p w14:paraId="318F5B31" w14:textId="048FD3F4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63AA455C" w14:textId="23EC792E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o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delete</w:t>
            </w:r>
            <w:proofErr w:type="spellEnd"/>
            <w:r w:rsidRPr="009F51FC">
              <w:rPr>
                <w:rFonts w:ascii="Consolas" w:hAnsi="Consolas"/>
                <w:b/>
                <w:bCs/>
              </w:rPr>
              <w:t>=cascade</w:t>
            </w:r>
          </w:p>
        </w:tc>
      </w:tr>
      <w:tr w:rsidR="00FB1520" w14:paraId="765FAEEC" w14:textId="77777777" w:rsidTr="000364FE">
        <w:tc>
          <w:tcPr>
            <w:tcW w:w="1100" w:type="dxa"/>
          </w:tcPr>
          <w:p w14:paraId="1FB5A504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168858D5" w14:textId="6D8DFBE8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created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by</w:t>
            </w:r>
            <w:proofErr w:type="spellEnd"/>
          </w:p>
        </w:tc>
        <w:tc>
          <w:tcPr>
            <w:tcW w:w="2168" w:type="dxa"/>
          </w:tcPr>
          <w:p w14:paraId="07C496B5" w14:textId="29FC802E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user</w:t>
            </w:r>
            <w:proofErr w:type="gramEnd"/>
          </w:p>
        </w:tc>
        <w:tc>
          <w:tcPr>
            <w:tcW w:w="236" w:type="dxa"/>
          </w:tcPr>
          <w:p w14:paraId="1BD6617E" w14:textId="281FC323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0A66DA0C" w14:textId="62FE266A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o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delete</w:t>
            </w:r>
            <w:proofErr w:type="spellEnd"/>
            <w:r w:rsidRPr="009F51FC">
              <w:rPr>
                <w:rFonts w:ascii="Consolas" w:hAnsi="Consolas"/>
                <w:b/>
                <w:bCs/>
              </w:rPr>
              <w:t>=</w:t>
            </w:r>
            <w:proofErr w:type="spellStart"/>
            <w:r w:rsidRPr="009F51FC">
              <w:rPr>
                <w:rFonts w:ascii="Consolas" w:hAnsi="Consolas"/>
                <w:b/>
                <w:bCs/>
              </w:rPr>
              <w:t>set_null</w:t>
            </w:r>
            <w:proofErr w:type="spellEnd"/>
          </w:p>
        </w:tc>
      </w:tr>
      <w:tr w:rsidR="00FB1520" w14:paraId="546FBFCB" w14:textId="77777777" w:rsidTr="000364FE">
        <w:tc>
          <w:tcPr>
            <w:tcW w:w="1100" w:type="dxa"/>
          </w:tcPr>
          <w:p w14:paraId="4FC69BDC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11562A34" w14:textId="73870AE4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created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at</w:t>
            </w:r>
            <w:proofErr w:type="spellEnd"/>
          </w:p>
        </w:tc>
        <w:tc>
          <w:tcPr>
            <w:tcW w:w="2168" w:type="dxa"/>
          </w:tcPr>
          <w:p w14:paraId="319DDA38" w14:textId="567D5A5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datetime</w:t>
            </w:r>
            <w:proofErr w:type="gramEnd"/>
          </w:p>
        </w:tc>
        <w:tc>
          <w:tcPr>
            <w:tcW w:w="236" w:type="dxa"/>
          </w:tcPr>
          <w:p w14:paraId="0FC95B35" w14:textId="6353778C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3ABCB0F5" w14:textId="7C5EC1F2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auto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now_add</w:t>
            </w:r>
            <w:proofErr w:type="spellEnd"/>
          </w:p>
        </w:tc>
      </w:tr>
      <w:tr w:rsidR="00FB1520" w14:paraId="30D801DF" w14:textId="77777777" w:rsidTr="000364FE">
        <w:tc>
          <w:tcPr>
            <w:tcW w:w="1100" w:type="dxa"/>
          </w:tcPr>
          <w:p w14:paraId="5E1DA297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31F35E83" w14:textId="6755FD9B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updated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at</w:t>
            </w:r>
            <w:proofErr w:type="spellEnd"/>
          </w:p>
        </w:tc>
        <w:tc>
          <w:tcPr>
            <w:tcW w:w="2168" w:type="dxa"/>
          </w:tcPr>
          <w:p w14:paraId="607D9164" w14:textId="3854D438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datetime</w:t>
            </w:r>
            <w:proofErr w:type="gramEnd"/>
          </w:p>
        </w:tc>
        <w:tc>
          <w:tcPr>
            <w:tcW w:w="236" w:type="dxa"/>
          </w:tcPr>
          <w:p w14:paraId="4C3FA64F" w14:textId="401BE97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40DBFDA4" w14:textId="344D22C4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auto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now</w:t>
            </w:r>
            <w:proofErr w:type="spellEnd"/>
          </w:p>
        </w:tc>
      </w:tr>
      <w:tr w:rsidR="00FB1520" w14:paraId="78DA4E44" w14:textId="77777777" w:rsidTr="000364FE">
        <w:tc>
          <w:tcPr>
            <w:tcW w:w="1100" w:type="dxa"/>
          </w:tcPr>
          <w:p w14:paraId="69CC89A6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66C983A3" w14:textId="2CFB387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updated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by</w:t>
            </w:r>
            <w:proofErr w:type="spellEnd"/>
          </w:p>
        </w:tc>
        <w:tc>
          <w:tcPr>
            <w:tcW w:w="2168" w:type="dxa"/>
          </w:tcPr>
          <w:p w14:paraId="5BCBF85A" w14:textId="6B7C8AB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user</w:t>
            </w:r>
            <w:proofErr w:type="gramEnd"/>
          </w:p>
        </w:tc>
        <w:tc>
          <w:tcPr>
            <w:tcW w:w="236" w:type="dxa"/>
          </w:tcPr>
          <w:p w14:paraId="3B03835D" w14:textId="46CAB9B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10D36B7E" w14:textId="070268D9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o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delete</w:t>
            </w:r>
            <w:proofErr w:type="spellEnd"/>
            <w:r w:rsidRPr="009F51FC">
              <w:rPr>
                <w:rFonts w:ascii="Consolas" w:hAnsi="Consolas"/>
                <w:b/>
                <w:bCs/>
              </w:rPr>
              <w:t>=</w:t>
            </w:r>
            <w:proofErr w:type="spellStart"/>
            <w:r w:rsidRPr="009F51FC">
              <w:rPr>
                <w:rFonts w:ascii="Consolas" w:hAnsi="Consolas"/>
                <w:b/>
                <w:bCs/>
              </w:rPr>
              <w:t>set_null</w:t>
            </w:r>
            <w:proofErr w:type="spellEnd"/>
          </w:p>
        </w:tc>
      </w:tr>
      <w:tr w:rsidR="00FB1520" w14:paraId="1F3705E5" w14:textId="77777777" w:rsidTr="000364FE">
        <w:tc>
          <w:tcPr>
            <w:tcW w:w="1100" w:type="dxa"/>
          </w:tcPr>
          <w:p w14:paraId="5C394DE0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1D6D8197" w14:textId="3258F8F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/>
                <w:bCs/>
              </w:rPr>
              <w:t>category</w:t>
            </w:r>
            <w:proofErr w:type="spellEnd"/>
            <w:proofErr w:type="gramEnd"/>
          </w:p>
        </w:tc>
        <w:tc>
          <w:tcPr>
            <w:tcW w:w="2168" w:type="dxa"/>
          </w:tcPr>
          <w:p w14:paraId="0D1130F6" w14:textId="7A390CC5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Category</w:t>
            </w:r>
            <w:proofErr w:type="spellEnd"/>
          </w:p>
        </w:tc>
        <w:tc>
          <w:tcPr>
            <w:tcW w:w="236" w:type="dxa"/>
          </w:tcPr>
          <w:p w14:paraId="678FFC32" w14:textId="39E05CE9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19CAF829" w14:textId="181B953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On_delete</w:t>
            </w:r>
            <w:proofErr w:type="spellEnd"/>
            <w:r>
              <w:rPr>
                <w:rFonts w:ascii="Consolas" w:hAnsi="Consolas"/>
                <w:b/>
                <w:bCs/>
              </w:rPr>
              <w:t>=cascade</w:t>
            </w:r>
          </w:p>
        </w:tc>
      </w:tr>
      <w:tr w:rsidR="00FB1520" w14:paraId="56AA1133" w14:textId="77777777" w:rsidTr="000364FE">
        <w:tc>
          <w:tcPr>
            <w:tcW w:w="1100" w:type="dxa"/>
          </w:tcPr>
          <w:p w14:paraId="69F96C87" w14:textId="72FF1F99" w:rsidR="00FB1520" w:rsidRDefault="00FB1520" w:rsidP="00FB1520">
            <w:pPr>
              <w:spacing w:line="276" w:lineRule="auto"/>
            </w:pPr>
            <w:r>
              <w:t>Comment</w:t>
            </w:r>
          </w:p>
        </w:tc>
        <w:tc>
          <w:tcPr>
            <w:tcW w:w="1547" w:type="dxa"/>
          </w:tcPr>
          <w:p w14:paraId="20C5718E" w14:textId="1E2E02A6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author</w:t>
            </w:r>
            <w:proofErr w:type="spellEnd"/>
            <w:proofErr w:type="gramEnd"/>
          </w:p>
        </w:tc>
        <w:tc>
          <w:tcPr>
            <w:tcW w:w="2168" w:type="dxa"/>
          </w:tcPr>
          <w:p w14:paraId="51A20763" w14:textId="358728F2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user</w:t>
            </w:r>
            <w:proofErr w:type="gramEnd"/>
          </w:p>
        </w:tc>
        <w:tc>
          <w:tcPr>
            <w:tcW w:w="236" w:type="dxa"/>
          </w:tcPr>
          <w:p w14:paraId="500240A6" w14:textId="6E62E9DE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0176F86D" w14:textId="70588319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o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delete</w:t>
            </w:r>
            <w:proofErr w:type="spellEnd"/>
            <w:r w:rsidRPr="009F51FC">
              <w:rPr>
                <w:rFonts w:ascii="Consolas" w:hAnsi="Consolas"/>
                <w:b/>
                <w:bCs/>
              </w:rPr>
              <w:t>=cascade</w:t>
            </w:r>
          </w:p>
        </w:tc>
      </w:tr>
      <w:tr w:rsidR="00FB1520" w14:paraId="209BFDB8" w14:textId="77777777" w:rsidTr="000364FE">
        <w:tc>
          <w:tcPr>
            <w:tcW w:w="1100" w:type="dxa"/>
          </w:tcPr>
          <w:p w14:paraId="5562B58E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46DBF53B" w14:textId="7BE0CB81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itle</w:t>
            </w:r>
            <w:proofErr w:type="spellEnd"/>
            <w:proofErr w:type="gramEnd"/>
          </w:p>
        </w:tc>
        <w:tc>
          <w:tcPr>
            <w:tcW w:w="2168" w:type="dxa"/>
          </w:tcPr>
          <w:p w14:paraId="7F5BC0CE" w14:textId="6EB6D9EC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tring</w:t>
            </w:r>
            <w:proofErr w:type="gramEnd"/>
          </w:p>
        </w:tc>
        <w:tc>
          <w:tcPr>
            <w:tcW w:w="236" w:type="dxa"/>
          </w:tcPr>
          <w:p w14:paraId="7E00A002" w14:textId="3D25F3D4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7907729F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17D6975A" w14:textId="77777777" w:rsidTr="000364FE">
        <w:tc>
          <w:tcPr>
            <w:tcW w:w="1100" w:type="dxa"/>
          </w:tcPr>
          <w:p w14:paraId="4F0AA6CF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66AE2FF5" w14:textId="6E714F92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content</w:t>
            </w:r>
            <w:proofErr w:type="gramEnd"/>
          </w:p>
        </w:tc>
        <w:tc>
          <w:tcPr>
            <w:tcW w:w="2168" w:type="dxa"/>
          </w:tcPr>
          <w:p w14:paraId="4372C543" w14:textId="7429D7FE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ext</w:t>
            </w:r>
            <w:proofErr w:type="spellEnd"/>
            <w:proofErr w:type="gramEnd"/>
          </w:p>
        </w:tc>
        <w:tc>
          <w:tcPr>
            <w:tcW w:w="236" w:type="dxa"/>
          </w:tcPr>
          <w:p w14:paraId="25066D77" w14:textId="51331F91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02A224B5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74EB88C2" w14:textId="77777777" w:rsidTr="000364FE">
        <w:tc>
          <w:tcPr>
            <w:tcW w:w="1100" w:type="dxa"/>
          </w:tcPr>
          <w:p w14:paraId="1E791776" w14:textId="2BA64055" w:rsidR="00FB1520" w:rsidRDefault="00FB1520" w:rsidP="00FB1520">
            <w:pPr>
              <w:spacing w:line="276" w:lineRule="auto"/>
            </w:pPr>
            <w:r>
              <w:t>Tag</w:t>
            </w:r>
          </w:p>
        </w:tc>
        <w:tc>
          <w:tcPr>
            <w:tcW w:w="1547" w:type="dxa"/>
          </w:tcPr>
          <w:p w14:paraId="2685D373" w14:textId="377B22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code</w:t>
            </w:r>
            <w:proofErr w:type="gramEnd"/>
          </w:p>
        </w:tc>
        <w:tc>
          <w:tcPr>
            <w:tcW w:w="2168" w:type="dxa"/>
          </w:tcPr>
          <w:p w14:paraId="770DA47D" w14:textId="55FD0B7B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tring</w:t>
            </w:r>
            <w:proofErr w:type="gramEnd"/>
          </w:p>
        </w:tc>
        <w:tc>
          <w:tcPr>
            <w:tcW w:w="236" w:type="dxa"/>
          </w:tcPr>
          <w:p w14:paraId="616C34B6" w14:textId="26987338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0F2F1A23" w14:textId="2D92C87C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max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length=50</w:t>
            </w:r>
          </w:p>
        </w:tc>
      </w:tr>
      <w:tr w:rsidR="00FB1520" w14:paraId="79D03DC1" w14:textId="77777777" w:rsidTr="000364FE">
        <w:tc>
          <w:tcPr>
            <w:tcW w:w="1100" w:type="dxa"/>
          </w:tcPr>
          <w:p w14:paraId="0AEA76A3" w14:textId="5EC16845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5FD5FDF1" w14:textId="3B6BEE93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value</w:t>
            </w:r>
            <w:proofErr w:type="gramEnd"/>
          </w:p>
        </w:tc>
        <w:tc>
          <w:tcPr>
            <w:tcW w:w="2168" w:type="dxa"/>
          </w:tcPr>
          <w:p w14:paraId="2F7BDF44" w14:textId="0CEF1373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tring</w:t>
            </w:r>
            <w:proofErr w:type="gramEnd"/>
          </w:p>
        </w:tc>
        <w:tc>
          <w:tcPr>
            <w:tcW w:w="236" w:type="dxa"/>
          </w:tcPr>
          <w:p w14:paraId="3E310FF1" w14:textId="3B7275B1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7B3D5B07" w14:textId="4021E7B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max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length=50</w:t>
            </w:r>
          </w:p>
        </w:tc>
      </w:tr>
      <w:tr w:rsidR="00FB1520" w14:paraId="267884E5" w14:textId="77777777" w:rsidTr="000364FE">
        <w:tc>
          <w:tcPr>
            <w:tcW w:w="1100" w:type="dxa"/>
          </w:tcPr>
          <w:p w14:paraId="748DD25C" w14:textId="457BEE9C" w:rsidR="00FB1520" w:rsidRDefault="00FB1520" w:rsidP="00FB1520">
            <w:pPr>
              <w:spacing w:line="276" w:lineRule="auto"/>
            </w:pPr>
            <w:proofErr w:type="spellStart"/>
            <w:r>
              <w:t>Category</w:t>
            </w:r>
            <w:proofErr w:type="spellEnd"/>
          </w:p>
        </w:tc>
        <w:tc>
          <w:tcPr>
            <w:tcW w:w="1547" w:type="dxa"/>
          </w:tcPr>
          <w:p w14:paraId="7FCC08E8" w14:textId="31B53EE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itle</w:t>
            </w:r>
            <w:proofErr w:type="spellEnd"/>
            <w:proofErr w:type="gramEnd"/>
          </w:p>
        </w:tc>
        <w:tc>
          <w:tcPr>
            <w:tcW w:w="2168" w:type="dxa"/>
          </w:tcPr>
          <w:p w14:paraId="517EA54A" w14:textId="1B6E57F5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string</w:t>
            </w:r>
            <w:proofErr w:type="gramEnd"/>
          </w:p>
        </w:tc>
        <w:tc>
          <w:tcPr>
            <w:tcW w:w="236" w:type="dxa"/>
          </w:tcPr>
          <w:p w14:paraId="0297EF37" w14:textId="3DCE0D46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yes</w:t>
            </w:r>
            <w:proofErr w:type="gramEnd"/>
          </w:p>
        </w:tc>
        <w:tc>
          <w:tcPr>
            <w:tcW w:w="2394" w:type="dxa"/>
          </w:tcPr>
          <w:p w14:paraId="19C0B09A" w14:textId="60C469F5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max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len</w:t>
            </w:r>
            <w:r w:rsidR="000364FE">
              <w:rPr>
                <w:rFonts w:ascii="Consolas" w:hAnsi="Consolas"/>
                <w:b/>
                <w:bCs/>
              </w:rPr>
              <w:t>g</w:t>
            </w:r>
            <w:r w:rsidRPr="009F51FC">
              <w:rPr>
                <w:rFonts w:ascii="Consolas" w:hAnsi="Consolas"/>
                <w:b/>
                <w:bCs/>
              </w:rPr>
              <w:t>th=200</w:t>
            </w:r>
          </w:p>
        </w:tc>
      </w:tr>
      <w:tr w:rsidR="00FB1520" w14:paraId="2548836D" w14:textId="77777777" w:rsidTr="000364FE">
        <w:tc>
          <w:tcPr>
            <w:tcW w:w="1100" w:type="dxa"/>
          </w:tcPr>
          <w:p w14:paraId="788F0B8C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22BAE934" w14:textId="0B88D892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description</w:t>
            </w:r>
            <w:proofErr w:type="gramEnd"/>
          </w:p>
        </w:tc>
        <w:tc>
          <w:tcPr>
            <w:tcW w:w="2168" w:type="dxa"/>
          </w:tcPr>
          <w:p w14:paraId="779146BB" w14:textId="599CF294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text</w:t>
            </w:r>
            <w:proofErr w:type="spellEnd"/>
            <w:proofErr w:type="gramEnd"/>
          </w:p>
        </w:tc>
        <w:tc>
          <w:tcPr>
            <w:tcW w:w="236" w:type="dxa"/>
          </w:tcPr>
          <w:p w14:paraId="1B5361C8" w14:textId="72168120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68DAF438" w14:textId="77777777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</w:p>
        </w:tc>
      </w:tr>
      <w:tr w:rsidR="00FB1520" w14:paraId="6121D3A2" w14:textId="77777777" w:rsidTr="000364FE">
        <w:tc>
          <w:tcPr>
            <w:tcW w:w="1100" w:type="dxa"/>
          </w:tcPr>
          <w:p w14:paraId="69E6C3D0" w14:textId="77777777" w:rsidR="00FB1520" w:rsidRDefault="00FB1520" w:rsidP="00FB1520">
            <w:pPr>
              <w:spacing w:line="276" w:lineRule="auto"/>
            </w:pPr>
          </w:p>
        </w:tc>
        <w:tc>
          <w:tcPr>
            <w:tcW w:w="1547" w:type="dxa"/>
          </w:tcPr>
          <w:p w14:paraId="54F2ECE3" w14:textId="03492ECE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parent</w:t>
            </w:r>
            <w:proofErr w:type="gramEnd"/>
          </w:p>
        </w:tc>
        <w:tc>
          <w:tcPr>
            <w:tcW w:w="2168" w:type="dxa"/>
          </w:tcPr>
          <w:p w14:paraId="067690A4" w14:textId="5C15B87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category</w:t>
            </w:r>
            <w:proofErr w:type="spellEnd"/>
            <w:proofErr w:type="gramEnd"/>
          </w:p>
        </w:tc>
        <w:tc>
          <w:tcPr>
            <w:tcW w:w="236" w:type="dxa"/>
          </w:tcPr>
          <w:p w14:paraId="0D97A4B2" w14:textId="472AD88A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gramStart"/>
            <w:r w:rsidRPr="009F51FC">
              <w:rPr>
                <w:rFonts w:ascii="Consolas" w:hAnsi="Consolas"/>
                <w:b/>
                <w:bCs/>
              </w:rPr>
              <w:t>no</w:t>
            </w:r>
            <w:proofErr w:type="gramEnd"/>
          </w:p>
        </w:tc>
        <w:tc>
          <w:tcPr>
            <w:tcW w:w="2394" w:type="dxa"/>
          </w:tcPr>
          <w:p w14:paraId="0D95EE39" w14:textId="3B170B0D" w:rsidR="00FB1520" w:rsidRPr="009F51FC" w:rsidRDefault="00FB1520" w:rsidP="00FB1520">
            <w:pPr>
              <w:spacing w:line="276" w:lineRule="auto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F51FC">
              <w:rPr>
                <w:rFonts w:ascii="Consolas" w:hAnsi="Consolas"/>
                <w:b/>
                <w:bCs/>
              </w:rPr>
              <w:t>on</w:t>
            </w:r>
            <w:proofErr w:type="gramEnd"/>
            <w:r w:rsidRPr="009F51FC">
              <w:rPr>
                <w:rFonts w:ascii="Consolas" w:hAnsi="Consolas"/>
                <w:b/>
                <w:bCs/>
              </w:rPr>
              <w:t>_delete</w:t>
            </w:r>
            <w:proofErr w:type="spellEnd"/>
            <w:r w:rsidRPr="009F51FC">
              <w:rPr>
                <w:rFonts w:ascii="Consolas" w:hAnsi="Consolas"/>
                <w:b/>
                <w:bCs/>
              </w:rPr>
              <w:t>=cascade</w:t>
            </w:r>
          </w:p>
        </w:tc>
      </w:tr>
    </w:tbl>
    <w:p w14:paraId="63DB5802" w14:textId="3CCA0F9C" w:rsidR="00796ACF" w:rsidRDefault="00796ACF" w:rsidP="00FB1520">
      <w:pPr>
        <w:spacing w:line="276" w:lineRule="auto"/>
      </w:pPr>
    </w:p>
    <w:p w14:paraId="2EC5A6C5" w14:textId="7585D9F6" w:rsidR="009F51FC" w:rsidRPr="000B560C" w:rsidRDefault="000B560C" w:rsidP="00FB1520">
      <w:pPr>
        <w:pStyle w:val="Paragraphedeliste"/>
        <w:numPr>
          <w:ilvl w:val="0"/>
          <w:numId w:val="22"/>
        </w:numPr>
        <w:spacing w:line="276" w:lineRule="auto"/>
        <w:ind w:left="284"/>
        <w:rPr>
          <w:u w:val="single"/>
        </w:rPr>
      </w:pPr>
      <w:r w:rsidRPr="000B560C">
        <w:rPr>
          <w:u w:val="single"/>
        </w:rPr>
        <w:t xml:space="preserve">Relations </w:t>
      </w:r>
      <w:proofErr w:type="spellStart"/>
      <w:r w:rsidR="009F51FC" w:rsidRPr="000B560C">
        <w:rPr>
          <w:u w:val="single"/>
        </w:rPr>
        <w:t>ManyToMany</w:t>
      </w:r>
      <w:proofErr w:type="spellEnd"/>
      <w:r w:rsidR="009F51FC" w:rsidRPr="000B560C">
        <w:rPr>
          <w:u w:val="single"/>
        </w:rPr>
        <w:t xml:space="preserve"> :</w:t>
      </w:r>
    </w:p>
    <w:p w14:paraId="1FCFA669" w14:textId="42BED3A8" w:rsidR="009F51FC" w:rsidRPr="000B560C" w:rsidRDefault="009F51FC" w:rsidP="00FB1520">
      <w:pPr>
        <w:pStyle w:val="Paragraphedeliste"/>
        <w:numPr>
          <w:ilvl w:val="0"/>
          <w:numId w:val="23"/>
        </w:numPr>
        <w:spacing w:line="276" w:lineRule="auto"/>
        <w:rPr>
          <w:rFonts w:ascii="Consolas" w:hAnsi="Consolas"/>
          <w:b/>
          <w:bCs/>
        </w:rPr>
      </w:pPr>
      <w:r w:rsidRPr="000B560C">
        <w:rPr>
          <w:rFonts w:ascii="Consolas" w:hAnsi="Consolas"/>
          <w:b/>
          <w:bCs/>
        </w:rPr>
        <w:t>Post</w:t>
      </w:r>
      <w:r>
        <w:t xml:space="preserve"> a une relation nommée </w:t>
      </w:r>
      <w:proofErr w:type="spellStart"/>
      <w:r w:rsidRPr="000B560C">
        <w:rPr>
          <w:rFonts w:ascii="Consolas" w:hAnsi="Consolas"/>
          <w:b/>
          <w:bCs/>
        </w:rPr>
        <w:t>related_posts</w:t>
      </w:r>
      <w:proofErr w:type="spellEnd"/>
      <w:r>
        <w:t xml:space="preserve"> avec le model </w:t>
      </w:r>
      <w:r w:rsidRPr="000B560C">
        <w:rPr>
          <w:rFonts w:ascii="Consolas" w:hAnsi="Consolas"/>
          <w:b/>
          <w:bCs/>
        </w:rPr>
        <w:t>Post</w:t>
      </w:r>
    </w:p>
    <w:p w14:paraId="402831D7" w14:textId="2B86291E" w:rsidR="00A67419" w:rsidRDefault="000B560C" w:rsidP="00A67419">
      <w:pPr>
        <w:pStyle w:val="Paragraphedeliste"/>
        <w:numPr>
          <w:ilvl w:val="0"/>
          <w:numId w:val="23"/>
        </w:numPr>
        <w:spacing w:line="276" w:lineRule="auto"/>
      </w:pPr>
      <w:r w:rsidRPr="000B560C">
        <w:rPr>
          <w:rFonts w:ascii="Consolas" w:hAnsi="Consolas"/>
          <w:b/>
          <w:bCs/>
        </w:rPr>
        <w:t>Post</w:t>
      </w:r>
      <w:r>
        <w:t xml:space="preserve"> a une relation nommée tags avec le modèle </w:t>
      </w:r>
      <w:r w:rsidRPr="000B560C">
        <w:rPr>
          <w:b/>
          <w:bCs/>
        </w:rPr>
        <w:t>Tag</w:t>
      </w:r>
      <w:r w:rsidR="00A67419">
        <w:rPr>
          <w:b/>
          <w:bCs/>
        </w:rPr>
        <w:t>.</w:t>
      </w:r>
    </w:p>
    <w:p w14:paraId="1C19E640" w14:textId="77777777" w:rsidR="00A67419" w:rsidRDefault="00A67419" w:rsidP="00A67419">
      <w:pPr>
        <w:pStyle w:val="Paragraphedeliste"/>
        <w:spacing w:before="240" w:line="276" w:lineRule="auto"/>
        <w:ind w:left="284"/>
      </w:pPr>
    </w:p>
    <w:p w14:paraId="7941CB73" w14:textId="6B7900A0" w:rsidR="006A7D36" w:rsidRDefault="00FB1520" w:rsidP="00A67419">
      <w:pPr>
        <w:pStyle w:val="Paragraphedeliste"/>
        <w:numPr>
          <w:ilvl w:val="0"/>
          <w:numId w:val="24"/>
        </w:numPr>
        <w:spacing w:before="240" w:line="276" w:lineRule="auto"/>
        <w:ind w:left="284"/>
      </w:pPr>
      <w:r>
        <w:t>Générer les migrations et appliquer-les.</w:t>
      </w:r>
    </w:p>
    <w:p w14:paraId="0B022201" w14:textId="77777777" w:rsidR="00A67419" w:rsidRDefault="00A67419" w:rsidP="00A67419">
      <w:pPr>
        <w:pStyle w:val="Paragraphedeliste"/>
        <w:spacing w:line="276" w:lineRule="auto"/>
        <w:ind w:left="284"/>
      </w:pPr>
    </w:p>
    <w:p w14:paraId="5395C055" w14:textId="28A2DCEC" w:rsidR="00FB1520" w:rsidRDefault="00FB1520" w:rsidP="00FB1520">
      <w:pPr>
        <w:pStyle w:val="Paragraphedeliste"/>
        <w:numPr>
          <w:ilvl w:val="0"/>
          <w:numId w:val="24"/>
        </w:numPr>
        <w:spacing w:line="276" w:lineRule="auto"/>
        <w:ind w:left="284"/>
      </w:pPr>
      <w:r>
        <w:t>Tester l'insertion de quelques modèles</w:t>
      </w:r>
      <w:r w:rsidR="000364FE">
        <w:t xml:space="preserve"> et </w:t>
      </w:r>
    </w:p>
    <w:p w14:paraId="1F9F77D8" w14:textId="77777777" w:rsidR="00FB1520" w:rsidRPr="00E92B15" w:rsidRDefault="00FB1520" w:rsidP="00FB1520">
      <w:pPr>
        <w:pStyle w:val="Paragraphedeliste"/>
        <w:spacing w:line="276" w:lineRule="auto"/>
      </w:pPr>
    </w:p>
    <w:sectPr w:rsidR="00FB1520" w:rsidRPr="00E92B15" w:rsidSect="00843170"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66760"/>
    <w:multiLevelType w:val="hybridMultilevel"/>
    <w:tmpl w:val="D5F47C80"/>
    <w:lvl w:ilvl="0" w:tplc="13BED3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38233E"/>
    <w:multiLevelType w:val="hybridMultilevel"/>
    <w:tmpl w:val="60F053CC"/>
    <w:lvl w:ilvl="0" w:tplc="040C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C768D6"/>
    <w:multiLevelType w:val="hybridMultilevel"/>
    <w:tmpl w:val="47283C5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107D3"/>
    <w:multiLevelType w:val="hybridMultilevel"/>
    <w:tmpl w:val="8D326228"/>
    <w:lvl w:ilvl="0" w:tplc="A456F0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B967A9"/>
    <w:multiLevelType w:val="hybridMultilevel"/>
    <w:tmpl w:val="17E409BA"/>
    <w:lvl w:ilvl="0" w:tplc="80EC74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BF3907"/>
    <w:multiLevelType w:val="hybridMultilevel"/>
    <w:tmpl w:val="D79AD188"/>
    <w:lvl w:ilvl="0" w:tplc="8612D842">
      <w:start w:val="1"/>
      <w:numFmt w:val="decimal"/>
      <w:lvlText w:val="%1)"/>
      <w:lvlJc w:val="left"/>
      <w:pPr>
        <w:ind w:left="21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938" w:hanging="360"/>
      </w:pPr>
    </w:lvl>
    <w:lvl w:ilvl="2" w:tplc="040C001B" w:tentative="1">
      <w:start w:val="1"/>
      <w:numFmt w:val="lowerRoman"/>
      <w:lvlText w:val="%3."/>
      <w:lvlJc w:val="right"/>
      <w:pPr>
        <w:ind w:left="1658" w:hanging="180"/>
      </w:pPr>
    </w:lvl>
    <w:lvl w:ilvl="3" w:tplc="040C000F" w:tentative="1">
      <w:start w:val="1"/>
      <w:numFmt w:val="decimal"/>
      <w:lvlText w:val="%4."/>
      <w:lvlJc w:val="left"/>
      <w:pPr>
        <w:ind w:left="2378" w:hanging="360"/>
      </w:pPr>
    </w:lvl>
    <w:lvl w:ilvl="4" w:tplc="040C0019" w:tentative="1">
      <w:start w:val="1"/>
      <w:numFmt w:val="lowerLetter"/>
      <w:lvlText w:val="%5."/>
      <w:lvlJc w:val="left"/>
      <w:pPr>
        <w:ind w:left="3098" w:hanging="360"/>
      </w:pPr>
    </w:lvl>
    <w:lvl w:ilvl="5" w:tplc="040C001B" w:tentative="1">
      <w:start w:val="1"/>
      <w:numFmt w:val="lowerRoman"/>
      <w:lvlText w:val="%6."/>
      <w:lvlJc w:val="right"/>
      <w:pPr>
        <w:ind w:left="3818" w:hanging="180"/>
      </w:pPr>
    </w:lvl>
    <w:lvl w:ilvl="6" w:tplc="040C000F" w:tentative="1">
      <w:start w:val="1"/>
      <w:numFmt w:val="decimal"/>
      <w:lvlText w:val="%7."/>
      <w:lvlJc w:val="left"/>
      <w:pPr>
        <w:ind w:left="4538" w:hanging="360"/>
      </w:pPr>
    </w:lvl>
    <w:lvl w:ilvl="7" w:tplc="040C0019" w:tentative="1">
      <w:start w:val="1"/>
      <w:numFmt w:val="lowerLetter"/>
      <w:lvlText w:val="%8."/>
      <w:lvlJc w:val="left"/>
      <w:pPr>
        <w:ind w:left="5258" w:hanging="360"/>
      </w:pPr>
    </w:lvl>
    <w:lvl w:ilvl="8" w:tplc="040C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264614F0"/>
    <w:multiLevelType w:val="hybridMultilevel"/>
    <w:tmpl w:val="96C81DE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F8228B"/>
    <w:multiLevelType w:val="hybridMultilevel"/>
    <w:tmpl w:val="689810F2"/>
    <w:lvl w:ilvl="0" w:tplc="E4622BE6">
      <w:start w:val="1"/>
      <w:numFmt w:val="lowerLetter"/>
      <w:lvlText w:val="%1)"/>
      <w:lvlJc w:val="left"/>
      <w:pPr>
        <w:ind w:left="644" w:hanging="360"/>
      </w:pPr>
      <w:rPr>
        <w:rFonts w:hint="default"/>
        <w:b w:val="0"/>
      </w:rPr>
    </w:lvl>
    <w:lvl w:ilvl="1" w:tplc="040C0019" w:tentative="1">
      <w:start w:val="1"/>
      <w:numFmt w:val="lowerLetter"/>
      <w:lvlText w:val="%2."/>
      <w:lvlJc w:val="left"/>
      <w:pPr>
        <w:ind w:left="1364" w:hanging="360"/>
      </w:pPr>
    </w:lvl>
    <w:lvl w:ilvl="2" w:tplc="040C001B" w:tentative="1">
      <w:start w:val="1"/>
      <w:numFmt w:val="lowerRoman"/>
      <w:lvlText w:val="%3."/>
      <w:lvlJc w:val="right"/>
      <w:pPr>
        <w:ind w:left="2084" w:hanging="180"/>
      </w:pPr>
    </w:lvl>
    <w:lvl w:ilvl="3" w:tplc="040C000F" w:tentative="1">
      <w:start w:val="1"/>
      <w:numFmt w:val="decimal"/>
      <w:lvlText w:val="%4."/>
      <w:lvlJc w:val="left"/>
      <w:pPr>
        <w:ind w:left="2804" w:hanging="360"/>
      </w:pPr>
    </w:lvl>
    <w:lvl w:ilvl="4" w:tplc="040C0019" w:tentative="1">
      <w:start w:val="1"/>
      <w:numFmt w:val="lowerLetter"/>
      <w:lvlText w:val="%5."/>
      <w:lvlJc w:val="left"/>
      <w:pPr>
        <w:ind w:left="3524" w:hanging="360"/>
      </w:pPr>
    </w:lvl>
    <w:lvl w:ilvl="5" w:tplc="040C001B" w:tentative="1">
      <w:start w:val="1"/>
      <w:numFmt w:val="lowerRoman"/>
      <w:lvlText w:val="%6."/>
      <w:lvlJc w:val="right"/>
      <w:pPr>
        <w:ind w:left="4244" w:hanging="180"/>
      </w:pPr>
    </w:lvl>
    <w:lvl w:ilvl="6" w:tplc="040C000F" w:tentative="1">
      <w:start w:val="1"/>
      <w:numFmt w:val="decimal"/>
      <w:lvlText w:val="%7."/>
      <w:lvlJc w:val="left"/>
      <w:pPr>
        <w:ind w:left="4964" w:hanging="360"/>
      </w:pPr>
    </w:lvl>
    <w:lvl w:ilvl="7" w:tplc="040C0019" w:tentative="1">
      <w:start w:val="1"/>
      <w:numFmt w:val="lowerLetter"/>
      <w:lvlText w:val="%8."/>
      <w:lvlJc w:val="left"/>
      <w:pPr>
        <w:ind w:left="5684" w:hanging="360"/>
      </w:pPr>
    </w:lvl>
    <w:lvl w:ilvl="8" w:tplc="040C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2DED1C2F"/>
    <w:multiLevelType w:val="hybridMultilevel"/>
    <w:tmpl w:val="BD44825C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A30AD"/>
    <w:multiLevelType w:val="hybridMultilevel"/>
    <w:tmpl w:val="46080AF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4768F"/>
    <w:multiLevelType w:val="hybridMultilevel"/>
    <w:tmpl w:val="58E80F96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EF21D2"/>
    <w:multiLevelType w:val="hybridMultilevel"/>
    <w:tmpl w:val="70306D50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065A1A"/>
    <w:multiLevelType w:val="hybridMultilevel"/>
    <w:tmpl w:val="B59EE326"/>
    <w:lvl w:ilvl="0" w:tplc="040C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DBB322B"/>
    <w:multiLevelType w:val="hybridMultilevel"/>
    <w:tmpl w:val="C20A950A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AD51CF"/>
    <w:multiLevelType w:val="hybridMultilevel"/>
    <w:tmpl w:val="7CD4642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6F1092"/>
    <w:multiLevelType w:val="hybridMultilevel"/>
    <w:tmpl w:val="5AF271A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3D45BF"/>
    <w:multiLevelType w:val="hybridMultilevel"/>
    <w:tmpl w:val="DE6A4970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7C21E6"/>
    <w:multiLevelType w:val="hybridMultilevel"/>
    <w:tmpl w:val="4E06A49C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9B1B36"/>
    <w:multiLevelType w:val="hybridMultilevel"/>
    <w:tmpl w:val="248A4B76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3434D0"/>
    <w:multiLevelType w:val="hybridMultilevel"/>
    <w:tmpl w:val="971CBA8E"/>
    <w:lvl w:ilvl="0" w:tplc="040C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DD55205"/>
    <w:multiLevelType w:val="hybridMultilevel"/>
    <w:tmpl w:val="F542AE8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39359A"/>
    <w:multiLevelType w:val="hybridMultilevel"/>
    <w:tmpl w:val="9EA47602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631E2C"/>
    <w:multiLevelType w:val="hybridMultilevel"/>
    <w:tmpl w:val="5C1AE81E"/>
    <w:lvl w:ilvl="0" w:tplc="040C0017">
      <w:start w:val="1"/>
      <w:numFmt w:val="lowerLetter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206F5E"/>
    <w:multiLevelType w:val="hybridMultilevel"/>
    <w:tmpl w:val="076C2C6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6"/>
  </w:num>
  <w:num w:numId="3">
    <w:abstractNumId w:val="0"/>
  </w:num>
  <w:num w:numId="4">
    <w:abstractNumId w:val="2"/>
  </w:num>
  <w:num w:numId="5">
    <w:abstractNumId w:val="23"/>
  </w:num>
  <w:num w:numId="6">
    <w:abstractNumId w:val="11"/>
  </w:num>
  <w:num w:numId="7">
    <w:abstractNumId w:val="7"/>
  </w:num>
  <w:num w:numId="8">
    <w:abstractNumId w:val="6"/>
  </w:num>
  <w:num w:numId="9">
    <w:abstractNumId w:val="20"/>
  </w:num>
  <w:num w:numId="10">
    <w:abstractNumId w:val="3"/>
  </w:num>
  <w:num w:numId="11">
    <w:abstractNumId w:val="12"/>
  </w:num>
  <w:num w:numId="12">
    <w:abstractNumId w:val="22"/>
  </w:num>
  <w:num w:numId="13">
    <w:abstractNumId w:val="13"/>
  </w:num>
  <w:num w:numId="14">
    <w:abstractNumId w:val="9"/>
  </w:num>
  <w:num w:numId="15">
    <w:abstractNumId w:val="1"/>
  </w:num>
  <w:num w:numId="16">
    <w:abstractNumId w:val="5"/>
  </w:num>
  <w:num w:numId="17">
    <w:abstractNumId w:val="17"/>
  </w:num>
  <w:num w:numId="18">
    <w:abstractNumId w:val="8"/>
  </w:num>
  <w:num w:numId="19">
    <w:abstractNumId w:val="19"/>
  </w:num>
  <w:num w:numId="20">
    <w:abstractNumId w:val="15"/>
  </w:num>
  <w:num w:numId="21">
    <w:abstractNumId w:val="4"/>
  </w:num>
  <w:num w:numId="22">
    <w:abstractNumId w:val="18"/>
  </w:num>
  <w:num w:numId="23">
    <w:abstractNumId w:val="10"/>
  </w:num>
  <w:num w:numId="24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MzSztDAzNDExN7NQ0lEKTi0uzszPAykwNK4FADdZyIctAAAA"/>
  </w:docVars>
  <w:rsids>
    <w:rsidRoot w:val="00A56670"/>
    <w:rsid w:val="00025880"/>
    <w:rsid w:val="00030598"/>
    <w:rsid w:val="0003085F"/>
    <w:rsid w:val="00030F84"/>
    <w:rsid w:val="00033614"/>
    <w:rsid w:val="000364FE"/>
    <w:rsid w:val="00054D9C"/>
    <w:rsid w:val="000B560C"/>
    <w:rsid w:val="000C4037"/>
    <w:rsid w:val="00122879"/>
    <w:rsid w:val="0013333D"/>
    <w:rsid w:val="00140563"/>
    <w:rsid w:val="001545D9"/>
    <w:rsid w:val="00157871"/>
    <w:rsid w:val="00183DAE"/>
    <w:rsid w:val="001A2B1D"/>
    <w:rsid w:val="001A4A22"/>
    <w:rsid w:val="001C3A74"/>
    <w:rsid w:val="001C5331"/>
    <w:rsid w:val="0021133A"/>
    <w:rsid w:val="0022747F"/>
    <w:rsid w:val="00261FE4"/>
    <w:rsid w:val="00277DE2"/>
    <w:rsid w:val="00297C90"/>
    <w:rsid w:val="002B388D"/>
    <w:rsid w:val="002C031F"/>
    <w:rsid w:val="002C1ECC"/>
    <w:rsid w:val="002D0C72"/>
    <w:rsid w:val="002F37D9"/>
    <w:rsid w:val="00314ACE"/>
    <w:rsid w:val="00317574"/>
    <w:rsid w:val="00323AF9"/>
    <w:rsid w:val="00331CC2"/>
    <w:rsid w:val="00335A7E"/>
    <w:rsid w:val="0035315D"/>
    <w:rsid w:val="0037344F"/>
    <w:rsid w:val="003868ED"/>
    <w:rsid w:val="00396573"/>
    <w:rsid w:val="003A2D0A"/>
    <w:rsid w:val="003C4124"/>
    <w:rsid w:val="003C588D"/>
    <w:rsid w:val="00400993"/>
    <w:rsid w:val="00407EEF"/>
    <w:rsid w:val="004477A6"/>
    <w:rsid w:val="00457584"/>
    <w:rsid w:val="0049258C"/>
    <w:rsid w:val="004A186F"/>
    <w:rsid w:val="004D25D1"/>
    <w:rsid w:val="004D3543"/>
    <w:rsid w:val="004F0926"/>
    <w:rsid w:val="00515D3E"/>
    <w:rsid w:val="00522062"/>
    <w:rsid w:val="005500B8"/>
    <w:rsid w:val="00554B8C"/>
    <w:rsid w:val="00586B5C"/>
    <w:rsid w:val="0059603A"/>
    <w:rsid w:val="005B23DB"/>
    <w:rsid w:val="005C71A1"/>
    <w:rsid w:val="005C75F6"/>
    <w:rsid w:val="005D37A1"/>
    <w:rsid w:val="005D3B60"/>
    <w:rsid w:val="005D43F1"/>
    <w:rsid w:val="005E6897"/>
    <w:rsid w:val="005F3773"/>
    <w:rsid w:val="00610771"/>
    <w:rsid w:val="0061648F"/>
    <w:rsid w:val="006444E4"/>
    <w:rsid w:val="006501BD"/>
    <w:rsid w:val="006610E7"/>
    <w:rsid w:val="006645AF"/>
    <w:rsid w:val="00666CF1"/>
    <w:rsid w:val="00690D0F"/>
    <w:rsid w:val="006A7D36"/>
    <w:rsid w:val="006C01D9"/>
    <w:rsid w:val="006C3DE9"/>
    <w:rsid w:val="006D7D0F"/>
    <w:rsid w:val="006E6258"/>
    <w:rsid w:val="007002CF"/>
    <w:rsid w:val="0070291A"/>
    <w:rsid w:val="0071014C"/>
    <w:rsid w:val="007378B8"/>
    <w:rsid w:val="007421B5"/>
    <w:rsid w:val="00783B64"/>
    <w:rsid w:val="007873CB"/>
    <w:rsid w:val="00796ACF"/>
    <w:rsid w:val="007D32B8"/>
    <w:rsid w:val="007D3378"/>
    <w:rsid w:val="007D74AF"/>
    <w:rsid w:val="007E1148"/>
    <w:rsid w:val="007E64A6"/>
    <w:rsid w:val="007F357A"/>
    <w:rsid w:val="007F71FE"/>
    <w:rsid w:val="00801F55"/>
    <w:rsid w:val="008027D3"/>
    <w:rsid w:val="00827F5A"/>
    <w:rsid w:val="00830F8F"/>
    <w:rsid w:val="008404E4"/>
    <w:rsid w:val="00843170"/>
    <w:rsid w:val="008462E5"/>
    <w:rsid w:val="0086011C"/>
    <w:rsid w:val="00873E71"/>
    <w:rsid w:val="00885BFD"/>
    <w:rsid w:val="008A55F7"/>
    <w:rsid w:val="008D6F72"/>
    <w:rsid w:val="008F3665"/>
    <w:rsid w:val="0090154D"/>
    <w:rsid w:val="00917C48"/>
    <w:rsid w:val="0093029D"/>
    <w:rsid w:val="00960186"/>
    <w:rsid w:val="00971530"/>
    <w:rsid w:val="009C5350"/>
    <w:rsid w:val="009F51FC"/>
    <w:rsid w:val="00A176C0"/>
    <w:rsid w:val="00A20419"/>
    <w:rsid w:val="00A44C2B"/>
    <w:rsid w:val="00A5236E"/>
    <w:rsid w:val="00A56670"/>
    <w:rsid w:val="00A67419"/>
    <w:rsid w:val="00A81159"/>
    <w:rsid w:val="00A86797"/>
    <w:rsid w:val="00AC7AA6"/>
    <w:rsid w:val="00AD6209"/>
    <w:rsid w:val="00AF0838"/>
    <w:rsid w:val="00AF3BB0"/>
    <w:rsid w:val="00B0663F"/>
    <w:rsid w:val="00B13723"/>
    <w:rsid w:val="00B1526E"/>
    <w:rsid w:val="00B22C57"/>
    <w:rsid w:val="00B23078"/>
    <w:rsid w:val="00B30C97"/>
    <w:rsid w:val="00B55F2D"/>
    <w:rsid w:val="00B70105"/>
    <w:rsid w:val="00B73914"/>
    <w:rsid w:val="00BA10A7"/>
    <w:rsid w:val="00BA2DF9"/>
    <w:rsid w:val="00BD346C"/>
    <w:rsid w:val="00BD49A3"/>
    <w:rsid w:val="00BD5C71"/>
    <w:rsid w:val="00C337F1"/>
    <w:rsid w:val="00C41F0E"/>
    <w:rsid w:val="00CA5DE1"/>
    <w:rsid w:val="00CE12A6"/>
    <w:rsid w:val="00D239DA"/>
    <w:rsid w:val="00D57D8B"/>
    <w:rsid w:val="00D70E5A"/>
    <w:rsid w:val="00D71637"/>
    <w:rsid w:val="00D87CA3"/>
    <w:rsid w:val="00DA16B0"/>
    <w:rsid w:val="00DA3342"/>
    <w:rsid w:val="00DB5D5C"/>
    <w:rsid w:val="00DC5BA7"/>
    <w:rsid w:val="00DD5DF7"/>
    <w:rsid w:val="00DE11E8"/>
    <w:rsid w:val="00DF637B"/>
    <w:rsid w:val="00E01693"/>
    <w:rsid w:val="00E339E9"/>
    <w:rsid w:val="00E56D2F"/>
    <w:rsid w:val="00E65324"/>
    <w:rsid w:val="00E713B5"/>
    <w:rsid w:val="00E92B15"/>
    <w:rsid w:val="00EB3C31"/>
    <w:rsid w:val="00EB3E91"/>
    <w:rsid w:val="00EB6690"/>
    <w:rsid w:val="00EF584D"/>
    <w:rsid w:val="00F20634"/>
    <w:rsid w:val="00F32FA6"/>
    <w:rsid w:val="00F357DC"/>
    <w:rsid w:val="00F411CA"/>
    <w:rsid w:val="00F42D06"/>
    <w:rsid w:val="00F56474"/>
    <w:rsid w:val="00F6148C"/>
    <w:rsid w:val="00F65131"/>
    <w:rsid w:val="00F91190"/>
    <w:rsid w:val="00F91FF7"/>
    <w:rsid w:val="00FA4C49"/>
    <w:rsid w:val="00FB1520"/>
    <w:rsid w:val="00FB3A46"/>
    <w:rsid w:val="00FC3313"/>
    <w:rsid w:val="00FF6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FE62D"/>
  <w15:chartTrackingRefBased/>
  <w15:docId w15:val="{B4F4C8D0-16EF-4D6D-9AFA-DA0C5BE5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7A1"/>
  </w:style>
  <w:style w:type="paragraph" w:styleId="Titre1">
    <w:name w:val="heading 1"/>
    <w:basedOn w:val="Normal"/>
    <w:next w:val="Normal"/>
    <w:link w:val="Titre1Car"/>
    <w:uiPriority w:val="9"/>
    <w:qFormat/>
    <w:rsid w:val="00F614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F6E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A56670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A56670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A56670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F614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FF6E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lledutableau">
    <w:name w:val="Table Grid"/>
    <w:basedOn w:val="TableauNormal"/>
    <w:uiPriority w:val="39"/>
    <w:rsid w:val="001C3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7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8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0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://127.0.0.1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://127.0.0.1:800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9AF86-2CEC-44BC-B5AE-EE7A33C306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320</Words>
  <Characters>7261</Characters>
  <Application>Microsoft Office Word</Application>
  <DocSecurity>0</DocSecurity>
  <Lines>60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sam jadli</dc:creator>
  <cp:keywords/>
  <dc:description/>
  <cp:lastModifiedBy>aissam jadli</cp:lastModifiedBy>
  <cp:revision>34</cp:revision>
  <cp:lastPrinted>2021-08-26T10:51:00Z</cp:lastPrinted>
  <dcterms:created xsi:type="dcterms:W3CDTF">2021-08-28T21:36:00Z</dcterms:created>
  <dcterms:modified xsi:type="dcterms:W3CDTF">2021-09-06T22:45:00Z</dcterms:modified>
</cp:coreProperties>
</file>